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D5616" w14:textId="77777777" w:rsidR="00566198" w:rsidRDefault="00566198" w:rsidP="00566198">
      <w:pPr>
        <w:pStyle w:val="line"/>
      </w:pPr>
    </w:p>
    <w:p w14:paraId="66FC5A9D" w14:textId="77777777" w:rsidR="00566198" w:rsidRDefault="00566198" w:rsidP="00566198">
      <w:pPr>
        <w:pStyle w:val="Title"/>
      </w:pPr>
      <w:r>
        <w:t>Software Requirements Specification</w:t>
      </w:r>
    </w:p>
    <w:p w14:paraId="7A2D23F4" w14:textId="77777777" w:rsidR="00566198" w:rsidRDefault="00566198" w:rsidP="00566198">
      <w:pPr>
        <w:pStyle w:val="Title"/>
        <w:spacing w:before="0" w:after="400"/>
        <w:rPr>
          <w:sz w:val="40"/>
        </w:rPr>
      </w:pPr>
      <w:r>
        <w:rPr>
          <w:sz w:val="40"/>
        </w:rPr>
        <w:t>for</w:t>
      </w:r>
    </w:p>
    <w:p w14:paraId="35FE0DF9" w14:textId="3DF41BA7" w:rsidR="00566198" w:rsidRDefault="00A53F09" w:rsidP="00566198">
      <w:pPr>
        <w:pStyle w:val="Title"/>
      </w:pPr>
      <w:r>
        <w:t>POS with IOT</w:t>
      </w:r>
      <w:r w:rsidR="00566198">
        <w:t>.</w:t>
      </w:r>
    </w:p>
    <w:p w14:paraId="6E6AC7F2" w14:textId="77777777" w:rsidR="00566198" w:rsidRDefault="00566198" w:rsidP="00566198">
      <w:pPr>
        <w:pStyle w:val="ByLine"/>
      </w:pPr>
      <w:r>
        <w:t>Version 0.0</w:t>
      </w:r>
    </w:p>
    <w:p w14:paraId="11857B7D" w14:textId="77777777" w:rsidR="00566198" w:rsidRDefault="00566198" w:rsidP="00566198">
      <w:pPr>
        <w:pStyle w:val="ByLine"/>
      </w:pPr>
      <w:r>
        <w:t>Prepared by Kshitij</w:t>
      </w:r>
    </w:p>
    <w:p w14:paraId="48DF2587" w14:textId="77777777" w:rsidR="00566198" w:rsidRDefault="00566198" w:rsidP="00566198">
      <w:pPr>
        <w:pStyle w:val="ByLine"/>
      </w:pPr>
      <w:r>
        <w:t>AI Kairos</w:t>
      </w:r>
    </w:p>
    <w:p w14:paraId="33AF91F2" w14:textId="77777777" w:rsidR="00566198" w:rsidRDefault="00566198" w:rsidP="00566198">
      <w:pPr>
        <w:pStyle w:val="ByLine"/>
      </w:pPr>
      <w:r>
        <w:t>5</w:t>
      </w:r>
      <w:r w:rsidRPr="008B1A39">
        <w:rPr>
          <w:vertAlign w:val="superscript"/>
        </w:rPr>
        <w:t>th</w:t>
      </w:r>
      <w:r>
        <w:t xml:space="preserve"> September 2020</w:t>
      </w:r>
    </w:p>
    <w:p w14:paraId="717ECBF3" w14:textId="77777777" w:rsidR="00566198" w:rsidRDefault="00566198" w:rsidP="00566198">
      <w:pPr>
        <w:pStyle w:val="ChangeHistoryTitle"/>
        <w:rPr>
          <w:sz w:val="32"/>
        </w:rPr>
        <w:sectPr w:rsidR="00566198">
          <w:footerReference w:type="default" r:id="rId7"/>
          <w:pgSz w:w="12240" w:h="15840" w:code="1"/>
          <w:pgMar w:top="1440" w:right="1440" w:bottom="1440" w:left="1440" w:header="720" w:footer="720" w:gutter="0"/>
          <w:pgNumType w:fmt="lowerRoman" w:start="1"/>
          <w:cols w:space="720"/>
        </w:sectPr>
      </w:pPr>
    </w:p>
    <w:p w14:paraId="28631DB8" w14:textId="77777777" w:rsidR="00566198" w:rsidRDefault="00566198" w:rsidP="00566198">
      <w:pPr>
        <w:pStyle w:val="TOCEntry"/>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7D77D9CE" w14:textId="77777777" w:rsidR="00566198" w:rsidRDefault="00566198" w:rsidP="00566198">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t>ii</w:t>
      </w:r>
      <w:r>
        <w:fldChar w:fldCharType="end"/>
      </w:r>
    </w:p>
    <w:p w14:paraId="79EBBC5A" w14:textId="77777777" w:rsidR="00566198" w:rsidRDefault="00566198" w:rsidP="00566198">
      <w:pPr>
        <w:pStyle w:val="TOC1"/>
      </w:pPr>
      <w:r>
        <w:t>Revision History</w:t>
      </w:r>
      <w:r>
        <w:tab/>
      </w:r>
      <w:r>
        <w:fldChar w:fldCharType="begin"/>
      </w:r>
      <w:r>
        <w:instrText xml:space="preserve"> PAGEREF _Toc441230971 \h </w:instrText>
      </w:r>
      <w:r>
        <w:fldChar w:fldCharType="separate"/>
      </w:r>
      <w:r>
        <w:t>ii</w:t>
      </w:r>
      <w:r>
        <w:fldChar w:fldCharType="end"/>
      </w:r>
    </w:p>
    <w:p w14:paraId="63A5C719" w14:textId="77777777" w:rsidR="00566198" w:rsidRDefault="00566198" w:rsidP="00566198">
      <w:pPr>
        <w:pStyle w:val="TOC1"/>
      </w:pPr>
      <w:r>
        <w:t>1.</w:t>
      </w:r>
      <w:r>
        <w:tab/>
        <w:t>Introduction</w:t>
      </w:r>
      <w:r>
        <w:tab/>
      </w:r>
      <w:r>
        <w:fldChar w:fldCharType="begin"/>
      </w:r>
      <w:r>
        <w:instrText xml:space="preserve"> PAGEREF _Toc441230972 \h </w:instrText>
      </w:r>
      <w:r>
        <w:fldChar w:fldCharType="separate"/>
      </w:r>
      <w:r>
        <w:t>1</w:t>
      </w:r>
      <w:r>
        <w:fldChar w:fldCharType="end"/>
      </w:r>
    </w:p>
    <w:p w14:paraId="69D3F467" w14:textId="77777777" w:rsidR="00566198" w:rsidRDefault="00566198" w:rsidP="00566198">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Pr>
          <w:noProof/>
        </w:rPr>
        <w:t>1</w:t>
      </w:r>
      <w:r>
        <w:rPr>
          <w:noProof/>
        </w:rPr>
        <w:fldChar w:fldCharType="end"/>
      </w:r>
    </w:p>
    <w:p w14:paraId="035409F5" w14:textId="77777777" w:rsidR="00566198" w:rsidRDefault="00566198" w:rsidP="00566198">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Pr>
          <w:noProof/>
        </w:rPr>
        <w:t>1</w:t>
      </w:r>
      <w:r>
        <w:rPr>
          <w:noProof/>
        </w:rPr>
        <w:fldChar w:fldCharType="end"/>
      </w:r>
    </w:p>
    <w:p w14:paraId="4A0EBD1E" w14:textId="77777777" w:rsidR="00566198" w:rsidRDefault="00566198" w:rsidP="00566198">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Pr>
          <w:noProof/>
        </w:rPr>
        <w:t>1</w:t>
      </w:r>
      <w:r>
        <w:rPr>
          <w:noProof/>
        </w:rPr>
        <w:fldChar w:fldCharType="end"/>
      </w:r>
    </w:p>
    <w:p w14:paraId="3279FBD2" w14:textId="77777777" w:rsidR="00566198" w:rsidRDefault="00566198" w:rsidP="00566198">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Pr>
          <w:noProof/>
        </w:rPr>
        <w:t>1</w:t>
      </w:r>
      <w:r>
        <w:rPr>
          <w:noProof/>
        </w:rPr>
        <w:fldChar w:fldCharType="end"/>
      </w:r>
    </w:p>
    <w:p w14:paraId="0CBE828E" w14:textId="77777777" w:rsidR="00566198" w:rsidRDefault="00566198" w:rsidP="00566198">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Pr>
          <w:noProof/>
        </w:rPr>
        <w:t>1</w:t>
      </w:r>
      <w:r>
        <w:rPr>
          <w:noProof/>
        </w:rPr>
        <w:fldChar w:fldCharType="end"/>
      </w:r>
    </w:p>
    <w:p w14:paraId="03A33E35" w14:textId="77777777" w:rsidR="00566198" w:rsidRDefault="00566198" w:rsidP="00566198">
      <w:pPr>
        <w:pStyle w:val="TOC1"/>
      </w:pPr>
      <w:r>
        <w:t>2.</w:t>
      </w:r>
      <w:r>
        <w:tab/>
        <w:t>Overall Description</w:t>
      </w:r>
      <w:r>
        <w:tab/>
      </w:r>
      <w:r>
        <w:fldChar w:fldCharType="begin"/>
      </w:r>
      <w:r>
        <w:instrText xml:space="preserve"> PAGEREF _Toc441230978 \h </w:instrText>
      </w:r>
      <w:r>
        <w:fldChar w:fldCharType="separate"/>
      </w:r>
      <w:r>
        <w:t>2</w:t>
      </w:r>
      <w:r>
        <w:fldChar w:fldCharType="end"/>
      </w:r>
    </w:p>
    <w:p w14:paraId="289628B5" w14:textId="77777777" w:rsidR="00566198" w:rsidRDefault="00566198" w:rsidP="00566198">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Pr>
          <w:noProof/>
        </w:rPr>
        <w:t>2</w:t>
      </w:r>
      <w:r>
        <w:rPr>
          <w:noProof/>
        </w:rPr>
        <w:fldChar w:fldCharType="end"/>
      </w:r>
    </w:p>
    <w:p w14:paraId="23A47D19" w14:textId="77777777" w:rsidR="00566198" w:rsidRDefault="00566198" w:rsidP="00566198">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Pr>
          <w:noProof/>
        </w:rPr>
        <w:t>2</w:t>
      </w:r>
      <w:r>
        <w:rPr>
          <w:noProof/>
        </w:rPr>
        <w:fldChar w:fldCharType="end"/>
      </w:r>
    </w:p>
    <w:p w14:paraId="785FFDA6" w14:textId="77777777" w:rsidR="00566198" w:rsidRDefault="00566198" w:rsidP="00566198">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Pr>
          <w:noProof/>
        </w:rPr>
        <w:t>2</w:t>
      </w:r>
      <w:r>
        <w:rPr>
          <w:noProof/>
        </w:rPr>
        <w:fldChar w:fldCharType="end"/>
      </w:r>
    </w:p>
    <w:p w14:paraId="1592B3C8" w14:textId="77777777" w:rsidR="00566198" w:rsidRDefault="00566198" w:rsidP="00566198">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Pr>
          <w:noProof/>
        </w:rPr>
        <w:t>2</w:t>
      </w:r>
      <w:r>
        <w:rPr>
          <w:noProof/>
        </w:rPr>
        <w:fldChar w:fldCharType="end"/>
      </w:r>
    </w:p>
    <w:p w14:paraId="3807B77B" w14:textId="77777777" w:rsidR="00566198" w:rsidRDefault="00566198" w:rsidP="00566198">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Pr>
          <w:noProof/>
        </w:rPr>
        <w:t>2</w:t>
      </w:r>
      <w:r>
        <w:rPr>
          <w:noProof/>
        </w:rPr>
        <w:fldChar w:fldCharType="end"/>
      </w:r>
    </w:p>
    <w:p w14:paraId="1B16A986" w14:textId="77777777" w:rsidR="00566198" w:rsidRDefault="00566198" w:rsidP="00566198">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Pr>
          <w:noProof/>
        </w:rPr>
        <w:t>2</w:t>
      </w:r>
      <w:r>
        <w:rPr>
          <w:noProof/>
        </w:rPr>
        <w:fldChar w:fldCharType="end"/>
      </w:r>
    </w:p>
    <w:p w14:paraId="4F724A3A" w14:textId="77777777" w:rsidR="00566198" w:rsidRDefault="00566198" w:rsidP="00566198">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Pr>
          <w:noProof/>
        </w:rPr>
        <w:t>3</w:t>
      </w:r>
      <w:r>
        <w:rPr>
          <w:noProof/>
        </w:rPr>
        <w:fldChar w:fldCharType="end"/>
      </w:r>
    </w:p>
    <w:p w14:paraId="6E967706" w14:textId="77777777" w:rsidR="00566198" w:rsidRDefault="00566198" w:rsidP="00566198">
      <w:pPr>
        <w:pStyle w:val="TOC1"/>
      </w:pPr>
      <w:r>
        <w:t>3.</w:t>
      </w:r>
      <w:r>
        <w:tab/>
        <w:t>External Interface Requirements</w:t>
      </w:r>
      <w:r>
        <w:tab/>
      </w:r>
      <w:r>
        <w:fldChar w:fldCharType="begin"/>
      </w:r>
      <w:r>
        <w:instrText xml:space="preserve"> PAGEREF _Toc441230986 \h </w:instrText>
      </w:r>
      <w:r>
        <w:fldChar w:fldCharType="separate"/>
      </w:r>
      <w:r>
        <w:t>3</w:t>
      </w:r>
      <w:r>
        <w:fldChar w:fldCharType="end"/>
      </w:r>
    </w:p>
    <w:p w14:paraId="1D6106DC" w14:textId="77777777" w:rsidR="00566198" w:rsidRDefault="00566198" w:rsidP="00566198">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Pr>
          <w:noProof/>
        </w:rPr>
        <w:t>3</w:t>
      </w:r>
      <w:r>
        <w:rPr>
          <w:noProof/>
        </w:rPr>
        <w:fldChar w:fldCharType="end"/>
      </w:r>
    </w:p>
    <w:p w14:paraId="2E50EC22" w14:textId="77777777" w:rsidR="00566198" w:rsidRDefault="00566198" w:rsidP="00566198">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Pr>
          <w:noProof/>
        </w:rPr>
        <w:t>3</w:t>
      </w:r>
      <w:r>
        <w:rPr>
          <w:noProof/>
        </w:rPr>
        <w:fldChar w:fldCharType="end"/>
      </w:r>
    </w:p>
    <w:p w14:paraId="717F8F64" w14:textId="77777777" w:rsidR="00566198" w:rsidRDefault="00566198" w:rsidP="00566198">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Pr>
          <w:noProof/>
        </w:rPr>
        <w:t>3</w:t>
      </w:r>
      <w:r>
        <w:rPr>
          <w:noProof/>
        </w:rPr>
        <w:fldChar w:fldCharType="end"/>
      </w:r>
    </w:p>
    <w:p w14:paraId="45ACF4A0" w14:textId="77777777" w:rsidR="00566198" w:rsidRDefault="00566198" w:rsidP="00566198">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Pr>
          <w:noProof/>
        </w:rPr>
        <w:t>3</w:t>
      </w:r>
      <w:r>
        <w:rPr>
          <w:noProof/>
        </w:rPr>
        <w:fldChar w:fldCharType="end"/>
      </w:r>
    </w:p>
    <w:p w14:paraId="17317D5D" w14:textId="1F0779C1" w:rsidR="00566198" w:rsidRDefault="00566198" w:rsidP="00566198">
      <w:pPr>
        <w:pStyle w:val="TOC1"/>
      </w:pPr>
      <w:r>
        <w:t>4.</w:t>
      </w:r>
      <w:r>
        <w:tab/>
        <w:t>Features</w:t>
      </w:r>
      <w:r w:rsidR="002A74E5">
        <w:t xml:space="preserve"> and working</w:t>
      </w:r>
      <w:r>
        <w:tab/>
      </w:r>
      <w:r>
        <w:fldChar w:fldCharType="begin"/>
      </w:r>
      <w:r>
        <w:instrText xml:space="preserve"> PAGEREF _Toc441230991 \h </w:instrText>
      </w:r>
      <w:r>
        <w:fldChar w:fldCharType="separate"/>
      </w:r>
      <w:r>
        <w:t>4</w:t>
      </w:r>
      <w:r>
        <w:fldChar w:fldCharType="end"/>
      </w:r>
    </w:p>
    <w:p w14:paraId="60A30717" w14:textId="77777777" w:rsidR="00566198" w:rsidRDefault="00566198" w:rsidP="00566198">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Pr>
          <w:noProof/>
        </w:rPr>
        <w:t>4</w:t>
      </w:r>
      <w:r>
        <w:rPr>
          <w:noProof/>
        </w:rPr>
        <w:fldChar w:fldCharType="end"/>
      </w:r>
    </w:p>
    <w:p w14:paraId="6953E0EF" w14:textId="77777777" w:rsidR="00566198" w:rsidRDefault="00566198" w:rsidP="00566198">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Pr>
          <w:noProof/>
        </w:rPr>
        <w:t>4</w:t>
      </w:r>
      <w:r>
        <w:rPr>
          <w:noProof/>
        </w:rPr>
        <w:fldChar w:fldCharType="end"/>
      </w:r>
    </w:p>
    <w:p w14:paraId="51E91A06" w14:textId="77777777" w:rsidR="00566198" w:rsidRDefault="00566198" w:rsidP="00566198">
      <w:pPr>
        <w:pStyle w:val="TOC1"/>
      </w:pPr>
      <w:r>
        <w:t>5.</w:t>
      </w:r>
      <w:r>
        <w:tab/>
        <w:t>Other Nonfunctional Requirements</w:t>
      </w:r>
      <w:r>
        <w:tab/>
      </w:r>
      <w:r>
        <w:fldChar w:fldCharType="begin"/>
      </w:r>
      <w:r>
        <w:instrText xml:space="preserve"> PAGEREF _Toc441230994 \h </w:instrText>
      </w:r>
      <w:r>
        <w:fldChar w:fldCharType="separate"/>
      </w:r>
      <w:r>
        <w:t>4</w:t>
      </w:r>
      <w:r>
        <w:fldChar w:fldCharType="end"/>
      </w:r>
    </w:p>
    <w:p w14:paraId="769832EA" w14:textId="77777777" w:rsidR="00566198" w:rsidRDefault="00566198" w:rsidP="00566198">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Pr>
          <w:noProof/>
        </w:rPr>
        <w:t>4</w:t>
      </w:r>
      <w:r>
        <w:rPr>
          <w:noProof/>
        </w:rPr>
        <w:fldChar w:fldCharType="end"/>
      </w:r>
    </w:p>
    <w:p w14:paraId="47E639F0" w14:textId="77777777" w:rsidR="00566198" w:rsidRDefault="00566198" w:rsidP="00566198">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Pr>
          <w:noProof/>
        </w:rPr>
        <w:t>5</w:t>
      </w:r>
      <w:r>
        <w:rPr>
          <w:noProof/>
        </w:rPr>
        <w:fldChar w:fldCharType="end"/>
      </w:r>
    </w:p>
    <w:p w14:paraId="66497AA3" w14:textId="77777777" w:rsidR="00566198" w:rsidRDefault="00566198" w:rsidP="00566198">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Pr>
          <w:noProof/>
        </w:rPr>
        <w:t>5</w:t>
      </w:r>
      <w:r>
        <w:rPr>
          <w:noProof/>
        </w:rPr>
        <w:fldChar w:fldCharType="end"/>
      </w:r>
    </w:p>
    <w:p w14:paraId="2BF29FE0" w14:textId="77777777" w:rsidR="00566198" w:rsidRDefault="00566198" w:rsidP="00566198">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Pr>
          <w:noProof/>
        </w:rPr>
        <w:t>5</w:t>
      </w:r>
      <w:r>
        <w:rPr>
          <w:noProof/>
        </w:rPr>
        <w:fldChar w:fldCharType="end"/>
      </w:r>
    </w:p>
    <w:p w14:paraId="15EC13FE" w14:textId="77777777" w:rsidR="00566198" w:rsidRDefault="00566198" w:rsidP="00566198">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Pr>
          <w:noProof/>
        </w:rPr>
        <w:t>5</w:t>
      </w:r>
      <w:r>
        <w:rPr>
          <w:noProof/>
        </w:rPr>
        <w:fldChar w:fldCharType="end"/>
      </w:r>
    </w:p>
    <w:p w14:paraId="1CC7B2EB" w14:textId="77777777" w:rsidR="00566198" w:rsidRDefault="00566198" w:rsidP="00566198">
      <w:pPr>
        <w:pStyle w:val="TOC1"/>
      </w:pPr>
      <w:r>
        <w:t>6.</w:t>
      </w:r>
      <w:r>
        <w:tab/>
        <w:t>Other Requirements</w:t>
      </w:r>
      <w:r>
        <w:tab/>
      </w:r>
      <w:r>
        <w:fldChar w:fldCharType="begin"/>
      </w:r>
      <w:r>
        <w:instrText xml:space="preserve"> PAGEREF _Toc441231000 \h </w:instrText>
      </w:r>
      <w:r>
        <w:fldChar w:fldCharType="separate"/>
      </w:r>
      <w:r>
        <w:t>5</w:t>
      </w:r>
      <w:r>
        <w:fldChar w:fldCharType="end"/>
      </w:r>
    </w:p>
    <w:p w14:paraId="3427AB54" w14:textId="77777777" w:rsidR="00566198" w:rsidRDefault="00566198" w:rsidP="00566198">
      <w:pPr>
        <w:pStyle w:val="TOC1"/>
      </w:pPr>
      <w:r>
        <w:t>Appendix A: Glossary</w:t>
      </w:r>
      <w:r>
        <w:tab/>
      </w:r>
      <w:r>
        <w:fldChar w:fldCharType="begin"/>
      </w:r>
      <w:r>
        <w:instrText xml:space="preserve"> PAGEREF _Toc441231001 \h </w:instrText>
      </w:r>
      <w:r>
        <w:fldChar w:fldCharType="separate"/>
      </w:r>
      <w:r>
        <w:t>5</w:t>
      </w:r>
      <w:r>
        <w:fldChar w:fldCharType="end"/>
      </w:r>
    </w:p>
    <w:p w14:paraId="70E473B4" w14:textId="77777777" w:rsidR="00566198" w:rsidRDefault="00566198" w:rsidP="00566198">
      <w:pPr>
        <w:pStyle w:val="TOC1"/>
      </w:pPr>
      <w:r>
        <w:t>Appendix B: Analysis Models</w:t>
      </w:r>
      <w:r>
        <w:tab/>
      </w:r>
      <w:r>
        <w:fldChar w:fldCharType="begin"/>
      </w:r>
      <w:r>
        <w:instrText xml:space="preserve"> PAGEREF _Toc441231002 \h </w:instrText>
      </w:r>
      <w:r>
        <w:fldChar w:fldCharType="separate"/>
      </w:r>
      <w:r>
        <w:t>5</w:t>
      </w:r>
      <w:r>
        <w:fldChar w:fldCharType="end"/>
      </w:r>
    </w:p>
    <w:p w14:paraId="0737B775" w14:textId="77777777" w:rsidR="00566198" w:rsidRDefault="00566198" w:rsidP="00566198">
      <w:pPr>
        <w:pStyle w:val="TOC1"/>
      </w:pPr>
      <w:r>
        <w:t>Appendix C: To Be Determined List</w:t>
      </w:r>
      <w:r>
        <w:tab/>
      </w:r>
      <w:r>
        <w:fldChar w:fldCharType="begin"/>
      </w:r>
      <w:r>
        <w:instrText xml:space="preserve"> PAGEREF _Toc441231003 \h </w:instrText>
      </w:r>
      <w:r>
        <w:fldChar w:fldCharType="separate"/>
      </w:r>
      <w:r>
        <w:t>6</w:t>
      </w:r>
      <w:r>
        <w:fldChar w:fldCharType="end"/>
      </w:r>
    </w:p>
    <w:p w14:paraId="7F85A8BD" w14:textId="77777777" w:rsidR="00566198" w:rsidRDefault="00566198" w:rsidP="00566198">
      <w:pPr>
        <w:rPr>
          <w:rFonts w:ascii="Times New Roman" w:hAnsi="Times New Roman"/>
          <w:b/>
          <w:noProof/>
        </w:rPr>
      </w:pPr>
      <w:r>
        <w:rPr>
          <w:rFonts w:ascii="Times New Roman" w:hAnsi="Times New Roman"/>
          <w:b/>
          <w:noProof/>
        </w:rPr>
        <w:fldChar w:fldCharType="end"/>
      </w:r>
    </w:p>
    <w:p w14:paraId="45A7656D" w14:textId="77777777" w:rsidR="00566198" w:rsidRDefault="00566198" w:rsidP="00566198">
      <w:pPr>
        <w:rPr>
          <w:rFonts w:ascii="Times New Roman" w:hAnsi="Times New Roman"/>
          <w:b/>
          <w:noProof/>
        </w:rPr>
      </w:pPr>
    </w:p>
    <w:p w14:paraId="41EAEFB9" w14:textId="77777777" w:rsidR="00566198" w:rsidRDefault="00566198" w:rsidP="00566198">
      <w:pPr>
        <w:pStyle w:val="TOCEntry"/>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566198" w14:paraId="7C83CE92" w14:textId="77777777" w:rsidTr="00EA7379">
        <w:tc>
          <w:tcPr>
            <w:tcW w:w="2160" w:type="dxa"/>
            <w:tcBorders>
              <w:top w:val="single" w:sz="12" w:space="0" w:color="auto"/>
              <w:bottom w:val="double" w:sz="12" w:space="0" w:color="auto"/>
            </w:tcBorders>
          </w:tcPr>
          <w:p w14:paraId="6CFB5FF9" w14:textId="77777777" w:rsidR="00566198" w:rsidRDefault="00566198" w:rsidP="00EA7379">
            <w:pPr>
              <w:spacing w:before="40" w:after="40"/>
              <w:rPr>
                <w:b/>
              </w:rPr>
            </w:pPr>
            <w:r>
              <w:rPr>
                <w:b/>
              </w:rPr>
              <w:t>Name</w:t>
            </w:r>
          </w:p>
        </w:tc>
        <w:tc>
          <w:tcPr>
            <w:tcW w:w="1170" w:type="dxa"/>
            <w:tcBorders>
              <w:top w:val="single" w:sz="12" w:space="0" w:color="auto"/>
              <w:bottom w:val="double" w:sz="12" w:space="0" w:color="auto"/>
            </w:tcBorders>
          </w:tcPr>
          <w:p w14:paraId="029DD683" w14:textId="77777777" w:rsidR="00566198" w:rsidRDefault="00566198" w:rsidP="00EA7379">
            <w:pPr>
              <w:spacing w:before="40" w:after="40"/>
              <w:rPr>
                <w:b/>
              </w:rPr>
            </w:pPr>
            <w:r>
              <w:rPr>
                <w:b/>
              </w:rPr>
              <w:t>Date</w:t>
            </w:r>
          </w:p>
        </w:tc>
        <w:tc>
          <w:tcPr>
            <w:tcW w:w="4954" w:type="dxa"/>
            <w:tcBorders>
              <w:top w:val="single" w:sz="12" w:space="0" w:color="auto"/>
              <w:bottom w:val="double" w:sz="12" w:space="0" w:color="auto"/>
            </w:tcBorders>
          </w:tcPr>
          <w:p w14:paraId="7C3B0739" w14:textId="3581CCFA" w:rsidR="00566198" w:rsidRDefault="00566198" w:rsidP="00EA7379">
            <w:pPr>
              <w:spacing w:before="40" w:after="40"/>
              <w:rPr>
                <w:b/>
              </w:rPr>
            </w:pPr>
            <w:r>
              <w:rPr>
                <w:b/>
              </w:rPr>
              <w:t xml:space="preserve">Reason </w:t>
            </w:r>
            <w:r w:rsidR="000E72C9">
              <w:rPr>
                <w:b/>
              </w:rPr>
              <w:t>for</w:t>
            </w:r>
            <w:r>
              <w:rPr>
                <w:b/>
              </w:rPr>
              <w:t xml:space="preserve"> Changes</w:t>
            </w:r>
          </w:p>
        </w:tc>
        <w:tc>
          <w:tcPr>
            <w:tcW w:w="1584" w:type="dxa"/>
            <w:tcBorders>
              <w:top w:val="single" w:sz="12" w:space="0" w:color="auto"/>
              <w:bottom w:val="double" w:sz="12" w:space="0" w:color="auto"/>
            </w:tcBorders>
          </w:tcPr>
          <w:p w14:paraId="7F911948" w14:textId="77777777" w:rsidR="00566198" w:rsidRDefault="00566198" w:rsidP="00EA7379">
            <w:pPr>
              <w:spacing w:before="40" w:after="40"/>
              <w:rPr>
                <w:b/>
              </w:rPr>
            </w:pPr>
            <w:r>
              <w:rPr>
                <w:b/>
              </w:rPr>
              <w:t>Version</w:t>
            </w:r>
          </w:p>
        </w:tc>
      </w:tr>
      <w:tr w:rsidR="00566198" w14:paraId="5873E9B4" w14:textId="77777777" w:rsidTr="00EA7379">
        <w:tc>
          <w:tcPr>
            <w:tcW w:w="2160" w:type="dxa"/>
            <w:tcBorders>
              <w:top w:val="nil"/>
            </w:tcBorders>
          </w:tcPr>
          <w:p w14:paraId="6798BB23" w14:textId="77777777" w:rsidR="00566198" w:rsidRDefault="00566198" w:rsidP="00EA7379">
            <w:pPr>
              <w:spacing w:before="40" w:after="40"/>
            </w:pPr>
          </w:p>
        </w:tc>
        <w:tc>
          <w:tcPr>
            <w:tcW w:w="1170" w:type="dxa"/>
            <w:tcBorders>
              <w:top w:val="nil"/>
            </w:tcBorders>
          </w:tcPr>
          <w:p w14:paraId="6950108B" w14:textId="77777777" w:rsidR="00566198" w:rsidRDefault="00566198" w:rsidP="00EA7379">
            <w:pPr>
              <w:spacing w:before="40" w:after="40"/>
            </w:pPr>
          </w:p>
        </w:tc>
        <w:tc>
          <w:tcPr>
            <w:tcW w:w="4954" w:type="dxa"/>
            <w:tcBorders>
              <w:top w:val="nil"/>
            </w:tcBorders>
          </w:tcPr>
          <w:p w14:paraId="3F9794BD" w14:textId="77777777" w:rsidR="00566198" w:rsidRDefault="00566198" w:rsidP="00EA7379">
            <w:pPr>
              <w:spacing w:before="40" w:after="40"/>
            </w:pPr>
          </w:p>
        </w:tc>
        <w:tc>
          <w:tcPr>
            <w:tcW w:w="1584" w:type="dxa"/>
            <w:tcBorders>
              <w:top w:val="nil"/>
            </w:tcBorders>
          </w:tcPr>
          <w:p w14:paraId="3531F43F" w14:textId="77777777" w:rsidR="00566198" w:rsidRDefault="00566198" w:rsidP="00EA7379">
            <w:pPr>
              <w:spacing w:before="40" w:after="40"/>
            </w:pPr>
          </w:p>
        </w:tc>
      </w:tr>
      <w:tr w:rsidR="00566198" w14:paraId="4A35E040" w14:textId="77777777" w:rsidTr="00EA7379">
        <w:tc>
          <w:tcPr>
            <w:tcW w:w="2160" w:type="dxa"/>
            <w:tcBorders>
              <w:bottom w:val="single" w:sz="12" w:space="0" w:color="auto"/>
            </w:tcBorders>
          </w:tcPr>
          <w:p w14:paraId="71D98FE7" w14:textId="77777777" w:rsidR="00566198" w:rsidRDefault="00566198" w:rsidP="00EA7379">
            <w:pPr>
              <w:spacing w:before="40" w:after="40"/>
            </w:pPr>
          </w:p>
        </w:tc>
        <w:tc>
          <w:tcPr>
            <w:tcW w:w="1170" w:type="dxa"/>
            <w:tcBorders>
              <w:bottom w:val="single" w:sz="12" w:space="0" w:color="auto"/>
            </w:tcBorders>
          </w:tcPr>
          <w:p w14:paraId="4272983D" w14:textId="77777777" w:rsidR="00566198" w:rsidRDefault="00566198" w:rsidP="00EA7379">
            <w:pPr>
              <w:spacing w:before="40" w:after="40"/>
            </w:pPr>
          </w:p>
        </w:tc>
        <w:tc>
          <w:tcPr>
            <w:tcW w:w="4954" w:type="dxa"/>
            <w:tcBorders>
              <w:bottom w:val="single" w:sz="12" w:space="0" w:color="auto"/>
            </w:tcBorders>
          </w:tcPr>
          <w:p w14:paraId="414737CC" w14:textId="77777777" w:rsidR="00566198" w:rsidRDefault="00566198" w:rsidP="00EA7379">
            <w:pPr>
              <w:spacing w:before="40" w:after="40"/>
            </w:pPr>
          </w:p>
        </w:tc>
        <w:tc>
          <w:tcPr>
            <w:tcW w:w="1584" w:type="dxa"/>
            <w:tcBorders>
              <w:bottom w:val="single" w:sz="12" w:space="0" w:color="auto"/>
            </w:tcBorders>
          </w:tcPr>
          <w:p w14:paraId="64346C91" w14:textId="77777777" w:rsidR="00566198" w:rsidRDefault="00566198" w:rsidP="00EA7379">
            <w:pPr>
              <w:spacing w:before="40" w:after="40"/>
            </w:pPr>
          </w:p>
        </w:tc>
      </w:tr>
    </w:tbl>
    <w:p w14:paraId="0FE8CE78" w14:textId="77777777" w:rsidR="00566198" w:rsidRDefault="00566198" w:rsidP="00566198">
      <w:pPr>
        <w:rPr>
          <w:b/>
        </w:rPr>
      </w:pPr>
    </w:p>
    <w:p w14:paraId="7145958D" w14:textId="77777777" w:rsidR="00566198" w:rsidRDefault="00566198" w:rsidP="00566198"/>
    <w:p w14:paraId="158738C3" w14:textId="77777777" w:rsidR="00566198" w:rsidRDefault="00566198" w:rsidP="00566198">
      <w:pPr>
        <w:sectPr w:rsidR="00566198">
          <w:headerReference w:type="default" r:id="rId8"/>
          <w:footerReference w:type="default" r:id="rId9"/>
          <w:pgSz w:w="12240" w:h="15840" w:code="1"/>
          <w:pgMar w:top="1440" w:right="1440" w:bottom="1440" w:left="1440" w:header="720" w:footer="720" w:gutter="0"/>
          <w:pgNumType w:fmt="lowerRoman"/>
          <w:cols w:space="720"/>
        </w:sectPr>
      </w:pPr>
    </w:p>
    <w:p w14:paraId="7F995219" w14:textId="77777777" w:rsidR="00566198" w:rsidRDefault="00566198" w:rsidP="00566198">
      <w:pPr>
        <w:pStyle w:val="Heading1"/>
      </w:pPr>
      <w:bookmarkStart w:id="7" w:name="_Toc439994665"/>
      <w:bookmarkStart w:id="8" w:name="_Toc441230972"/>
      <w:r>
        <w:lastRenderedPageBreak/>
        <w:t>Introduction</w:t>
      </w:r>
      <w:bookmarkEnd w:id="7"/>
      <w:bookmarkEnd w:id="8"/>
    </w:p>
    <w:p w14:paraId="37EF914D" w14:textId="77777777" w:rsidR="00566198" w:rsidRDefault="00566198" w:rsidP="00566198">
      <w:pPr>
        <w:pStyle w:val="Heading2"/>
      </w:pPr>
      <w:bookmarkStart w:id="9" w:name="_Toc439994667"/>
      <w:bookmarkStart w:id="10" w:name="_Toc441230973"/>
      <w:r>
        <w:t>Purpose</w:t>
      </w:r>
      <w:bookmarkEnd w:id="9"/>
      <w:bookmarkEnd w:id="10"/>
      <w:r>
        <w:t xml:space="preserve"> </w:t>
      </w:r>
    </w:p>
    <w:p w14:paraId="7CA61980" w14:textId="77777777" w:rsidR="00566198" w:rsidRPr="00651F66" w:rsidRDefault="00566198" w:rsidP="00566198">
      <w:pPr>
        <w:rPr>
          <w:rFonts w:ascii="Arial" w:hAnsi="Arial" w:cs="Arial"/>
          <w:i/>
          <w:iCs/>
          <w:sz w:val="22"/>
          <w:szCs w:val="22"/>
        </w:rPr>
      </w:pPr>
      <w:r w:rsidRPr="00651F66">
        <w:rPr>
          <w:rFonts w:ascii="Arial" w:hAnsi="Arial" w:cs="Arial"/>
          <w:i/>
          <w:iCs/>
          <w:color w:val="282829"/>
          <w:sz w:val="22"/>
          <w:szCs w:val="22"/>
          <w:shd w:val="clear" w:color="auto" w:fill="FFFFFF"/>
        </w:rPr>
        <w:t>A better way to record sales activity and more easily track and measure the business operations.</w:t>
      </w:r>
    </w:p>
    <w:p w14:paraId="61B94BA7" w14:textId="1E952B2B" w:rsidR="00566198" w:rsidRDefault="00566198" w:rsidP="00272BEA">
      <w:pPr>
        <w:rPr>
          <w:rStyle w:val="fontstyle01"/>
        </w:rPr>
      </w:pPr>
      <w:r>
        <w:rPr>
          <w:rStyle w:val="fontstyle01"/>
          <w:rFonts w:ascii="Arial" w:hAnsi="Arial" w:cs="Arial"/>
          <w:sz w:val="22"/>
          <w:szCs w:val="22"/>
        </w:rPr>
        <w:t>It is an addition to the</w:t>
      </w:r>
      <w:r w:rsidRPr="004163C2">
        <w:rPr>
          <w:rStyle w:val="fontstyle01"/>
          <w:rFonts w:ascii="Arial" w:hAnsi="Arial" w:cs="Arial"/>
          <w:sz w:val="22"/>
          <w:szCs w:val="22"/>
        </w:rPr>
        <w:t xml:space="preserve"> existing Point of Sales (POS) system to create, update, and maintain </w:t>
      </w:r>
      <w:r>
        <w:rPr>
          <w:rStyle w:val="fontstyle01"/>
          <w:rFonts w:ascii="Arial" w:hAnsi="Arial" w:cs="Arial"/>
          <w:sz w:val="22"/>
          <w:szCs w:val="22"/>
        </w:rPr>
        <w:t>the inventory to meet customers’ requirements accordingly and reduce the sellers overhead to do the needful</w:t>
      </w:r>
      <w:r w:rsidR="00CD0597">
        <w:rPr>
          <w:rStyle w:val="fontstyle01"/>
          <w:rFonts w:ascii="Arial" w:hAnsi="Arial" w:cs="Arial"/>
          <w:sz w:val="22"/>
          <w:szCs w:val="22"/>
        </w:rPr>
        <w:t xml:space="preserve"> without the need of much </w:t>
      </w:r>
      <w:r w:rsidR="00272BEA">
        <w:rPr>
          <w:rStyle w:val="fontstyle01"/>
          <w:rFonts w:ascii="Arial" w:hAnsi="Arial" w:cs="Arial"/>
          <w:sz w:val="22"/>
          <w:szCs w:val="22"/>
        </w:rPr>
        <w:t>labor</w:t>
      </w:r>
      <w:r>
        <w:rPr>
          <w:rStyle w:val="fontstyle01"/>
          <w:rFonts w:ascii="Arial" w:hAnsi="Arial" w:cs="Arial"/>
          <w:sz w:val="22"/>
          <w:szCs w:val="22"/>
        </w:rPr>
        <w:t xml:space="preserve">. </w:t>
      </w:r>
    </w:p>
    <w:p w14:paraId="1C9826ED" w14:textId="77777777" w:rsidR="00566198" w:rsidRDefault="00566198" w:rsidP="00566198">
      <w:pPr>
        <w:rPr>
          <w:rStyle w:val="fontstyle01"/>
        </w:rPr>
      </w:pPr>
    </w:p>
    <w:p w14:paraId="141A2319" w14:textId="77777777" w:rsidR="00566198" w:rsidRDefault="00566198" w:rsidP="00566198">
      <w:pPr>
        <w:pStyle w:val="template"/>
      </w:pPr>
      <w:r>
        <w:t>&lt;Identify the product whose software requirements are specified in this document, including the revision or release number. Describe the scope of the product that is covered by this SRS, particularly if this SRS describes only part of the system or a single subsystem.&gt;</w:t>
      </w:r>
    </w:p>
    <w:p w14:paraId="49C1371F" w14:textId="77777777" w:rsidR="00566198" w:rsidRPr="004163C2" w:rsidRDefault="00566198" w:rsidP="00566198"/>
    <w:p w14:paraId="146C6D37" w14:textId="77777777" w:rsidR="00566198" w:rsidRDefault="00566198" w:rsidP="00566198">
      <w:pPr>
        <w:pStyle w:val="Heading2"/>
      </w:pPr>
      <w:bookmarkStart w:id="11" w:name="_Toc439994668"/>
      <w:bookmarkStart w:id="12" w:name="_Toc441230974"/>
      <w:r>
        <w:t>Document Conventions</w:t>
      </w:r>
      <w:bookmarkEnd w:id="11"/>
      <w:bookmarkEnd w:id="12"/>
    </w:p>
    <w:p w14:paraId="1EA69F5D" w14:textId="5A058FF8" w:rsidR="00566198" w:rsidRDefault="00566198" w:rsidP="00566198">
      <w:pPr>
        <w:pStyle w:val="template"/>
      </w:pPr>
      <w:r>
        <w:t xml:space="preserve">“ ** ” before a sentence denotes </w:t>
      </w:r>
      <w:r w:rsidR="00272BEA">
        <w:t>it is</w:t>
      </w:r>
      <w:r>
        <w:t xml:space="preserve"> not </w:t>
      </w:r>
      <w:r w:rsidR="000E765C">
        <w:t>confirmed</w:t>
      </w:r>
      <w:r>
        <w:t xml:space="preserve"> or incomplete.</w:t>
      </w:r>
    </w:p>
    <w:p w14:paraId="1FD80B3C" w14:textId="77777777" w:rsidR="00566198" w:rsidRDefault="00566198" w:rsidP="00566198">
      <w:pPr>
        <w:pStyle w:val="template"/>
      </w:pPr>
    </w:p>
    <w:p w14:paraId="3E33C075" w14:textId="77777777" w:rsidR="00566198" w:rsidRDefault="00566198" w:rsidP="00566198">
      <w:pPr>
        <w:pStyle w:val="template"/>
      </w:pPr>
      <w:r>
        <w:t>&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w:t>
      </w:r>
    </w:p>
    <w:p w14:paraId="626B232A" w14:textId="77777777" w:rsidR="00566198" w:rsidRDefault="00566198" w:rsidP="00566198">
      <w:pPr>
        <w:pStyle w:val="template"/>
      </w:pPr>
    </w:p>
    <w:p w14:paraId="4330FA38" w14:textId="77777777" w:rsidR="00566198" w:rsidRDefault="00566198" w:rsidP="00566198">
      <w:pPr>
        <w:pStyle w:val="Heading2"/>
      </w:pPr>
      <w:bookmarkStart w:id="13" w:name="_Toc439994669"/>
      <w:bookmarkStart w:id="14" w:name="_Toc441230975"/>
      <w:r>
        <w:t>Intended Audience and Reading Suggestions</w:t>
      </w:r>
      <w:bookmarkEnd w:id="13"/>
      <w:bookmarkEnd w:id="14"/>
    </w:p>
    <w:p w14:paraId="48FC08C4" w14:textId="77777777" w:rsidR="00566198" w:rsidRDefault="00566198" w:rsidP="00566198">
      <w:pPr>
        <w:pStyle w:val="template"/>
        <w:rPr>
          <w:rStyle w:val="fontstyle01"/>
          <w:rFonts w:ascii="Arial" w:hAnsi="Arial" w:cs="Arial"/>
          <w:i/>
          <w:iCs w:val="0"/>
          <w:sz w:val="22"/>
          <w:szCs w:val="22"/>
        </w:rPr>
      </w:pPr>
      <w:r w:rsidRPr="000C3AA5">
        <w:rPr>
          <w:rStyle w:val="fontstyle01"/>
          <w:rFonts w:ascii="Arial" w:hAnsi="Arial" w:cs="Arial"/>
          <w:i/>
          <w:iCs w:val="0"/>
          <w:sz w:val="22"/>
          <w:szCs w:val="22"/>
        </w:rPr>
        <w:t>This document is intended for use by current and future development teams and outside</w:t>
      </w:r>
      <w:r>
        <w:rPr>
          <w:rStyle w:val="fontstyle01"/>
          <w:rFonts w:ascii="Arial" w:hAnsi="Arial" w:cs="Arial"/>
          <w:i/>
          <w:iCs w:val="0"/>
          <w:sz w:val="22"/>
          <w:szCs w:val="22"/>
        </w:rPr>
        <w:t xml:space="preserve"> </w:t>
      </w:r>
      <w:r w:rsidRPr="000C3AA5">
        <w:rPr>
          <w:rStyle w:val="fontstyle01"/>
          <w:rFonts w:ascii="Arial" w:hAnsi="Arial" w:cs="Arial"/>
          <w:i/>
          <w:iCs w:val="0"/>
          <w:sz w:val="22"/>
          <w:szCs w:val="22"/>
        </w:rPr>
        <w:t xml:space="preserve">project advisers and stakeholders who are associated with </w:t>
      </w:r>
      <w:r>
        <w:rPr>
          <w:rStyle w:val="fontstyle01"/>
          <w:rFonts w:ascii="Arial" w:hAnsi="Arial" w:cs="Arial"/>
          <w:i/>
          <w:iCs w:val="0"/>
          <w:sz w:val="22"/>
          <w:szCs w:val="22"/>
        </w:rPr>
        <w:t>the project</w:t>
      </w:r>
      <w:r w:rsidRPr="000C3AA5">
        <w:rPr>
          <w:rStyle w:val="fontstyle01"/>
          <w:rFonts w:ascii="Arial" w:hAnsi="Arial" w:cs="Arial"/>
          <w:i/>
          <w:iCs w:val="0"/>
          <w:sz w:val="22"/>
          <w:szCs w:val="22"/>
        </w:rPr>
        <w:t xml:space="preserve">. </w:t>
      </w:r>
    </w:p>
    <w:p w14:paraId="07E9198E" w14:textId="7DF251CD" w:rsidR="00566198" w:rsidRPr="000C3AA5" w:rsidRDefault="00566198" w:rsidP="00566198">
      <w:pPr>
        <w:pStyle w:val="template"/>
        <w:rPr>
          <w:rFonts w:cs="Arial"/>
          <w:i w:val="0"/>
          <w:iCs/>
          <w:szCs w:val="22"/>
        </w:rPr>
      </w:pPr>
      <w:r w:rsidRPr="000C3AA5">
        <w:rPr>
          <w:rStyle w:val="fontstyle01"/>
          <w:rFonts w:ascii="Arial" w:hAnsi="Arial" w:cs="Arial"/>
          <w:i/>
          <w:iCs w:val="0"/>
          <w:sz w:val="22"/>
          <w:szCs w:val="22"/>
        </w:rPr>
        <w:t>This document contains</w:t>
      </w:r>
      <w:r>
        <w:rPr>
          <w:rStyle w:val="fontstyle01"/>
          <w:rFonts w:ascii="Arial" w:hAnsi="Arial" w:cs="Arial"/>
          <w:i/>
          <w:iCs w:val="0"/>
          <w:sz w:val="22"/>
          <w:szCs w:val="22"/>
        </w:rPr>
        <w:t xml:space="preserve"> </w:t>
      </w:r>
      <w:r w:rsidRPr="000C3AA5">
        <w:rPr>
          <w:rStyle w:val="fontstyle01"/>
          <w:rFonts w:ascii="Arial" w:hAnsi="Arial" w:cs="Arial"/>
          <w:i/>
          <w:iCs w:val="0"/>
          <w:sz w:val="22"/>
          <w:szCs w:val="22"/>
        </w:rPr>
        <w:t>technical information regarding the performance, specifications, functional requirements</w:t>
      </w:r>
      <w:r>
        <w:rPr>
          <w:rStyle w:val="fontstyle01"/>
          <w:rFonts w:ascii="Arial" w:hAnsi="Arial" w:cs="Arial"/>
          <w:i/>
          <w:iCs w:val="0"/>
          <w:sz w:val="22"/>
          <w:szCs w:val="22"/>
        </w:rPr>
        <w:t xml:space="preserve"> and</w:t>
      </w:r>
      <w:r w:rsidR="004A08B6">
        <w:rPr>
          <w:rStyle w:val="fontstyle01"/>
          <w:rFonts w:ascii="Arial" w:hAnsi="Arial" w:cs="Arial"/>
          <w:i/>
          <w:iCs w:val="0"/>
          <w:sz w:val="22"/>
          <w:szCs w:val="22"/>
        </w:rPr>
        <w:t xml:space="preserve"> also</w:t>
      </w:r>
      <w:r>
        <w:rPr>
          <w:rStyle w:val="fontstyle01"/>
          <w:rFonts w:ascii="Arial" w:hAnsi="Arial" w:cs="Arial"/>
          <w:i/>
          <w:iCs w:val="0"/>
          <w:sz w:val="22"/>
          <w:szCs w:val="22"/>
        </w:rPr>
        <w:t xml:space="preserve"> include</w:t>
      </w:r>
      <w:r w:rsidR="004A08B6">
        <w:rPr>
          <w:rStyle w:val="fontstyle01"/>
          <w:rFonts w:ascii="Arial" w:hAnsi="Arial" w:cs="Arial"/>
          <w:i/>
          <w:iCs w:val="0"/>
          <w:sz w:val="22"/>
          <w:szCs w:val="22"/>
        </w:rPr>
        <w:t>s</w:t>
      </w:r>
      <w:r>
        <w:rPr>
          <w:rStyle w:val="fontstyle01"/>
          <w:rFonts w:ascii="Arial" w:hAnsi="Arial" w:cs="Arial"/>
          <w:i/>
          <w:iCs w:val="0"/>
          <w:sz w:val="22"/>
          <w:szCs w:val="22"/>
        </w:rPr>
        <w:t xml:space="preserve"> </w:t>
      </w:r>
      <w:r w:rsidRPr="000C3AA5">
        <w:rPr>
          <w:rStyle w:val="fontstyle01"/>
          <w:rFonts w:ascii="Arial" w:hAnsi="Arial" w:cs="Arial"/>
          <w:i/>
          <w:iCs w:val="0"/>
          <w:sz w:val="22"/>
          <w:szCs w:val="22"/>
        </w:rPr>
        <w:t>the User Interfaces</w:t>
      </w:r>
      <w:r w:rsidR="004A08B6">
        <w:rPr>
          <w:rStyle w:val="fontstyle01"/>
          <w:rFonts w:ascii="Arial" w:hAnsi="Arial" w:cs="Arial"/>
          <w:i/>
          <w:iCs w:val="0"/>
          <w:sz w:val="22"/>
          <w:szCs w:val="22"/>
        </w:rPr>
        <w:t>.</w:t>
      </w:r>
    </w:p>
    <w:p w14:paraId="1486019A" w14:textId="77777777" w:rsidR="00566198" w:rsidRDefault="00566198" w:rsidP="00566198">
      <w:pPr>
        <w:pStyle w:val="template"/>
      </w:pPr>
      <w:r>
        <w:t>**Sections that are most pertinent to each reader type.</w:t>
      </w:r>
    </w:p>
    <w:p w14:paraId="73F84071" w14:textId="77777777" w:rsidR="00566198" w:rsidRDefault="00566198" w:rsidP="00566198">
      <w:pPr>
        <w:pStyle w:val="template"/>
      </w:pPr>
    </w:p>
    <w:p w14:paraId="15CD248B" w14:textId="77777777" w:rsidR="00566198" w:rsidRDefault="00566198" w:rsidP="00566198">
      <w:pPr>
        <w:pStyle w:val="template"/>
      </w:pPr>
      <w:r>
        <w:t>&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p>
    <w:p w14:paraId="79FF94C7" w14:textId="77777777" w:rsidR="00566198" w:rsidRDefault="00566198" w:rsidP="00566198">
      <w:pPr>
        <w:pStyle w:val="template"/>
      </w:pPr>
    </w:p>
    <w:p w14:paraId="5CFB7D8B" w14:textId="77777777" w:rsidR="00566198" w:rsidRDefault="00566198" w:rsidP="00566198">
      <w:pPr>
        <w:pStyle w:val="Heading2"/>
      </w:pPr>
      <w:bookmarkStart w:id="15" w:name="_Toc439994670"/>
      <w:bookmarkStart w:id="16" w:name="_Toc441230976"/>
      <w:r>
        <w:t>Product Scope</w:t>
      </w:r>
      <w:bookmarkEnd w:id="15"/>
      <w:bookmarkEnd w:id="16"/>
    </w:p>
    <w:p w14:paraId="370C2306" w14:textId="3AF7D903" w:rsidR="00566198" w:rsidRDefault="00566198" w:rsidP="00566198">
      <w:pPr>
        <w:pStyle w:val="template"/>
      </w:pPr>
      <w:r>
        <w:t xml:space="preserve">This system will be aiming at monitoring the sales with POS technology and use AI techniques which will help salesmen to map the needs of customers during different events and provide statistics </w:t>
      </w:r>
      <w:r w:rsidR="00CA587F">
        <w:t>&amp;</w:t>
      </w:r>
      <w:r>
        <w:t xml:space="preserve"> recommendations to the seller and customer to eventually boost sales and </w:t>
      </w:r>
      <w:r w:rsidR="00F5407A">
        <w:t xml:space="preserve">further </w:t>
      </w:r>
      <w:r>
        <w:t>improve inventory management.</w:t>
      </w:r>
    </w:p>
    <w:p w14:paraId="67A87BBD" w14:textId="77777777" w:rsidR="00566198" w:rsidRDefault="00566198" w:rsidP="00566198">
      <w:pPr>
        <w:pStyle w:val="template"/>
      </w:pPr>
    </w:p>
    <w:p w14:paraId="459FE457" w14:textId="77777777" w:rsidR="00566198" w:rsidRDefault="00566198" w:rsidP="00566198">
      <w:pPr>
        <w:pStyle w:val="template"/>
      </w:pPr>
      <w:r>
        <w:t xml:space="preserve">&lt;Provide a short description of the software being specified and its purpose, including relevant benefits, objectives, and goals. Relate the software to corporate goals or business strategies. If a </w:t>
      </w:r>
      <w:r>
        <w:lastRenderedPageBreak/>
        <w:t>separate vision and scope document is available, refer to it rather than duplicating its contents here.&gt;</w:t>
      </w:r>
    </w:p>
    <w:p w14:paraId="2207BFEA" w14:textId="77777777" w:rsidR="00566198" w:rsidRPr="00DD6B28" w:rsidRDefault="00566198" w:rsidP="00566198"/>
    <w:p w14:paraId="1E5A3379" w14:textId="77777777" w:rsidR="00566198" w:rsidRDefault="00566198" w:rsidP="00566198">
      <w:pPr>
        <w:pStyle w:val="Heading2"/>
      </w:pPr>
      <w:bookmarkStart w:id="17" w:name="_Toc439994672"/>
      <w:bookmarkStart w:id="18" w:name="_Toc441230977"/>
      <w:r>
        <w:t>References</w:t>
      </w:r>
      <w:bookmarkEnd w:id="17"/>
      <w:bookmarkEnd w:id="18"/>
    </w:p>
    <w:p w14:paraId="05757D08" w14:textId="70B9BB82" w:rsidR="00566198" w:rsidRDefault="00566198" w:rsidP="00566198">
      <w:pPr>
        <w:pStyle w:val="template"/>
      </w:pPr>
      <w:r>
        <w:t>**</w:t>
      </w:r>
      <w:r w:rsidR="00A073ED">
        <w:t xml:space="preserve"> currently </w:t>
      </w:r>
      <w:r>
        <w:t>N</w:t>
      </w:r>
      <w:r w:rsidR="000F500B">
        <w:t>one</w:t>
      </w:r>
    </w:p>
    <w:p w14:paraId="074A47BE" w14:textId="77777777" w:rsidR="00566198" w:rsidRDefault="00566198" w:rsidP="00566198">
      <w:pPr>
        <w:pStyle w:val="Heading1"/>
      </w:pPr>
      <w:bookmarkStart w:id="19" w:name="_Toc439994673"/>
      <w:bookmarkStart w:id="20" w:name="_Toc441230978"/>
      <w:r>
        <w:t>Overall Description</w:t>
      </w:r>
      <w:bookmarkEnd w:id="19"/>
      <w:bookmarkEnd w:id="20"/>
    </w:p>
    <w:p w14:paraId="47AF0177" w14:textId="77777777" w:rsidR="00566198" w:rsidRDefault="00566198" w:rsidP="00566198">
      <w:pPr>
        <w:pStyle w:val="Heading2"/>
      </w:pPr>
      <w:bookmarkStart w:id="21" w:name="_Toc439994674"/>
      <w:bookmarkStart w:id="22" w:name="_Toc441230979"/>
      <w:r>
        <w:t>Product Perspective</w:t>
      </w:r>
      <w:bookmarkEnd w:id="21"/>
      <w:bookmarkEnd w:id="22"/>
    </w:p>
    <w:p w14:paraId="1FD809F9" w14:textId="0708BD6C" w:rsidR="00566198" w:rsidRPr="001F34C2" w:rsidRDefault="002E17F1" w:rsidP="00566198">
      <w:pPr>
        <w:pStyle w:val="template"/>
        <w:rPr>
          <w:rFonts w:cs="Arial"/>
          <w:i w:val="0"/>
          <w:iCs/>
          <w:sz w:val="20"/>
          <w:szCs w:val="18"/>
        </w:rPr>
      </w:pPr>
      <w:r>
        <w:rPr>
          <w:noProof/>
        </w:rPr>
        <w:drawing>
          <wp:anchor distT="0" distB="0" distL="114300" distR="114300" simplePos="0" relativeHeight="251666432" behindDoc="0" locked="0" layoutInCell="1" allowOverlap="1" wp14:anchorId="14F3775F" wp14:editId="71DB5D99">
            <wp:simplePos x="0" y="0"/>
            <wp:positionH relativeFrom="column">
              <wp:posOffset>-3810</wp:posOffset>
            </wp:positionH>
            <wp:positionV relativeFrom="paragraph">
              <wp:posOffset>474345</wp:posOffset>
            </wp:positionV>
            <wp:extent cx="6515100" cy="3086100"/>
            <wp:effectExtent l="19050" t="19050" r="19050" b="19050"/>
            <wp:wrapTopAndBottom/>
            <wp:docPr id="24" name="Picture 24"/>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0">
                      <a:extLst>
                        <a:ext uri="{28A0092B-C50C-407E-A947-70E740481C1C}">
                          <a14:useLocalDpi xmlns:a14="http://schemas.microsoft.com/office/drawing/2010/main" val="0"/>
                        </a:ext>
                      </a:extLst>
                    </a:blip>
                    <a:stretch>
                      <a:fillRect/>
                    </a:stretch>
                  </pic:blipFill>
                  <pic:spPr>
                    <a:xfrm>
                      <a:off x="0" y="0"/>
                      <a:ext cx="6515100" cy="3086100"/>
                    </a:xfrm>
                    <a:prstGeom prst="rect">
                      <a:avLst/>
                    </a:prstGeom>
                    <a:ln>
                      <a:solidFill>
                        <a:schemeClr val="bg1"/>
                      </a:solidFill>
                      <a:prstDash val="dash"/>
                    </a:ln>
                  </pic:spPr>
                </pic:pic>
              </a:graphicData>
            </a:graphic>
            <wp14:sizeRelH relativeFrom="margin">
              <wp14:pctWidth>0</wp14:pctWidth>
            </wp14:sizeRelH>
            <wp14:sizeRelV relativeFrom="margin">
              <wp14:pctHeight>0</wp14:pctHeight>
            </wp14:sizeRelV>
          </wp:anchor>
        </w:drawing>
      </w:r>
      <w:r w:rsidR="00566198" w:rsidRPr="001F34C2">
        <w:rPr>
          <w:rStyle w:val="fontstyle01"/>
          <w:rFonts w:ascii="Arial" w:hAnsi="Arial" w:cs="Arial"/>
          <w:i/>
          <w:iCs w:val="0"/>
          <w:sz w:val="22"/>
          <w:szCs w:val="22"/>
        </w:rPr>
        <w:t>It is a self-contained, standalone product &amp; is mainly targeted to anyone using POS as the purpose is to integrate and improve upon already existing local POS systems</w:t>
      </w:r>
      <w:r w:rsidR="00566198" w:rsidRPr="001F34C2">
        <w:rPr>
          <w:rFonts w:cs="Arial"/>
          <w:i w:val="0"/>
          <w:iCs/>
          <w:sz w:val="20"/>
          <w:szCs w:val="18"/>
        </w:rPr>
        <w:t xml:space="preserve"> </w:t>
      </w:r>
    </w:p>
    <w:p w14:paraId="2319BC12" w14:textId="4F8045F6" w:rsidR="00566198" w:rsidRDefault="00566198" w:rsidP="00566198">
      <w:pPr>
        <w:pStyle w:val="template"/>
      </w:pPr>
    </w:p>
    <w:p w14:paraId="0E39D911" w14:textId="02BC59E8" w:rsidR="00566198" w:rsidRPr="00FF15F0" w:rsidRDefault="00566198" w:rsidP="00566198">
      <w:pPr>
        <w:pStyle w:val="template"/>
      </w:pPr>
      <w:bookmarkStart w:id="23" w:name="_Toc439994675"/>
      <w:bookmarkStart w:id="24" w:name="_Toc441230980"/>
      <w: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w:t>
      </w:r>
      <w:r w:rsidRPr="00FF15F0">
        <w:t xml:space="preserve"> A simple diagram that shows the major components of the overall system, subsystem interconnections, and external interfaces can be helpful.&gt;</w:t>
      </w:r>
    </w:p>
    <w:p w14:paraId="5C490849" w14:textId="77777777" w:rsidR="00566198" w:rsidRDefault="00566198" w:rsidP="00566198">
      <w:pPr>
        <w:pStyle w:val="Heading2"/>
      </w:pPr>
      <w:r>
        <w:t>Product Functions</w:t>
      </w:r>
      <w:bookmarkEnd w:id="23"/>
      <w:bookmarkEnd w:id="24"/>
    </w:p>
    <w:p w14:paraId="78CFD1AD" w14:textId="77777777" w:rsidR="00566198" w:rsidRDefault="00566198" w:rsidP="00566198">
      <w:pPr>
        <w:pStyle w:val="template"/>
        <w:rPr>
          <w:rFonts w:cs="Arial"/>
          <w:iCs/>
          <w:color w:val="000000"/>
          <w:szCs w:val="22"/>
        </w:rPr>
      </w:pPr>
      <w:r>
        <w:rPr>
          <w:rFonts w:cs="Arial"/>
          <w:iCs/>
          <w:color w:val="000000"/>
          <w:szCs w:val="22"/>
        </w:rPr>
        <w:t>The project</w:t>
      </w:r>
      <w:r w:rsidRPr="00A5239D">
        <w:rPr>
          <w:rFonts w:cs="Arial"/>
          <w:iCs/>
          <w:color w:val="000000"/>
          <w:szCs w:val="22"/>
        </w:rPr>
        <w:t xml:space="preserve"> provides clients with:</w:t>
      </w:r>
    </w:p>
    <w:p w14:paraId="57ABCF09" w14:textId="77777777" w:rsidR="00566198" w:rsidRPr="00A5239D" w:rsidRDefault="00566198" w:rsidP="00566198">
      <w:pPr>
        <w:pStyle w:val="template"/>
        <w:numPr>
          <w:ilvl w:val="0"/>
          <w:numId w:val="2"/>
        </w:numPr>
        <w:rPr>
          <w:rFonts w:cs="Arial"/>
          <w:iCs/>
          <w:szCs w:val="22"/>
        </w:rPr>
      </w:pPr>
      <w:r w:rsidRPr="00A5239D">
        <w:rPr>
          <w:rFonts w:cs="Arial"/>
          <w:iCs/>
          <w:color w:val="000000"/>
          <w:szCs w:val="22"/>
        </w:rPr>
        <w:t>A user account, including a username, a password, and a list of owned stores</w:t>
      </w:r>
    </w:p>
    <w:p w14:paraId="75326967" w14:textId="3E1D79F6" w:rsidR="00566198" w:rsidRPr="00A5239D" w:rsidRDefault="00566198" w:rsidP="00566198">
      <w:pPr>
        <w:pStyle w:val="template"/>
        <w:numPr>
          <w:ilvl w:val="0"/>
          <w:numId w:val="2"/>
        </w:numPr>
        <w:rPr>
          <w:rFonts w:cs="Arial"/>
          <w:iCs/>
          <w:szCs w:val="22"/>
        </w:rPr>
      </w:pPr>
      <w:r w:rsidRPr="00A5239D">
        <w:rPr>
          <w:rFonts w:cs="Arial"/>
          <w:iCs/>
          <w:color w:val="000000"/>
          <w:szCs w:val="22"/>
        </w:rPr>
        <w:t>A service that facilitates communication between the POS system</w:t>
      </w:r>
      <w:r w:rsidR="008256BE">
        <w:rPr>
          <w:rFonts w:cs="Arial"/>
          <w:iCs/>
          <w:color w:val="000000"/>
          <w:szCs w:val="22"/>
        </w:rPr>
        <w:t xml:space="preserve"> </w:t>
      </w:r>
      <w:r w:rsidRPr="00A5239D">
        <w:rPr>
          <w:rFonts w:cs="Arial"/>
          <w:iCs/>
          <w:color w:val="000000"/>
          <w:szCs w:val="22"/>
        </w:rPr>
        <w:t>and the servers</w:t>
      </w:r>
      <w:r w:rsidR="00974D6A">
        <w:rPr>
          <w:rFonts w:cs="Arial"/>
          <w:iCs/>
          <w:color w:val="000000"/>
          <w:szCs w:val="22"/>
        </w:rPr>
        <w:t>[optional]</w:t>
      </w:r>
      <w:r w:rsidR="002A4392">
        <w:rPr>
          <w:rFonts w:cs="Arial"/>
          <w:iCs/>
          <w:color w:val="000000"/>
          <w:szCs w:val="22"/>
        </w:rPr>
        <w:t>.</w:t>
      </w:r>
    </w:p>
    <w:p w14:paraId="3EC79833" w14:textId="23DA794A" w:rsidR="00566198" w:rsidRPr="002A4392" w:rsidRDefault="008256BE" w:rsidP="00566198">
      <w:pPr>
        <w:pStyle w:val="template"/>
        <w:numPr>
          <w:ilvl w:val="0"/>
          <w:numId w:val="2"/>
        </w:numPr>
        <w:rPr>
          <w:rFonts w:cs="Arial"/>
          <w:iCs/>
          <w:szCs w:val="22"/>
        </w:rPr>
      </w:pPr>
      <w:r w:rsidRPr="002A4392">
        <w:rPr>
          <w:rFonts w:cs="Arial"/>
          <w:iCs/>
          <w:color w:val="000000"/>
          <w:szCs w:val="22"/>
        </w:rPr>
        <w:t>A</w:t>
      </w:r>
      <w:r w:rsidR="00566198" w:rsidRPr="002A4392">
        <w:rPr>
          <w:rFonts w:cs="Arial"/>
          <w:iCs/>
          <w:color w:val="000000"/>
          <w:szCs w:val="22"/>
        </w:rPr>
        <w:t xml:space="preserve"> system which notifies the client of online transactions </w:t>
      </w:r>
      <w:r w:rsidR="002A4392">
        <w:rPr>
          <w:rFonts w:cs="Arial"/>
          <w:iCs/>
          <w:color w:val="000000"/>
          <w:szCs w:val="22"/>
        </w:rPr>
        <w:t>carried out by the customers.</w:t>
      </w:r>
    </w:p>
    <w:p w14:paraId="0A26A2D0" w14:textId="77777777" w:rsidR="00566198" w:rsidRDefault="00566198" w:rsidP="00566198">
      <w:pPr>
        <w:pStyle w:val="template"/>
        <w:rPr>
          <w:rFonts w:cs="Arial"/>
          <w:iCs/>
          <w:color w:val="000000"/>
          <w:szCs w:val="22"/>
        </w:rPr>
      </w:pPr>
      <w:r w:rsidRPr="00A5239D">
        <w:rPr>
          <w:rFonts w:cs="Arial"/>
          <w:iCs/>
          <w:color w:val="000000"/>
          <w:szCs w:val="22"/>
        </w:rPr>
        <w:lastRenderedPageBreak/>
        <w:t>Clients:</w:t>
      </w:r>
    </w:p>
    <w:p w14:paraId="0740C794" w14:textId="7067FC5C" w:rsidR="00566198" w:rsidRPr="00A5239D" w:rsidRDefault="00566198" w:rsidP="00566198">
      <w:pPr>
        <w:pStyle w:val="template"/>
        <w:numPr>
          <w:ilvl w:val="0"/>
          <w:numId w:val="3"/>
        </w:numPr>
        <w:rPr>
          <w:rFonts w:cs="Arial"/>
          <w:iCs/>
          <w:szCs w:val="22"/>
        </w:rPr>
      </w:pPr>
      <w:r w:rsidRPr="00A5239D">
        <w:rPr>
          <w:rFonts w:cs="Arial"/>
          <w:iCs/>
          <w:color w:val="000000"/>
          <w:szCs w:val="22"/>
        </w:rPr>
        <w:t>Create and own multiple stores</w:t>
      </w:r>
      <w:r w:rsidR="00B776F7">
        <w:rPr>
          <w:rFonts w:cs="Arial"/>
          <w:iCs/>
          <w:color w:val="000000"/>
          <w:szCs w:val="22"/>
        </w:rPr>
        <w:t xml:space="preserve"> to display and sell products</w:t>
      </w:r>
    </w:p>
    <w:p w14:paraId="5B352D37" w14:textId="77777777" w:rsidR="00566198" w:rsidRPr="00A5239D" w:rsidRDefault="00566198" w:rsidP="00566198">
      <w:pPr>
        <w:pStyle w:val="template"/>
        <w:numPr>
          <w:ilvl w:val="0"/>
          <w:numId w:val="3"/>
        </w:numPr>
        <w:rPr>
          <w:rFonts w:cs="Arial"/>
          <w:iCs/>
          <w:szCs w:val="22"/>
        </w:rPr>
      </w:pPr>
      <w:r w:rsidRPr="00A5239D">
        <w:rPr>
          <w:rFonts w:cs="Arial"/>
          <w:iCs/>
          <w:color w:val="000000"/>
          <w:szCs w:val="22"/>
        </w:rPr>
        <w:t>Create, read, update, and delete both local and online inventories</w:t>
      </w:r>
    </w:p>
    <w:p w14:paraId="22147684" w14:textId="06C90560" w:rsidR="00566198" w:rsidRPr="00A5239D" w:rsidRDefault="00D4098B" w:rsidP="00566198">
      <w:pPr>
        <w:pStyle w:val="template"/>
        <w:numPr>
          <w:ilvl w:val="0"/>
          <w:numId w:val="3"/>
        </w:numPr>
        <w:rPr>
          <w:rFonts w:cs="Arial"/>
          <w:iCs/>
          <w:szCs w:val="22"/>
        </w:rPr>
      </w:pPr>
      <w:r>
        <w:rPr>
          <w:rFonts w:cs="Arial"/>
          <w:iCs/>
          <w:color w:val="000000"/>
          <w:szCs w:val="22"/>
        </w:rPr>
        <w:t xml:space="preserve">Monitor Sales </w:t>
      </w:r>
      <w:r w:rsidR="00566198" w:rsidRPr="00A5239D">
        <w:rPr>
          <w:rFonts w:cs="Arial"/>
          <w:iCs/>
          <w:color w:val="000000"/>
          <w:szCs w:val="22"/>
        </w:rPr>
        <w:t>online through the web</w:t>
      </w:r>
      <w:r>
        <w:rPr>
          <w:rFonts w:cs="Arial"/>
          <w:iCs/>
          <w:color w:val="000000"/>
          <w:szCs w:val="22"/>
        </w:rPr>
        <w:t xml:space="preserve"> application</w:t>
      </w:r>
    </w:p>
    <w:p w14:paraId="32C19B73" w14:textId="77777777" w:rsidR="00566198" w:rsidRPr="00A5239D" w:rsidRDefault="00566198" w:rsidP="00566198">
      <w:pPr>
        <w:pStyle w:val="template"/>
        <w:ind w:left="720"/>
        <w:rPr>
          <w:rFonts w:cs="Arial"/>
          <w:iCs/>
          <w:szCs w:val="22"/>
        </w:rPr>
      </w:pPr>
    </w:p>
    <w:p w14:paraId="48754F1D" w14:textId="77777777" w:rsidR="00566198" w:rsidRDefault="00566198" w:rsidP="00566198">
      <w:pPr>
        <w:pStyle w:val="template"/>
        <w:rPr>
          <w:rFonts w:cs="Arial"/>
          <w:iCs/>
          <w:color w:val="000000"/>
          <w:szCs w:val="22"/>
        </w:rPr>
      </w:pPr>
      <w:r w:rsidRPr="00A5239D">
        <w:rPr>
          <w:rFonts w:cs="Arial"/>
          <w:iCs/>
          <w:color w:val="000000"/>
          <w:szCs w:val="22"/>
        </w:rPr>
        <w:t>Customers:</w:t>
      </w:r>
    </w:p>
    <w:p w14:paraId="5768D830" w14:textId="21F00197" w:rsidR="00566198" w:rsidRDefault="00566198" w:rsidP="00566198">
      <w:pPr>
        <w:pStyle w:val="template"/>
        <w:numPr>
          <w:ilvl w:val="0"/>
          <w:numId w:val="4"/>
        </w:numPr>
        <w:rPr>
          <w:rFonts w:cs="Arial"/>
          <w:iCs/>
          <w:color w:val="000000"/>
          <w:szCs w:val="22"/>
        </w:rPr>
      </w:pPr>
      <w:r w:rsidRPr="00A5239D">
        <w:rPr>
          <w:rFonts w:cs="Arial"/>
          <w:iCs/>
          <w:color w:val="000000"/>
          <w:szCs w:val="22"/>
        </w:rPr>
        <w:t>Create, read, update, and delete a personal, shopping cart</w:t>
      </w:r>
    </w:p>
    <w:p w14:paraId="6C3A7C4E" w14:textId="4501F680" w:rsidR="00566198" w:rsidRDefault="00566198" w:rsidP="00566198">
      <w:pPr>
        <w:pStyle w:val="template"/>
        <w:numPr>
          <w:ilvl w:val="0"/>
          <w:numId w:val="4"/>
        </w:numPr>
        <w:rPr>
          <w:rFonts w:cs="Arial"/>
          <w:iCs/>
          <w:color w:val="000000"/>
          <w:szCs w:val="22"/>
        </w:rPr>
      </w:pPr>
      <w:r w:rsidRPr="00A5239D">
        <w:rPr>
          <w:rFonts w:cs="Arial"/>
          <w:iCs/>
          <w:color w:val="000000"/>
          <w:szCs w:val="22"/>
        </w:rPr>
        <w:t>View, purchase, and pay for items electronically throug</w:t>
      </w:r>
      <w:r w:rsidR="007420CE">
        <w:rPr>
          <w:rFonts w:cs="Arial"/>
          <w:iCs/>
          <w:color w:val="000000"/>
          <w:szCs w:val="22"/>
        </w:rPr>
        <w:t>h various mediums</w:t>
      </w:r>
      <w:r w:rsidRPr="00A5239D">
        <w:rPr>
          <w:rFonts w:cs="Arial"/>
          <w:iCs/>
          <w:color w:val="000000"/>
          <w:szCs w:val="22"/>
        </w:rPr>
        <w:br/>
      </w:r>
    </w:p>
    <w:p w14:paraId="1ABFB87F" w14:textId="77777777" w:rsidR="00566198" w:rsidRDefault="00566198" w:rsidP="00566198">
      <w:pPr>
        <w:pStyle w:val="template"/>
        <w:rPr>
          <w:rFonts w:cs="Arial"/>
          <w:iCs/>
          <w:color w:val="000000"/>
          <w:szCs w:val="22"/>
        </w:rPr>
      </w:pPr>
      <w:r w:rsidRPr="00A5239D">
        <w:rPr>
          <w:rFonts w:cs="Arial"/>
          <w:iCs/>
          <w:color w:val="000000"/>
          <w:szCs w:val="22"/>
        </w:rPr>
        <w:t>Windows Syncing Service</w:t>
      </w:r>
    </w:p>
    <w:p w14:paraId="481592DD" w14:textId="77777777" w:rsidR="00566198" w:rsidRDefault="00566198" w:rsidP="00566198">
      <w:pPr>
        <w:pStyle w:val="template"/>
        <w:numPr>
          <w:ilvl w:val="0"/>
          <w:numId w:val="5"/>
        </w:numPr>
        <w:rPr>
          <w:rFonts w:cs="Arial"/>
          <w:iCs/>
          <w:color w:val="000000"/>
          <w:szCs w:val="22"/>
        </w:rPr>
      </w:pPr>
      <w:r w:rsidRPr="00A5239D">
        <w:rPr>
          <w:rFonts w:cs="Arial"/>
          <w:iCs/>
          <w:color w:val="000000"/>
          <w:szCs w:val="22"/>
        </w:rPr>
        <w:t>Resolves conflicts between online and offline inventories</w:t>
      </w:r>
    </w:p>
    <w:p w14:paraId="7EB000FF" w14:textId="164463D1" w:rsidR="00566198" w:rsidRDefault="00566198" w:rsidP="00566198">
      <w:pPr>
        <w:pStyle w:val="template"/>
        <w:numPr>
          <w:ilvl w:val="0"/>
          <w:numId w:val="5"/>
        </w:numPr>
        <w:rPr>
          <w:rFonts w:cs="Arial"/>
          <w:iCs/>
          <w:color w:val="000000"/>
          <w:szCs w:val="22"/>
        </w:rPr>
      </w:pPr>
      <w:r w:rsidRPr="00A5239D">
        <w:rPr>
          <w:rFonts w:cs="Arial"/>
          <w:iCs/>
          <w:color w:val="000000"/>
          <w:szCs w:val="22"/>
        </w:rPr>
        <w:t>Provides transaction data to the client</w:t>
      </w:r>
    </w:p>
    <w:p w14:paraId="58B611FB" w14:textId="0B0653D8" w:rsidR="00A76525" w:rsidRDefault="00A76525" w:rsidP="00566198">
      <w:pPr>
        <w:pStyle w:val="template"/>
        <w:numPr>
          <w:ilvl w:val="0"/>
          <w:numId w:val="5"/>
        </w:numPr>
        <w:rPr>
          <w:rFonts w:cs="Arial"/>
          <w:iCs/>
          <w:color w:val="000000"/>
          <w:szCs w:val="22"/>
        </w:rPr>
      </w:pPr>
      <w:r>
        <w:rPr>
          <w:rFonts w:cs="Arial"/>
          <w:iCs/>
          <w:color w:val="000000"/>
          <w:szCs w:val="22"/>
        </w:rPr>
        <w:t xml:space="preserve">Provides </w:t>
      </w:r>
      <w:r w:rsidR="00A64EB4">
        <w:rPr>
          <w:rFonts w:cs="Arial"/>
          <w:iCs/>
          <w:color w:val="000000"/>
          <w:szCs w:val="22"/>
        </w:rPr>
        <w:t xml:space="preserve">real time </w:t>
      </w:r>
      <w:r>
        <w:rPr>
          <w:rFonts w:cs="Arial"/>
          <w:iCs/>
          <w:color w:val="000000"/>
          <w:szCs w:val="22"/>
        </w:rPr>
        <w:t>statistics of sold products(sales) to the client</w:t>
      </w:r>
    </w:p>
    <w:p w14:paraId="4123393D" w14:textId="77777777" w:rsidR="00566198" w:rsidRPr="00A5239D" w:rsidRDefault="00566198" w:rsidP="00566198">
      <w:pPr>
        <w:pStyle w:val="template"/>
        <w:numPr>
          <w:ilvl w:val="0"/>
          <w:numId w:val="5"/>
        </w:numPr>
        <w:rPr>
          <w:rFonts w:cs="Arial"/>
          <w:iCs/>
          <w:color w:val="000000"/>
          <w:szCs w:val="22"/>
        </w:rPr>
      </w:pPr>
      <w:r w:rsidRPr="00A5239D">
        <w:rPr>
          <w:rFonts w:cs="Arial"/>
          <w:iCs/>
          <w:color w:val="000000"/>
          <w:szCs w:val="22"/>
        </w:rPr>
        <w:t>Receives and transmits inventory data to and from each local client and the server</w:t>
      </w:r>
      <w:r w:rsidRPr="00A5239D">
        <w:rPr>
          <w:rFonts w:cs="Arial"/>
          <w:iCs/>
          <w:szCs w:val="22"/>
        </w:rPr>
        <w:t xml:space="preserve"> </w:t>
      </w:r>
    </w:p>
    <w:p w14:paraId="7F57A3B6" w14:textId="77777777" w:rsidR="00566198" w:rsidRDefault="00566198" w:rsidP="00566198">
      <w:pPr>
        <w:pStyle w:val="template"/>
        <w:ind w:left="360"/>
        <w:rPr>
          <w:rFonts w:cs="Arial"/>
          <w:iCs/>
          <w:szCs w:val="22"/>
        </w:rPr>
      </w:pPr>
    </w:p>
    <w:p w14:paraId="6030730D" w14:textId="77777777" w:rsidR="00566198" w:rsidRPr="00A5239D" w:rsidRDefault="00566198" w:rsidP="00566198">
      <w:pPr>
        <w:pStyle w:val="template"/>
        <w:ind w:left="360"/>
        <w:rPr>
          <w:rFonts w:cs="Arial"/>
          <w:iCs/>
          <w:color w:val="000000"/>
          <w:szCs w:val="22"/>
        </w:rPr>
      </w:pPr>
      <w:r w:rsidRPr="00A5239D">
        <w:rPr>
          <w:rFonts w:cs="Arial"/>
          <w:iCs/>
          <w:szCs w:val="22"/>
        </w:rPr>
        <w:t>&lt;Summarize the major functions the product must perform or must let the user perform. Details will be provided in Section 3, so only a high-level summary (such as a bullet list) is needed here. Organize the functions to make them understandable to any reader of the SRS. A picture of the major groups of related requirements and how they relate, such as a top-level data flow diagram or object class diagram, is often effective.&gt;</w:t>
      </w:r>
    </w:p>
    <w:p w14:paraId="3DBAB654" w14:textId="77777777" w:rsidR="00566198" w:rsidRDefault="00566198" w:rsidP="00566198">
      <w:pPr>
        <w:pStyle w:val="Heading2"/>
      </w:pPr>
      <w:bookmarkStart w:id="25" w:name="_Toc439994676"/>
      <w:bookmarkStart w:id="26" w:name="_Toc441230981"/>
      <w:r>
        <w:t>User Classes and Characteristics</w:t>
      </w:r>
      <w:bookmarkEnd w:id="25"/>
      <w:bookmarkEnd w:id="26"/>
    </w:p>
    <w:p w14:paraId="3EF190FA" w14:textId="77777777" w:rsidR="00566198" w:rsidRPr="00202AFE" w:rsidRDefault="00566198" w:rsidP="00D7265D">
      <w:pPr>
        <w:pStyle w:val="template"/>
        <w:numPr>
          <w:ilvl w:val="0"/>
          <w:numId w:val="8"/>
        </w:numPr>
        <w:rPr>
          <w:rStyle w:val="fontstyle01"/>
          <w:rFonts w:ascii="Arial" w:hAnsi="Arial" w:cs="Arial"/>
          <w:i/>
          <w:iCs w:val="0"/>
          <w:sz w:val="22"/>
          <w:szCs w:val="22"/>
        </w:rPr>
      </w:pPr>
      <w:r w:rsidRPr="00202AFE">
        <w:rPr>
          <w:rStyle w:val="fontstyle01"/>
          <w:rFonts w:ascii="Arial" w:hAnsi="Arial" w:cs="Arial"/>
          <w:i/>
          <w:iCs w:val="0"/>
          <w:sz w:val="22"/>
          <w:szCs w:val="22"/>
        </w:rPr>
        <w:t>Client class:</w:t>
      </w:r>
    </w:p>
    <w:p w14:paraId="5453A634" w14:textId="77777777" w:rsidR="00566198" w:rsidRDefault="00566198" w:rsidP="00566198">
      <w:pPr>
        <w:pStyle w:val="template"/>
        <w:rPr>
          <w:rStyle w:val="fontstyle01"/>
          <w:rFonts w:ascii="Arial" w:hAnsi="Arial" w:cs="Arial"/>
          <w:i/>
          <w:iCs w:val="0"/>
          <w:sz w:val="22"/>
          <w:szCs w:val="22"/>
        </w:rPr>
      </w:pPr>
      <w:r w:rsidRPr="00202AFE">
        <w:rPr>
          <w:rStyle w:val="fontstyle01"/>
          <w:rFonts w:ascii="Arial" w:hAnsi="Arial" w:cs="Arial"/>
          <w:i/>
          <w:iCs w:val="0"/>
          <w:sz w:val="22"/>
          <w:szCs w:val="22"/>
        </w:rPr>
        <w:t xml:space="preserve">Clients compose the primary user class </w:t>
      </w:r>
      <w:r>
        <w:rPr>
          <w:rStyle w:val="fontstyle01"/>
          <w:rFonts w:ascii="Arial" w:hAnsi="Arial" w:cs="Arial"/>
          <w:i/>
          <w:iCs w:val="0"/>
          <w:sz w:val="22"/>
          <w:szCs w:val="22"/>
        </w:rPr>
        <w:t>who are going to be integrate the project into their stores</w:t>
      </w:r>
      <w:r w:rsidRPr="00202AFE">
        <w:rPr>
          <w:rStyle w:val="fontstyle01"/>
          <w:rFonts w:ascii="Arial" w:hAnsi="Arial" w:cs="Arial"/>
          <w:i/>
          <w:iCs w:val="0"/>
          <w:sz w:val="22"/>
          <w:szCs w:val="22"/>
        </w:rPr>
        <w:t xml:space="preserve">. </w:t>
      </w:r>
    </w:p>
    <w:p w14:paraId="281BFB7F" w14:textId="77777777" w:rsidR="00566198" w:rsidRDefault="00566198" w:rsidP="00566198">
      <w:pPr>
        <w:pStyle w:val="template"/>
        <w:rPr>
          <w:rStyle w:val="fontstyle01"/>
          <w:rFonts w:ascii="Arial" w:hAnsi="Arial" w:cs="Arial"/>
          <w:i/>
          <w:iCs w:val="0"/>
          <w:sz w:val="22"/>
          <w:szCs w:val="22"/>
        </w:rPr>
      </w:pPr>
      <w:r w:rsidRPr="00202AFE">
        <w:rPr>
          <w:rStyle w:val="fontstyle01"/>
          <w:rFonts w:ascii="Arial" w:hAnsi="Arial" w:cs="Arial"/>
          <w:i/>
          <w:iCs w:val="0"/>
          <w:sz w:val="22"/>
          <w:szCs w:val="22"/>
        </w:rPr>
        <w:t xml:space="preserve">Clients have personal accounts that keep records of all pertinent information. </w:t>
      </w:r>
    </w:p>
    <w:p w14:paraId="548C1279" w14:textId="77777777" w:rsidR="00566198" w:rsidRDefault="00566198" w:rsidP="00566198">
      <w:pPr>
        <w:pStyle w:val="template"/>
        <w:rPr>
          <w:rStyle w:val="fontstyle01"/>
          <w:rFonts w:ascii="Arial" w:hAnsi="Arial" w:cs="Arial"/>
          <w:i/>
          <w:iCs w:val="0"/>
          <w:sz w:val="22"/>
          <w:szCs w:val="22"/>
        </w:rPr>
      </w:pPr>
      <w:r w:rsidRPr="00202AFE">
        <w:rPr>
          <w:rStyle w:val="fontstyle01"/>
          <w:rFonts w:ascii="Arial" w:hAnsi="Arial" w:cs="Arial"/>
          <w:i/>
          <w:iCs w:val="0"/>
          <w:sz w:val="22"/>
          <w:szCs w:val="22"/>
        </w:rPr>
        <w:t xml:space="preserve">Clients are provided with the Windows service that syncs their personal POS to their store. </w:t>
      </w:r>
    </w:p>
    <w:p w14:paraId="1CAD95E8" w14:textId="77777777" w:rsidR="00566198" w:rsidRPr="00202AFE" w:rsidRDefault="00566198" w:rsidP="00566198">
      <w:pPr>
        <w:pStyle w:val="template"/>
        <w:rPr>
          <w:rStyle w:val="fontstyle01"/>
          <w:rFonts w:ascii="Arial" w:hAnsi="Arial" w:cs="Arial"/>
          <w:i/>
          <w:iCs w:val="0"/>
          <w:sz w:val="22"/>
          <w:szCs w:val="22"/>
        </w:rPr>
      </w:pPr>
      <w:r w:rsidRPr="00202AFE">
        <w:rPr>
          <w:rStyle w:val="fontstyle01"/>
          <w:rFonts w:ascii="Arial" w:hAnsi="Arial" w:cs="Arial"/>
          <w:i/>
          <w:iCs w:val="0"/>
          <w:sz w:val="22"/>
          <w:szCs w:val="22"/>
        </w:rPr>
        <w:t>Clients can create, read, update, and delete online and local inventories, sell items</w:t>
      </w:r>
      <w:r>
        <w:rPr>
          <w:rStyle w:val="fontstyle01"/>
          <w:rFonts w:ascii="Arial" w:hAnsi="Arial" w:cs="Arial"/>
          <w:i/>
          <w:iCs w:val="0"/>
          <w:sz w:val="22"/>
          <w:szCs w:val="22"/>
        </w:rPr>
        <w:t xml:space="preserve"> etc</w:t>
      </w:r>
      <w:r w:rsidRPr="00202AFE">
        <w:rPr>
          <w:rStyle w:val="fontstyle01"/>
          <w:rFonts w:ascii="Arial" w:hAnsi="Arial" w:cs="Arial"/>
          <w:i/>
          <w:iCs w:val="0"/>
          <w:sz w:val="22"/>
          <w:szCs w:val="22"/>
        </w:rPr>
        <w:t>.</w:t>
      </w:r>
    </w:p>
    <w:p w14:paraId="6880F9BA" w14:textId="77777777" w:rsidR="00D7265D" w:rsidRPr="00D7265D" w:rsidRDefault="00D7265D" w:rsidP="00D7265D">
      <w:pPr>
        <w:pStyle w:val="template"/>
        <w:ind w:left="720"/>
        <w:rPr>
          <w:rFonts w:cs="Arial"/>
          <w:color w:val="000000"/>
          <w:szCs w:val="22"/>
        </w:rPr>
      </w:pPr>
    </w:p>
    <w:p w14:paraId="4A5CB8FA" w14:textId="36F94BC8" w:rsidR="00566198" w:rsidRPr="00202AFE" w:rsidRDefault="00566198" w:rsidP="00D7265D">
      <w:pPr>
        <w:pStyle w:val="template"/>
        <w:numPr>
          <w:ilvl w:val="0"/>
          <w:numId w:val="8"/>
        </w:numPr>
        <w:rPr>
          <w:rStyle w:val="fontstyle01"/>
          <w:rFonts w:ascii="Arial" w:hAnsi="Arial" w:cs="Arial"/>
          <w:i/>
          <w:iCs w:val="0"/>
          <w:sz w:val="22"/>
          <w:szCs w:val="22"/>
        </w:rPr>
      </w:pPr>
      <w:r w:rsidRPr="00202AFE">
        <w:rPr>
          <w:rStyle w:val="fontstyle01"/>
          <w:rFonts w:ascii="Arial" w:hAnsi="Arial" w:cs="Arial"/>
          <w:i/>
          <w:iCs w:val="0"/>
          <w:sz w:val="22"/>
          <w:szCs w:val="22"/>
        </w:rPr>
        <w:t>Customer class:</w:t>
      </w:r>
    </w:p>
    <w:p w14:paraId="62312489" w14:textId="77777777" w:rsidR="00566198" w:rsidRDefault="00566198" w:rsidP="00566198">
      <w:pPr>
        <w:pStyle w:val="template"/>
        <w:rPr>
          <w:rStyle w:val="fontstyle01"/>
          <w:rFonts w:ascii="Arial" w:hAnsi="Arial" w:cs="Arial"/>
          <w:i/>
          <w:iCs w:val="0"/>
          <w:sz w:val="22"/>
          <w:szCs w:val="22"/>
        </w:rPr>
      </w:pPr>
      <w:r w:rsidRPr="00202AFE">
        <w:rPr>
          <w:rStyle w:val="fontstyle01"/>
          <w:rFonts w:ascii="Arial" w:hAnsi="Arial" w:cs="Arial"/>
          <w:i/>
          <w:iCs w:val="0"/>
          <w:sz w:val="22"/>
          <w:szCs w:val="22"/>
        </w:rPr>
        <w:t xml:space="preserve">Customers compose the secondary user class which primarily interacts with the clients. </w:t>
      </w:r>
    </w:p>
    <w:p w14:paraId="1253942F" w14:textId="77777777" w:rsidR="00566198" w:rsidRDefault="00566198" w:rsidP="00566198">
      <w:pPr>
        <w:pStyle w:val="template"/>
        <w:rPr>
          <w:rStyle w:val="fontstyle01"/>
          <w:rFonts w:ascii="Arial" w:hAnsi="Arial" w:cs="Arial"/>
          <w:i/>
          <w:iCs w:val="0"/>
          <w:sz w:val="22"/>
          <w:szCs w:val="22"/>
        </w:rPr>
      </w:pPr>
      <w:r w:rsidRPr="00202AFE">
        <w:rPr>
          <w:rStyle w:val="fontstyle01"/>
          <w:rFonts w:ascii="Arial" w:hAnsi="Arial" w:cs="Arial"/>
          <w:i/>
          <w:iCs w:val="0"/>
          <w:sz w:val="22"/>
          <w:szCs w:val="22"/>
        </w:rPr>
        <w:t xml:space="preserve">Customers </w:t>
      </w:r>
      <w:r>
        <w:rPr>
          <w:rStyle w:val="fontstyle01"/>
          <w:rFonts w:ascii="Arial" w:hAnsi="Arial" w:cs="Arial"/>
          <w:i/>
          <w:iCs w:val="0"/>
          <w:sz w:val="22"/>
          <w:szCs w:val="22"/>
        </w:rPr>
        <w:t xml:space="preserve">can </w:t>
      </w:r>
      <w:r w:rsidRPr="00202AFE">
        <w:rPr>
          <w:rStyle w:val="fontstyle01"/>
          <w:rFonts w:ascii="Arial" w:hAnsi="Arial" w:cs="Arial"/>
          <w:i/>
          <w:iCs w:val="0"/>
          <w:sz w:val="22"/>
          <w:szCs w:val="22"/>
        </w:rPr>
        <w:t xml:space="preserve">create, read, update, and delete personal shopping carts. </w:t>
      </w:r>
    </w:p>
    <w:p w14:paraId="2B687E95" w14:textId="77777777" w:rsidR="00566198" w:rsidRPr="00202AFE" w:rsidRDefault="00566198" w:rsidP="00566198">
      <w:pPr>
        <w:pStyle w:val="template"/>
        <w:rPr>
          <w:rStyle w:val="fontstyle01"/>
          <w:rFonts w:ascii="Arial" w:hAnsi="Arial" w:cs="Arial"/>
          <w:i/>
          <w:iCs w:val="0"/>
          <w:sz w:val="22"/>
          <w:szCs w:val="22"/>
        </w:rPr>
      </w:pPr>
      <w:r w:rsidRPr="00202AFE">
        <w:rPr>
          <w:rStyle w:val="fontstyle01"/>
          <w:rFonts w:ascii="Arial" w:hAnsi="Arial" w:cs="Arial"/>
          <w:i/>
          <w:iCs w:val="0"/>
          <w:sz w:val="22"/>
          <w:szCs w:val="22"/>
        </w:rPr>
        <w:t>Customers also can view and pay for online items through a client’s personal web store.</w:t>
      </w:r>
    </w:p>
    <w:p w14:paraId="62CCD3BF" w14:textId="77777777" w:rsidR="00566198" w:rsidRDefault="00566198" w:rsidP="00566198">
      <w:pPr>
        <w:pStyle w:val="template"/>
      </w:pPr>
    </w:p>
    <w:p w14:paraId="66E43A60" w14:textId="77777777" w:rsidR="00566198" w:rsidRDefault="00566198" w:rsidP="00566198">
      <w:pPr>
        <w:pStyle w:val="template"/>
      </w:pPr>
      <w: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14:paraId="5CA0559B" w14:textId="77777777" w:rsidR="00566198" w:rsidRDefault="00566198" w:rsidP="00566198">
      <w:pPr>
        <w:pStyle w:val="Heading2"/>
      </w:pPr>
      <w:bookmarkStart w:id="27" w:name="_Toc439994677"/>
      <w:bookmarkStart w:id="28" w:name="_Toc441230982"/>
      <w:r>
        <w:t>Operating Environment</w:t>
      </w:r>
      <w:bookmarkEnd w:id="27"/>
      <w:bookmarkEnd w:id="28"/>
    </w:p>
    <w:p w14:paraId="17B58443" w14:textId="77777777" w:rsidR="00144030" w:rsidRDefault="00566198" w:rsidP="00566198">
      <w:pPr>
        <w:pStyle w:val="template"/>
      </w:pPr>
      <w:r>
        <w:t>**yet to be decided</w:t>
      </w:r>
    </w:p>
    <w:p w14:paraId="72292F8A" w14:textId="309BB077" w:rsidR="00144030" w:rsidRDefault="00144030" w:rsidP="00566198">
      <w:pPr>
        <w:pStyle w:val="template"/>
        <w:rPr>
          <w:rFonts w:cs="Arial"/>
          <w:szCs w:val="22"/>
        </w:rPr>
      </w:pPr>
      <w:r w:rsidRPr="00144030">
        <w:rPr>
          <w:rFonts w:cs="Arial"/>
          <w:szCs w:val="22"/>
        </w:rPr>
        <w:t xml:space="preserve">The </w:t>
      </w:r>
      <w:r>
        <w:rPr>
          <w:rFonts w:cs="Arial"/>
          <w:szCs w:val="22"/>
        </w:rPr>
        <w:t xml:space="preserve">machine can use any </w:t>
      </w:r>
      <w:r w:rsidR="006A0A16">
        <w:rPr>
          <w:rFonts w:cs="Arial"/>
          <w:szCs w:val="22"/>
        </w:rPr>
        <w:t xml:space="preserve">compatible </w:t>
      </w:r>
      <w:r>
        <w:rPr>
          <w:rFonts w:cs="Arial"/>
          <w:szCs w:val="22"/>
        </w:rPr>
        <w:t>operating system like Linux/Windows which allows sync functionality to run smoothly without much requirements and problems.</w:t>
      </w:r>
    </w:p>
    <w:p w14:paraId="67AA6D35" w14:textId="799D4194" w:rsidR="00144030" w:rsidRDefault="00144030" w:rsidP="00566198">
      <w:pPr>
        <w:pStyle w:val="template"/>
        <w:rPr>
          <w:rStyle w:val="fontstyle01"/>
          <w:rFonts w:ascii="Arial" w:hAnsi="Arial" w:cs="Arial"/>
          <w:i/>
          <w:iCs w:val="0"/>
          <w:sz w:val="22"/>
          <w:szCs w:val="22"/>
        </w:rPr>
      </w:pPr>
      <w:r>
        <w:rPr>
          <w:rFonts w:cs="Arial"/>
          <w:szCs w:val="22"/>
        </w:rPr>
        <w:t>And t</w:t>
      </w:r>
      <w:r w:rsidRPr="00144030">
        <w:rPr>
          <w:rStyle w:val="fontstyle01"/>
          <w:rFonts w:ascii="Arial" w:hAnsi="Arial" w:cs="Arial"/>
          <w:i/>
          <w:iCs w:val="0"/>
          <w:sz w:val="22"/>
          <w:szCs w:val="22"/>
        </w:rPr>
        <w:t>h</w:t>
      </w:r>
      <w:r>
        <w:rPr>
          <w:rStyle w:val="fontstyle01"/>
          <w:rFonts w:ascii="Arial" w:hAnsi="Arial" w:cs="Arial"/>
          <w:i/>
          <w:iCs w:val="0"/>
          <w:sz w:val="22"/>
          <w:szCs w:val="22"/>
        </w:rPr>
        <w:t xml:space="preserve">e </w:t>
      </w:r>
      <w:r w:rsidR="000A146B">
        <w:rPr>
          <w:rStyle w:val="fontstyle01"/>
          <w:rFonts w:ascii="Arial" w:hAnsi="Arial" w:cs="Arial"/>
          <w:i/>
          <w:iCs w:val="0"/>
          <w:sz w:val="22"/>
          <w:szCs w:val="22"/>
        </w:rPr>
        <w:t>syncing</w:t>
      </w:r>
      <w:r w:rsidRPr="00144030">
        <w:rPr>
          <w:rStyle w:val="fontstyle01"/>
          <w:rFonts w:ascii="Arial" w:hAnsi="Arial" w:cs="Arial"/>
          <w:i/>
          <w:iCs w:val="0"/>
          <w:sz w:val="22"/>
          <w:szCs w:val="22"/>
        </w:rPr>
        <w:t xml:space="preserve"> web service requires </w:t>
      </w:r>
      <w:r w:rsidR="00DB0F10" w:rsidRPr="00144030">
        <w:rPr>
          <w:rStyle w:val="fontstyle01"/>
          <w:rFonts w:ascii="Arial" w:hAnsi="Arial" w:cs="Arial"/>
          <w:i/>
          <w:iCs w:val="0"/>
          <w:sz w:val="22"/>
          <w:szCs w:val="22"/>
        </w:rPr>
        <w:t>a</w:t>
      </w:r>
      <w:r w:rsidRPr="00144030">
        <w:rPr>
          <w:rStyle w:val="fontstyle01"/>
          <w:rFonts w:ascii="Arial" w:hAnsi="Arial" w:cs="Arial"/>
          <w:i/>
          <w:iCs w:val="0"/>
          <w:sz w:val="22"/>
          <w:szCs w:val="22"/>
        </w:rPr>
        <w:t xml:space="preserve"> web server </w:t>
      </w:r>
      <w:r w:rsidR="001B38F8">
        <w:rPr>
          <w:rStyle w:val="fontstyle01"/>
          <w:rFonts w:ascii="Arial" w:hAnsi="Arial" w:cs="Arial"/>
          <w:i/>
          <w:iCs w:val="0"/>
          <w:sz w:val="22"/>
          <w:szCs w:val="22"/>
        </w:rPr>
        <w:t>like Apache etc.</w:t>
      </w:r>
      <w:r w:rsidRPr="00144030">
        <w:rPr>
          <w:rStyle w:val="fontstyle01"/>
          <w:rFonts w:ascii="Arial" w:hAnsi="Arial" w:cs="Arial"/>
          <w:i/>
          <w:iCs w:val="0"/>
          <w:sz w:val="22"/>
          <w:szCs w:val="22"/>
        </w:rPr>
        <w:t xml:space="preserve"> to run PHP.</w:t>
      </w:r>
    </w:p>
    <w:p w14:paraId="42FA0AFA" w14:textId="77777777" w:rsidR="00150146" w:rsidRDefault="00150146" w:rsidP="00150146">
      <w:pPr>
        <w:pStyle w:val="template"/>
      </w:pPr>
      <w:r>
        <w:t>**not yet decided to use whether Raspbian/Win10 IOT core if using Raspberry pi, else will be going with Win 10 if a PC will be used[for the machine carrying out the computation &amp; syncing process].</w:t>
      </w:r>
    </w:p>
    <w:p w14:paraId="20E9C367" w14:textId="77777777" w:rsidR="00150146" w:rsidRPr="00144030" w:rsidRDefault="00150146" w:rsidP="00566198">
      <w:pPr>
        <w:pStyle w:val="template"/>
        <w:rPr>
          <w:rFonts w:cs="Arial"/>
          <w:szCs w:val="22"/>
        </w:rPr>
      </w:pPr>
    </w:p>
    <w:p w14:paraId="16E6528F" w14:textId="029391EB" w:rsidR="00364F87" w:rsidRDefault="00364F87" w:rsidP="00566198">
      <w:pPr>
        <w:pStyle w:val="template"/>
      </w:pPr>
    </w:p>
    <w:p w14:paraId="2ADA47EB" w14:textId="77777777" w:rsidR="00566198" w:rsidRDefault="00566198" w:rsidP="00566198">
      <w:pPr>
        <w:pStyle w:val="template"/>
      </w:pPr>
      <w:r>
        <w:lastRenderedPageBreak/>
        <w:t>&lt;Describe the environment in which the software will operate, including the hardware platform, operating system and versions, and any other software components or applications with which it must peacefully coexist.&gt;</w:t>
      </w:r>
    </w:p>
    <w:p w14:paraId="1305C7FC" w14:textId="77777777" w:rsidR="00566198" w:rsidRDefault="00566198" w:rsidP="00566198">
      <w:pPr>
        <w:pStyle w:val="Heading2"/>
      </w:pPr>
      <w:bookmarkStart w:id="29" w:name="_Toc439994678"/>
      <w:bookmarkStart w:id="30" w:name="_Toc441230983"/>
      <w:r>
        <w:t>Design and Implementation Constraints</w:t>
      </w:r>
      <w:bookmarkEnd w:id="29"/>
      <w:bookmarkEnd w:id="30"/>
    </w:p>
    <w:p w14:paraId="5FD5B835" w14:textId="77777777" w:rsidR="00566198" w:rsidRDefault="00566198" w:rsidP="00566198">
      <w:pPr>
        <w:pStyle w:val="template"/>
      </w:pPr>
      <w:r>
        <w:t>The main constraint is the computational resource as a single Raspberrypi won’t be able to handle such intensive jobs and implementing multiple of them will substantially increase the cost of the project.</w:t>
      </w:r>
    </w:p>
    <w:p w14:paraId="2508A2CC" w14:textId="7A210078" w:rsidR="00566198" w:rsidRDefault="00566198" w:rsidP="00566198">
      <w:pPr>
        <w:pStyle w:val="template"/>
      </w:pPr>
      <w:r>
        <w:t>&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w:t>
      </w:r>
    </w:p>
    <w:p w14:paraId="575A21E8" w14:textId="18B1CF13" w:rsidR="00566198" w:rsidRDefault="00566198" w:rsidP="00566198">
      <w:pPr>
        <w:pStyle w:val="Heading2"/>
      </w:pPr>
      <w:bookmarkStart w:id="31" w:name="_Toc439994679"/>
      <w:bookmarkStart w:id="32" w:name="_Toc441230984"/>
      <w:r>
        <w:t>User Documentation</w:t>
      </w:r>
      <w:bookmarkEnd w:id="31"/>
      <w:bookmarkEnd w:id="32"/>
    </w:p>
    <w:p w14:paraId="37D3AB28" w14:textId="224FCF81" w:rsidR="00566198" w:rsidRDefault="00566198" w:rsidP="00566198">
      <w:pPr>
        <w:pStyle w:val="template"/>
      </w:pPr>
      <w:r>
        <w:t>**maybe a tutorial to setup the project</w:t>
      </w:r>
    </w:p>
    <w:p w14:paraId="4E59EA42" w14:textId="1B44DA31" w:rsidR="00566198" w:rsidRDefault="00566198" w:rsidP="00566198">
      <w:pPr>
        <w:pStyle w:val="template"/>
      </w:pPr>
    </w:p>
    <w:p w14:paraId="6A7CBFD0" w14:textId="15701C99" w:rsidR="00566198" w:rsidRDefault="00566198" w:rsidP="00566198">
      <w:pPr>
        <w:pStyle w:val="template"/>
      </w:pPr>
      <w:r>
        <w:t>&lt;List the user documentation components (such as user manuals, on-line help, and tutorials) that will be delivered along with the software. Identify any known user documentation delivery formats or standards.&gt;</w:t>
      </w:r>
    </w:p>
    <w:p w14:paraId="4ED78699" w14:textId="5072E473" w:rsidR="00566198" w:rsidRDefault="00566198" w:rsidP="00566198">
      <w:pPr>
        <w:pStyle w:val="Heading2"/>
      </w:pPr>
      <w:bookmarkStart w:id="33" w:name="_Toc439994680"/>
      <w:bookmarkStart w:id="34" w:name="_Toc441230985"/>
      <w:r>
        <w:t>Assumptions and Dependencies</w:t>
      </w:r>
      <w:bookmarkEnd w:id="33"/>
      <w:bookmarkEnd w:id="34"/>
    </w:p>
    <w:p w14:paraId="3D5374F9" w14:textId="38109599" w:rsidR="00566198" w:rsidRPr="00EE3FB5" w:rsidRDefault="00566198" w:rsidP="00566198">
      <w:pPr>
        <w:pStyle w:val="template"/>
        <w:rPr>
          <w:rStyle w:val="fontstyle01"/>
          <w:rFonts w:ascii="Arial" w:hAnsi="Arial" w:cs="Arial"/>
          <w:i/>
          <w:iCs w:val="0"/>
          <w:sz w:val="22"/>
          <w:szCs w:val="22"/>
        </w:rPr>
      </w:pPr>
      <w:r w:rsidRPr="00EE3FB5">
        <w:rPr>
          <w:rStyle w:val="fontstyle01"/>
          <w:rFonts w:ascii="Arial" w:hAnsi="Arial" w:cs="Arial"/>
          <w:i/>
          <w:iCs w:val="0"/>
          <w:sz w:val="22"/>
          <w:szCs w:val="22"/>
        </w:rPr>
        <w:t>Assumptions:</w:t>
      </w:r>
    </w:p>
    <w:p w14:paraId="45BB42AF" w14:textId="7179A5DF" w:rsidR="00566198" w:rsidRPr="00EE3FB5" w:rsidRDefault="00566198" w:rsidP="00566198">
      <w:pPr>
        <w:pStyle w:val="template"/>
        <w:numPr>
          <w:ilvl w:val="0"/>
          <w:numId w:val="6"/>
        </w:numPr>
        <w:rPr>
          <w:rStyle w:val="fontstyle01"/>
          <w:rFonts w:ascii="Arial" w:hAnsi="Arial" w:cs="Arial"/>
          <w:i/>
          <w:iCs w:val="0"/>
          <w:color w:val="auto"/>
          <w:sz w:val="20"/>
          <w:szCs w:val="18"/>
        </w:rPr>
      </w:pPr>
      <w:r w:rsidRPr="00EE3FB5">
        <w:rPr>
          <w:rStyle w:val="fontstyle01"/>
          <w:rFonts w:ascii="Arial" w:hAnsi="Arial" w:cs="Arial"/>
          <w:i/>
          <w:iCs w:val="0"/>
          <w:sz w:val="22"/>
          <w:szCs w:val="22"/>
        </w:rPr>
        <w:t>Clients are expected to be store owners themselves.</w:t>
      </w:r>
    </w:p>
    <w:p w14:paraId="3BF9FF54" w14:textId="09228106" w:rsidR="00566198" w:rsidRPr="00FD6595" w:rsidRDefault="00566198" w:rsidP="00566198">
      <w:pPr>
        <w:pStyle w:val="template"/>
        <w:numPr>
          <w:ilvl w:val="0"/>
          <w:numId w:val="6"/>
        </w:numPr>
        <w:rPr>
          <w:rStyle w:val="fontstyle01"/>
          <w:rFonts w:ascii="Arial" w:hAnsi="Arial" w:cs="Arial"/>
          <w:color w:val="auto"/>
          <w:sz w:val="20"/>
          <w:szCs w:val="18"/>
        </w:rPr>
      </w:pPr>
      <w:r w:rsidRPr="00EE3FB5">
        <w:rPr>
          <w:rStyle w:val="fontstyle01"/>
          <w:rFonts w:ascii="Arial" w:hAnsi="Arial" w:cs="Arial"/>
          <w:i/>
          <w:iCs w:val="0"/>
          <w:sz w:val="22"/>
          <w:szCs w:val="22"/>
        </w:rPr>
        <w:t xml:space="preserve">Clients are expected to already have </w:t>
      </w:r>
      <w:r w:rsidR="00036B75">
        <w:rPr>
          <w:rStyle w:val="fontstyle01"/>
          <w:rFonts w:ascii="Arial" w:hAnsi="Arial" w:cs="Arial"/>
          <w:i/>
          <w:iCs w:val="0"/>
          <w:sz w:val="22"/>
          <w:szCs w:val="22"/>
        </w:rPr>
        <w:t>a</w:t>
      </w:r>
      <w:r w:rsidRPr="00EE3FB5">
        <w:rPr>
          <w:rStyle w:val="fontstyle01"/>
          <w:rFonts w:ascii="Arial" w:hAnsi="Arial" w:cs="Arial"/>
          <w:i/>
          <w:iCs w:val="0"/>
          <w:sz w:val="22"/>
          <w:szCs w:val="22"/>
        </w:rPr>
        <w:t xml:space="preserve"> POS set up</w:t>
      </w:r>
      <w:r>
        <w:rPr>
          <w:rStyle w:val="fontstyle01"/>
          <w:rFonts w:ascii="Arial" w:hAnsi="Arial" w:cs="Arial"/>
          <w:i/>
          <w:iCs w:val="0"/>
          <w:sz w:val="22"/>
          <w:szCs w:val="22"/>
        </w:rPr>
        <w:t>.[mainly for the transaction part]</w:t>
      </w:r>
    </w:p>
    <w:p w14:paraId="587FB86F" w14:textId="77777777" w:rsidR="00FD6595" w:rsidRDefault="00FD6595" w:rsidP="00FD6595">
      <w:pPr>
        <w:pStyle w:val="template"/>
        <w:numPr>
          <w:ilvl w:val="0"/>
          <w:numId w:val="6"/>
        </w:numPr>
      </w:pPr>
      <w:r>
        <w:t>The sensors will be connected via a wired connection as of now.[wireless is future scope]</w:t>
      </w:r>
    </w:p>
    <w:p w14:paraId="0BBC7922" w14:textId="77777777" w:rsidR="00FD6595" w:rsidRPr="00EE3FB5" w:rsidRDefault="00FD6595" w:rsidP="00566198">
      <w:pPr>
        <w:pStyle w:val="template"/>
        <w:numPr>
          <w:ilvl w:val="0"/>
          <w:numId w:val="6"/>
        </w:numPr>
        <w:rPr>
          <w:rFonts w:cs="Arial"/>
          <w:i w:val="0"/>
          <w:iCs/>
          <w:sz w:val="20"/>
          <w:szCs w:val="18"/>
        </w:rPr>
      </w:pPr>
    </w:p>
    <w:p w14:paraId="00C5057F" w14:textId="3E0E4065" w:rsidR="00566198" w:rsidRDefault="00566198" w:rsidP="00566198">
      <w:pPr>
        <w:pStyle w:val="template"/>
      </w:pPr>
    </w:p>
    <w:p w14:paraId="1C1772B2" w14:textId="77777777" w:rsidR="00BA760A" w:rsidRPr="00081010" w:rsidRDefault="00BA760A" w:rsidP="00BA760A">
      <w:pPr>
        <w:rPr>
          <w:rStyle w:val="fontstyle01"/>
          <w:rFonts w:ascii="Arial" w:hAnsi="Arial" w:cs="Arial"/>
          <w:color w:val="auto"/>
          <w:sz w:val="22"/>
          <w:szCs w:val="22"/>
        </w:rPr>
      </w:pPr>
      <w:r w:rsidRPr="00081010">
        <w:rPr>
          <w:rStyle w:val="fontstyle01"/>
          <w:rFonts w:ascii="Arial" w:hAnsi="Arial" w:cs="Arial"/>
          <w:color w:val="auto"/>
          <w:sz w:val="22"/>
          <w:szCs w:val="22"/>
        </w:rPr>
        <w:t>Ideal working assumptions:</w:t>
      </w:r>
    </w:p>
    <w:p w14:paraId="4A97CCB0" w14:textId="77777777" w:rsidR="00BA760A" w:rsidRPr="00081010" w:rsidRDefault="00BA760A" w:rsidP="00BA760A">
      <w:pPr>
        <w:pStyle w:val="ListParagraph"/>
        <w:numPr>
          <w:ilvl w:val="0"/>
          <w:numId w:val="8"/>
        </w:numPr>
        <w:rPr>
          <w:rStyle w:val="fontstyle01"/>
          <w:rFonts w:ascii="Arial" w:hAnsi="Arial" w:cs="Arial"/>
          <w:color w:val="auto"/>
          <w:sz w:val="22"/>
          <w:szCs w:val="22"/>
        </w:rPr>
      </w:pPr>
      <w:r w:rsidRPr="00081010">
        <w:rPr>
          <w:rStyle w:val="fontstyle01"/>
          <w:rFonts w:ascii="Arial" w:hAnsi="Arial" w:cs="Arial"/>
          <w:color w:val="auto"/>
          <w:sz w:val="22"/>
          <w:szCs w:val="22"/>
        </w:rPr>
        <w:t xml:space="preserve">The project establishes a connection between a local POS and a remote web service. </w:t>
      </w:r>
    </w:p>
    <w:p w14:paraId="3C94545A" w14:textId="77777777" w:rsidR="00BA760A" w:rsidRPr="00081010" w:rsidRDefault="00BA760A" w:rsidP="00BA760A">
      <w:pPr>
        <w:pStyle w:val="ListParagraph"/>
        <w:numPr>
          <w:ilvl w:val="0"/>
          <w:numId w:val="8"/>
        </w:numPr>
        <w:rPr>
          <w:rStyle w:val="fontstyle01"/>
          <w:rFonts w:ascii="Arial" w:hAnsi="Arial" w:cs="Arial"/>
          <w:color w:val="auto"/>
          <w:sz w:val="22"/>
          <w:szCs w:val="22"/>
        </w:rPr>
      </w:pPr>
      <w:r w:rsidRPr="00081010">
        <w:rPr>
          <w:rStyle w:val="fontstyle01"/>
          <w:rFonts w:ascii="Arial" w:hAnsi="Arial" w:cs="Arial"/>
          <w:color w:val="auto"/>
          <w:sz w:val="22"/>
          <w:szCs w:val="22"/>
        </w:rPr>
        <w:t xml:space="preserve">The remote web service in turn will establish a session for the client. </w:t>
      </w:r>
    </w:p>
    <w:p w14:paraId="2174E76D" w14:textId="493EC357" w:rsidR="00BA760A" w:rsidRDefault="00BA760A" w:rsidP="00BA760A">
      <w:pPr>
        <w:pStyle w:val="ListParagraph"/>
        <w:numPr>
          <w:ilvl w:val="0"/>
          <w:numId w:val="8"/>
        </w:numPr>
        <w:rPr>
          <w:rStyle w:val="fontstyle01"/>
          <w:color w:val="auto"/>
        </w:rPr>
      </w:pPr>
      <w:r w:rsidRPr="00081010">
        <w:rPr>
          <w:rStyle w:val="fontstyle01"/>
          <w:rFonts w:ascii="Arial" w:hAnsi="Arial" w:cs="Arial"/>
          <w:color w:val="auto"/>
          <w:sz w:val="22"/>
          <w:szCs w:val="22"/>
        </w:rPr>
        <w:t xml:space="preserve">The project will focus on maintaining and updating both local POS and online databases, while also facilitating online </w:t>
      </w:r>
      <w:r w:rsidRPr="00081010">
        <w:rPr>
          <w:rStyle w:val="fontstyle01"/>
          <w:color w:val="auto"/>
        </w:rPr>
        <w:t>transactions for a given client.</w:t>
      </w:r>
    </w:p>
    <w:p w14:paraId="0EC68E5D" w14:textId="77777777" w:rsidR="006E157E" w:rsidRDefault="006E157E" w:rsidP="006E157E">
      <w:pPr>
        <w:rPr>
          <w:rStyle w:val="fontstyle01"/>
          <w:rFonts w:ascii="Arial" w:hAnsi="Arial" w:cs="Arial"/>
          <w:color w:val="auto"/>
          <w:sz w:val="22"/>
          <w:szCs w:val="22"/>
        </w:rPr>
      </w:pPr>
    </w:p>
    <w:p w14:paraId="07D8C53D" w14:textId="6ED83E67" w:rsidR="00BA760A" w:rsidRPr="006E157E" w:rsidRDefault="006E157E" w:rsidP="006E157E">
      <w:pPr>
        <w:rPr>
          <w:rStyle w:val="fontstyle01"/>
          <w:color w:val="auto"/>
        </w:rPr>
      </w:pPr>
      <w:r>
        <w:rPr>
          <w:rStyle w:val="fontstyle01"/>
          <w:rFonts w:ascii="Arial" w:hAnsi="Arial" w:cs="Arial"/>
          <w:color w:val="auto"/>
          <w:sz w:val="22"/>
          <w:szCs w:val="22"/>
        </w:rPr>
        <w:t>**</w:t>
      </w:r>
      <w:r w:rsidR="00BA760A" w:rsidRPr="006E157E">
        <w:rPr>
          <w:rStyle w:val="fontstyle01"/>
          <w:rFonts w:ascii="Arial" w:hAnsi="Arial" w:cs="Arial"/>
          <w:color w:val="auto"/>
          <w:sz w:val="22"/>
          <w:szCs w:val="22"/>
        </w:rPr>
        <w:t>More will be added on more clear vision of expected results…</w:t>
      </w:r>
    </w:p>
    <w:p w14:paraId="217093A8" w14:textId="0E0D0A59" w:rsidR="00566198" w:rsidRDefault="00566198" w:rsidP="00566198">
      <w:pPr>
        <w:pStyle w:val="template"/>
      </w:pPr>
      <w:r>
        <w:t>At current state there are many assumptions rather than the basic ones mentioned here</w:t>
      </w:r>
    </w:p>
    <w:p w14:paraId="76DD688C" w14:textId="475B506E" w:rsidR="00566198" w:rsidRDefault="00566198" w:rsidP="00566198">
      <w:pPr>
        <w:pStyle w:val="template"/>
      </w:pPr>
    </w:p>
    <w:p w14:paraId="2700CA5E" w14:textId="5B8B6519" w:rsidR="00566198" w:rsidRDefault="00566198" w:rsidP="00566198">
      <w:pPr>
        <w:pStyle w:val="template"/>
      </w:pPr>
      <w: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2AEFE6F2" w14:textId="77777777" w:rsidR="00081010" w:rsidRDefault="00081010" w:rsidP="00FD6595">
      <w:pPr>
        <w:rPr>
          <w:rStyle w:val="fontstyle01"/>
          <w:rFonts w:ascii="Arial" w:hAnsi="Arial" w:cs="Arial"/>
          <w:color w:val="00B050"/>
          <w:sz w:val="22"/>
          <w:szCs w:val="22"/>
        </w:rPr>
      </w:pPr>
    </w:p>
    <w:p w14:paraId="617B6B4E" w14:textId="77777777" w:rsidR="00FD6595" w:rsidRDefault="00FD6595" w:rsidP="00FD6595">
      <w:pPr>
        <w:pStyle w:val="template"/>
      </w:pPr>
    </w:p>
    <w:p w14:paraId="646051FC" w14:textId="1EAB39AF" w:rsidR="00566198" w:rsidRDefault="005E12C6" w:rsidP="00566198">
      <w:pPr>
        <w:pStyle w:val="Heading1"/>
      </w:pPr>
      <w:bookmarkStart w:id="35" w:name="_Toc439994682"/>
      <w:bookmarkStart w:id="36" w:name="_Toc441230986"/>
      <w:r>
        <w:lastRenderedPageBreak/>
        <w:t>E</w:t>
      </w:r>
      <w:r w:rsidR="00566198">
        <w:t>xternal Interface Requirements</w:t>
      </w:r>
      <w:bookmarkEnd w:id="35"/>
      <w:bookmarkEnd w:id="36"/>
    </w:p>
    <w:p w14:paraId="5DF17AB9" w14:textId="52E9C725" w:rsidR="00427C61" w:rsidRDefault="00566198" w:rsidP="00427C61">
      <w:pPr>
        <w:pStyle w:val="Heading2"/>
      </w:pPr>
      <w:bookmarkStart w:id="37" w:name="_Toc441230987"/>
      <w:r>
        <w:t>User Interfaces</w:t>
      </w:r>
      <w:bookmarkEnd w:id="37"/>
    </w:p>
    <w:p w14:paraId="6D89B599" w14:textId="7FF97812" w:rsidR="00A44456" w:rsidRPr="00A44456" w:rsidRDefault="00A44456" w:rsidP="00A44456">
      <w:r>
        <w:t>Customer oriented UI</w:t>
      </w:r>
    </w:p>
    <w:p w14:paraId="377276F7" w14:textId="6D40A116" w:rsidR="00DB1BAD" w:rsidRDefault="00DB1BAD" w:rsidP="00427C61">
      <w:pPr>
        <w:rPr>
          <w:noProof/>
        </w:rPr>
      </w:pPr>
    </w:p>
    <w:p w14:paraId="0EB32A40" w14:textId="3231EA2C" w:rsidR="00427C61" w:rsidRPr="00427C61" w:rsidRDefault="00DB1BAD" w:rsidP="00427C61">
      <w:r>
        <w:rPr>
          <w:noProof/>
        </w:rPr>
        <w:drawing>
          <wp:anchor distT="0" distB="0" distL="114300" distR="114300" simplePos="0" relativeHeight="251662336" behindDoc="0" locked="0" layoutInCell="1" allowOverlap="1" wp14:anchorId="30D77252" wp14:editId="5EC438CA">
            <wp:simplePos x="0" y="0"/>
            <wp:positionH relativeFrom="column">
              <wp:posOffset>2448560</wp:posOffset>
            </wp:positionH>
            <wp:positionV relativeFrom="paragraph">
              <wp:posOffset>120015</wp:posOffset>
            </wp:positionV>
            <wp:extent cx="1679575" cy="32194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79575" cy="3219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7C61">
        <w:rPr>
          <w:noProof/>
        </w:rPr>
        <w:drawing>
          <wp:anchor distT="0" distB="0" distL="114300" distR="114300" simplePos="0" relativeHeight="251661312" behindDoc="0" locked="0" layoutInCell="1" allowOverlap="1" wp14:anchorId="1525EC99" wp14:editId="03CC16E0">
            <wp:simplePos x="0" y="0"/>
            <wp:positionH relativeFrom="column">
              <wp:posOffset>4833620</wp:posOffset>
            </wp:positionH>
            <wp:positionV relativeFrom="paragraph">
              <wp:posOffset>148590</wp:posOffset>
            </wp:positionV>
            <wp:extent cx="1636395" cy="3181350"/>
            <wp:effectExtent l="0" t="0" r="190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36395" cy="3181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7C61">
        <w:rPr>
          <w:noProof/>
        </w:rPr>
        <w:drawing>
          <wp:anchor distT="0" distB="0" distL="114300" distR="114300" simplePos="0" relativeHeight="251659264" behindDoc="0" locked="0" layoutInCell="1" allowOverlap="1" wp14:anchorId="67FFAC56" wp14:editId="2B279502">
            <wp:simplePos x="0" y="0"/>
            <wp:positionH relativeFrom="column">
              <wp:posOffset>-3810</wp:posOffset>
            </wp:positionH>
            <wp:positionV relativeFrom="paragraph">
              <wp:posOffset>148590</wp:posOffset>
            </wp:positionV>
            <wp:extent cx="1647825" cy="3190875"/>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47825" cy="3190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BA37D8A" w14:textId="19DF4729" w:rsidR="00566198" w:rsidRPr="0082430F" w:rsidRDefault="00566198" w:rsidP="00566198"/>
    <w:p w14:paraId="4A140940" w14:textId="7D61F647" w:rsidR="00566198" w:rsidRDefault="00566198" w:rsidP="00566198"/>
    <w:p w14:paraId="7DB3A84C" w14:textId="0ACE14FC" w:rsidR="00566198" w:rsidRDefault="00566198" w:rsidP="00566198"/>
    <w:p w14:paraId="704C79D2" w14:textId="18062E8A" w:rsidR="00566198" w:rsidRDefault="00566198" w:rsidP="00566198"/>
    <w:p w14:paraId="40EA6433" w14:textId="240AD818" w:rsidR="00566198" w:rsidRDefault="00566198" w:rsidP="00566198"/>
    <w:p w14:paraId="7B12DC8E" w14:textId="402F94C2" w:rsidR="00566198" w:rsidRDefault="00566198" w:rsidP="00566198"/>
    <w:p w14:paraId="1DA4203C" w14:textId="65324C39" w:rsidR="00566198" w:rsidRDefault="00566198" w:rsidP="00566198"/>
    <w:p w14:paraId="3C755FF6" w14:textId="7360BD5C" w:rsidR="00566198" w:rsidRDefault="005F1DAD" w:rsidP="005F1DAD">
      <w:pPr>
        <w:jc w:val="center"/>
      </w:pPr>
      <w:r>
        <w:rPr>
          <w:noProof/>
        </w:rPr>
        <w:drawing>
          <wp:inline distT="0" distB="0" distL="0" distR="0" wp14:anchorId="2280ACC2" wp14:editId="73CB8EF1">
            <wp:extent cx="2686050" cy="5200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BEBA8EAE-BF5A-486C-A8C5-ECC9F3942E4B}">
                          <a14:imgProps xmlns:a14="http://schemas.microsoft.com/office/drawing/2010/main">
                            <a14:imgLayer r:embed="rId15">
                              <a14:imgEffect>
                                <a14:backgroundRemoval t="1099" b="89927" l="2837" r="96099">
                                  <a14:foregroundMark x1="35106" y1="8242" x2="57447" y2="8974"/>
                                  <a14:foregroundMark x1="57447" y1="8974" x2="35106" y2="9158"/>
                                  <a14:foregroundMark x1="35106" y1="9158" x2="51064" y2="14652"/>
                                  <a14:foregroundMark x1="51064" y1="14652" x2="19149" y2="14286"/>
                                  <a14:foregroundMark x1="19149" y1="14286" x2="50709" y2="14286"/>
                                  <a14:foregroundMark x1="50709" y1="14286" x2="17021" y2="14652"/>
                                  <a14:foregroundMark x1="17021" y1="14652" x2="39716" y2="17216"/>
                                  <a14:foregroundMark x1="39716" y1="17216" x2="17730" y2="18864"/>
                                  <a14:foregroundMark x1="17730" y1="18864" x2="42199" y2="17766"/>
                                  <a14:foregroundMark x1="42199" y1="17766" x2="19149" y2="14469"/>
                                  <a14:foregroundMark x1="19149" y1="14469" x2="41844" y2="12088"/>
                                  <a14:foregroundMark x1="41844" y1="12088" x2="26241" y2="17033"/>
                                  <a14:foregroundMark x1="26241" y1="17033" x2="22340" y2="7326"/>
                                  <a14:foregroundMark x1="22340" y1="7326" x2="19858" y2="6960"/>
                                  <a14:foregroundMark x1="37234" y1="4029" x2="17730" y2="4029"/>
                                  <a14:foregroundMark x1="17730" y1="4029" x2="36525" y2="183"/>
                                  <a14:foregroundMark x1="36525" y1="183" x2="14894" y2="549"/>
                                  <a14:foregroundMark x1="14894" y1="549" x2="67021" y2="549"/>
                                  <a14:foregroundMark x1="67021" y1="549" x2="5674" y2="1648"/>
                                  <a14:foregroundMark x1="5674" y1="1648" x2="52128" y2="1832"/>
                                  <a14:foregroundMark x1="52128" y1="1832" x2="45745" y2="2198"/>
                                  <a14:foregroundMark x1="15248" y1="2198" x2="35106" y2="2198"/>
                                  <a14:foregroundMark x1="35106" y1="2198" x2="14894" y2="2198"/>
                                  <a14:foregroundMark x1="14894" y1="2198" x2="36879" y2="0"/>
                                  <a14:foregroundMark x1="36879" y1="0" x2="54610" y2="183"/>
                                  <a14:foregroundMark x1="54610" y1="183" x2="33333" y2="3663"/>
                                  <a14:foregroundMark x1="33333" y1="3663" x2="66667" y2="5495"/>
                                  <a14:foregroundMark x1="66667" y1="5495" x2="87589" y2="4945"/>
                                  <a14:foregroundMark x1="87589" y1="4945" x2="70567" y2="8974"/>
                                  <a14:foregroundMark x1="70567" y1="8974" x2="90071" y2="12637"/>
                                  <a14:foregroundMark x1="90071" y1="12637" x2="51773" y2="19414"/>
                                  <a14:foregroundMark x1="51773" y1="19414" x2="71277" y2="21978"/>
                                  <a14:foregroundMark x1="71277" y1="21978" x2="14184" y2="26923"/>
                                  <a14:foregroundMark x1="14184" y1="26923" x2="99291" y2="26923"/>
                                  <a14:foregroundMark x1="99291" y1="26923" x2="13121" y2="28938"/>
                                  <a14:foregroundMark x1="13121" y1="28938" x2="65603" y2="30403"/>
                                  <a14:foregroundMark x1="65603" y1="30403" x2="6383" y2="34066"/>
                                  <a14:foregroundMark x1="6383" y1="34066" x2="54255" y2="34982"/>
                                  <a14:foregroundMark x1="54255" y1="34982" x2="12411" y2="37546"/>
                                  <a14:foregroundMark x1="12411" y1="37546" x2="69858" y2="38645"/>
                                  <a14:foregroundMark x1="69858" y1="38645" x2="23759" y2="39927"/>
                                  <a14:foregroundMark x1="23759" y1="39927" x2="84043" y2="40659"/>
                                  <a14:foregroundMark x1="84043" y1="40659" x2="26596" y2="42491"/>
                                  <a14:foregroundMark x1="26596" y1="42491" x2="93262" y2="45421"/>
                                  <a14:foregroundMark x1="93262" y1="45421" x2="30851" y2="46337"/>
                                  <a14:foregroundMark x1="30851" y1="46337" x2="98227" y2="47070"/>
                                  <a14:foregroundMark x1="98227" y1="47070" x2="30851" y2="47619"/>
                                  <a14:foregroundMark x1="30851" y1="47619" x2="80142" y2="47985"/>
                                  <a14:foregroundMark x1="80142" y1="47985" x2="2482" y2="52381"/>
                                  <a14:foregroundMark x1="2482" y1="52381" x2="42908" y2="55495"/>
                                  <a14:foregroundMark x1="42908" y1="55495" x2="2482" y2="55678"/>
                                  <a14:foregroundMark x1="2482" y1="55678" x2="68794" y2="56044"/>
                                  <a14:foregroundMark x1="68794" y1="56044" x2="8865" y2="56044"/>
                                  <a14:foregroundMark x1="8865" y1="56044" x2="94681" y2="56777"/>
                                  <a14:foregroundMark x1="94681" y1="56777" x2="3546" y2="57692"/>
                                  <a14:foregroundMark x1="3546" y1="57692" x2="93262" y2="59158"/>
                                  <a14:foregroundMark x1="93262" y1="59158" x2="23050" y2="60073"/>
                                  <a14:foregroundMark x1="23050" y1="60073" x2="94326" y2="61172"/>
                                  <a14:foregroundMark x1="94326" y1="61172" x2="16667" y2="61722"/>
                                  <a14:foregroundMark x1="16667" y1="61722" x2="97518" y2="63004"/>
                                  <a14:foregroundMark x1="97518" y1="63004" x2="32979" y2="63736"/>
                                  <a14:foregroundMark x1="32979" y1="63736" x2="91489" y2="64103"/>
                                  <a14:foregroundMark x1="91489" y1="64103" x2="2128" y2="64835"/>
                                  <a14:foregroundMark x1="2128" y1="64835" x2="84397" y2="68864"/>
                                  <a14:foregroundMark x1="84397" y1="68864" x2="4255" y2="71062"/>
                                  <a14:foregroundMark x1="4255" y1="71062" x2="67021" y2="75275"/>
                                  <a14:foregroundMark x1="3191" y1="50733" x2="29078" y2="45238"/>
                                  <a14:foregroundMark x1="87234" y1="12821" x2="94681" y2="33516"/>
                                  <a14:foregroundMark x1="94681" y1="33516" x2="93262" y2="17582"/>
                                  <a14:foregroundMark x1="93262" y1="17582" x2="85816" y2="32967"/>
                                  <a14:foregroundMark x1="85816" y1="32967" x2="88652" y2="5495"/>
                                  <a14:foregroundMark x1="88652" y1="5495" x2="96099" y2="20879"/>
                                  <a14:foregroundMark x1="96099" y1="20879" x2="98227" y2="2564"/>
                                  <a14:foregroundMark x1="98227" y1="2564" x2="91135" y2="11538"/>
                                  <a14:foregroundMark x1="91135" y1="11538" x2="88298" y2="2198"/>
                                  <a14:foregroundMark x1="88298" y1="2198" x2="67376" y2="1282"/>
                                  <a14:foregroundMark x1="67376" y1="1282" x2="91844" y2="1282"/>
                                  <a14:foregroundMark x1="91844" y1="1282" x2="81206" y2="12271"/>
                                  <a14:foregroundMark x1="81206" y1="12271" x2="81206" y2="13370"/>
                                  <a14:foregroundMark x1="85106" y1="33150" x2="96099" y2="25824"/>
                                  <a14:foregroundMark x1="96099" y1="25824" x2="95390" y2="27656"/>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686050" cy="5200650"/>
                    </a:xfrm>
                    <a:prstGeom prst="rect">
                      <a:avLst/>
                    </a:prstGeom>
                    <a:noFill/>
                    <a:ln>
                      <a:noFill/>
                    </a:ln>
                  </pic:spPr>
                </pic:pic>
              </a:graphicData>
            </a:graphic>
          </wp:inline>
        </w:drawing>
      </w:r>
    </w:p>
    <w:p w14:paraId="7DEF22C0" w14:textId="3A7C23ED" w:rsidR="00566198" w:rsidRPr="0082430F" w:rsidRDefault="00566198" w:rsidP="00566198"/>
    <w:p w14:paraId="486E14B3" w14:textId="73A14943" w:rsidR="00C17609" w:rsidRDefault="00C17609" w:rsidP="00566198">
      <w:pPr>
        <w:pStyle w:val="template"/>
      </w:pPr>
      <w:r>
        <w:t>Clients interface</w:t>
      </w:r>
    </w:p>
    <w:p w14:paraId="1253F2BD" w14:textId="0AF7166E" w:rsidR="00C17609" w:rsidRDefault="00C17609" w:rsidP="00566198">
      <w:pPr>
        <w:pStyle w:val="template"/>
      </w:pPr>
    </w:p>
    <w:p w14:paraId="21BCCAD1" w14:textId="4A85CEB7" w:rsidR="00C17609" w:rsidRDefault="0080590E" w:rsidP="00566198">
      <w:pPr>
        <w:pStyle w:val="template"/>
      </w:pPr>
      <w:r>
        <w:rPr>
          <w:noProof/>
        </w:rPr>
        <w:drawing>
          <wp:anchor distT="0" distB="0" distL="114300" distR="114300" simplePos="0" relativeHeight="251664384" behindDoc="0" locked="0" layoutInCell="1" allowOverlap="1" wp14:anchorId="3EED0757" wp14:editId="7886FB35">
            <wp:simplePos x="0" y="0"/>
            <wp:positionH relativeFrom="column">
              <wp:posOffset>-3810</wp:posOffset>
            </wp:positionH>
            <wp:positionV relativeFrom="paragraph">
              <wp:posOffset>6350</wp:posOffset>
            </wp:positionV>
            <wp:extent cx="3181350" cy="2686050"/>
            <wp:effectExtent l="0" t="0" r="0" b="0"/>
            <wp:wrapSquare wrapText="bothSides"/>
            <wp:docPr id="7" name="Picture 7" descr="Reports - SplitAbility | Hospitality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ports - SplitAbility | Hospitality Software"/>
                    <pic:cNvPicPr>
                      <a:picLocks noChangeAspect="1" noChangeArrowheads="1"/>
                    </pic:cNvPicPr>
                  </pic:nvPicPr>
                  <pic:blipFill rotWithShape="1">
                    <a:blip r:embed="rId16">
                      <a:extLst>
                        <a:ext uri="{28A0092B-C50C-407E-A947-70E740481C1C}">
                          <a14:useLocalDpi xmlns:a14="http://schemas.microsoft.com/office/drawing/2010/main" val="0"/>
                        </a:ext>
                      </a:extLst>
                    </a:blip>
                    <a:srcRect r="26583"/>
                    <a:stretch/>
                  </pic:blipFill>
                  <pic:spPr bwMode="auto">
                    <a:xfrm>
                      <a:off x="0" y="0"/>
                      <a:ext cx="3181350" cy="2686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A1745">
        <w:t>Must be able to graphically display daily sales graph etc</w:t>
      </w:r>
      <w:r w:rsidR="001932D1">
        <w:t xml:space="preserve"> on timely basis</w:t>
      </w:r>
      <w:r w:rsidR="008A1745">
        <w:t>.</w:t>
      </w:r>
    </w:p>
    <w:p w14:paraId="0AD17BA2" w14:textId="2180BE9C" w:rsidR="008A1745" w:rsidRDefault="008A1745" w:rsidP="00566198">
      <w:pPr>
        <w:pStyle w:val="template"/>
      </w:pPr>
    </w:p>
    <w:p w14:paraId="631D2875" w14:textId="719F7BFD" w:rsidR="008A1745" w:rsidRDefault="008A1745" w:rsidP="00566198">
      <w:pPr>
        <w:pStyle w:val="template"/>
      </w:pPr>
      <w:r>
        <w:t>And with AI also plot the prediction graph for planning the inventory ahead.</w:t>
      </w:r>
    </w:p>
    <w:p w14:paraId="5E05FA6C" w14:textId="5B9AEA44" w:rsidR="00C17609" w:rsidRDefault="00C17609" w:rsidP="00566198">
      <w:pPr>
        <w:pStyle w:val="template"/>
      </w:pPr>
    </w:p>
    <w:p w14:paraId="6D6ACE22" w14:textId="5BC8ED53" w:rsidR="00C17609" w:rsidRDefault="00C17609" w:rsidP="00566198">
      <w:pPr>
        <w:pStyle w:val="template"/>
      </w:pPr>
    </w:p>
    <w:p w14:paraId="46457772" w14:textId="720438A3" w:rsidR="0080590E" w:rsidRDefault="0080590E" w:rsidP="00566198">
      <w:pPr>
        <w:pStyle w:val="template"/>
      </w:pPr>
    </w:p>
    <w:p w14:paraId="26FDB875" w14:textId="64146DBE" w:rsidR="0080590E" w:rsidRPr="00106F01" w:rsidRDefault="0080590E" w:rsidP="00566198">
      <w:pPr>
        <w:pStyle w:val="template"/>
        <w:rPr>
          <w:u w:val="single"/>
        </w:rPr>
      </w:pPr>
      <w:r w:rsidRPr="00106F01">
        <w:rPr>
          <w:u w:val="single"/>
        </w:rPr>
        <w:t>As for the processing/sync machine will be able to display the transaction databases and al</w:t>
      </w:r>
      <w:r w:rsidR="00292FDF" w:rsidRPr="00106F01">
        <w:rPr>
          <w:u w:val="single"/>
        </w:rPr>
        <w:t>so the graphs available to the client.</w:t>
      </w:r>
    </w:p>
    <w:p w14:paraId="05624CD3" w14:textId="77777777" w:rsidR="00C36AAF" w:rsidRDefault="00C36AAF">
      <w:pPr>
        <w:spacing w:after="160" w:line="259" w:lineRule="auto"/>
        <w:rPr>
          <w:rFonts w:ascii="Arial" w:hAnsi="Arial"/>
          <w:i/>
          <w:sz w:val="22"/>
        </w:rPr>
      </w:pPr>
      <w:r>
        <w:br w:type="page"/>
      </w:r>
    </w:p>
    <w:p w14:paraId="5A151D67" w14:textId="10AE2F89" w:rsidR="00566198" w:rsidRDefault="00566198" w:rsidP="00566198">
      <w:pPr>
        <w:pStyle w:val="template"/>
      </w:pPr>
      <w:r>
        <w:lastRenderedPageBreak/>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7715E9C8" w14:textId="77777777" w:rsidR="00566198" w:rsidRDefault="00566198" w:rsidP="00566198">
      <w:pPr>
        <w:pStyle w:val="Heading2"/>
      </w:pPr>
      <w:bookmarkStart w:id="38" w:name="_Toc439994684"/>
      <w:bookmarkStart w:id="39" w:name="_Toc441230988"/>
      <w:r>
        <w:t>Hardware Interfaces</w:t>
      </w:r>
      <w:bookmarkEnd w:id="38"/>
      <w:bookmarkEnd w:id="39"/>
    </w:p>
    <w:p w14:paraId="1B673054" w14:textId="77777777" w:rsidR="006A26B0" w:rsidRDefault="006A26B0" w:rsidP="00566198">
      <w:pPr>
        <w:pStyle w:val="template"/>
      </w:pPr>
      <w:r>
        <w:t>For the clients the minimal requirement for anyone wanting to use the service is any device capable of browsing the web and available internet connectivity.</w:t>
      </w:r>
    </w:p>
    <w:p w14:paraId="37E0A91C" w14:textId="40C45D9B" w:rsidR="006A26B0" w:rsidRDefault="006A26B0" w:rsidP="00566198">
      <w:pPr>
        <w:pStyle w:val="template"/>
      </w:pPr>
    </w:p>
    <w:p w14:paraId="3C55E61B" w14:textId="0EBA8371" w:rsidR="006A26B0" w:rsidRDefault="006A26B0" w:rsidP="00566198">
      <w:pPr>
        <w:pStyle w:val="template"/>
      </w:pPr>
      <w:r>
        <w:t xml:space="preserve">As for the project </w:t>
      </w:r>
      <w:r w:rsidR="00981118">
        <w:t>the requirements are:</w:t>
      </w:r>
      <w:r>
        <w:t xml:space="preserve"> </w:t>
      </w:r>
    </w:p>
    <w:p w14:paraId="4847D342" w14:textId="4A1D07A7" w:rsidR="006A26B0" w:rsidRDefault="006A26B0" w:rsidP="006A26B0">
      <w:pPr>
        <w:pStyle w:val="template"/>
        <w:numPr>
          <w:ilvl w:val="0"/>
          <w:numId w:val="7"/>
        </w:numPr>
      </w:pPr>
      <w:r>
        <w:t>A sensor</w:t>
      </w:r>
      <w:r w:rsidR="006A7F56">
        <w:t xml:space="preserve"> for recording customers activities</w:t>
      </w:r>
      <w:r w:rsidR="00254D9B">
        <w:t xml:space="preserve"> </w:t>
      </w:r>
      <w:r>
        <w:t>[a camera or IR sensor not decided yet]</w:t>
      </w:r>
    </w:p>
    <w:p w14:paraId="56BB6CEE" w14:textId="01422166" w:rsidR="00514AD0" w:rsidRDefault="00514AD0" w:rsidP="00514AD0">
      <w:pPr>
        <w:pStyle w:val="template"/>
        <w:ind w:left="720"/>
      </w:pPr>
      <w:r>
        <w:t>like adding a product to cart, removing etc.</w:t>
      </w:r>
    </w:p>
    <w:p w14:paraId="2BAC9170" w14:textId="5194DB14" w:rsidR="006410A2" w:rsidRDefault="006410A2" w:rsidP="006410A2">
      <w:pPr>
        <w:pStyle w:val="template"/>
        <w:numPr>
          <w:ilvl w:val="0"/>
          <w:numId w:val="7"/>
        </w:numPr>
      </w:pPr>
      <w:r>
        <w:t>A camera for reading QR codes</w:t>
      </w:r>
      <w:r w:rsidR="00514AD0">
        <w:t xml:space="preserve"> for initiating the customers buying session.</w:t>
      </w:r>
    </w:p>
    <w:p w14:paraId="619527D7" w14:textId="51EB7F19" w:rsidR="00A81B54" w:rsidRPr="00B02EEA" w:rsidRDefault="004F7B00" w:rsidP="00A81B54">
      <w:pPr>
        <w:pStyle w:val="template"/>
        <w:numPr>
          <w:ilvl w:val="0"/>
          <w:numId w:val="7"/>
        </w:numPr>
        <w:rPr>
          <w:rStyle w:val="fontstyle01"/>
          <w:rFonts w:ascii="Arial" w:hAnsi="Arial" w:cs="Arial"/>
          <w:i/>
          <w:iCs w:val="0"/>
          <w:sz w:val="22"/>
          <w:szCs w:val="22"/>
        </w:rPr>
      </w:pPr>
      <w:r w:rsidRPr="00B02EEA">
        <w:rPr>
          <w:rStyle w:val="fontstyle01"/>
          <w:rFonts w:ascii="Arial" w:hAnsi="Arial" w:cs="Arial"/>
          <w:i/>
          <w:iCs w:val="0"/>
          <w:sz w:val="22"/>
          <w:szCs w:val="22"/>
        </w:rPr>
        <w:t>Server-side</w:t>
      </w:r>
      <w:r w:rsidR="00A81B54" w:rsidRPr="00B02EEA">
        <w:rPr>
          <w:rStyle w:val="fontstyle01"/>
          <w:rFonts w:ascii="Arial" w:hAnsi="Arial" w:cs="Arial"/>
          <w:i/>
          <w:iCs w:val="0"/>
          <w:sz w:val="22"/>
          <w:szCs w:val="22"/>
        </w:rPr>
        <w:t xml:space="preserve"> </w:t>
      </w:r>
      <w:r w:rsidR="007A5C19">
        <w:rPr>
          <w:rStyle w:val="fontstyle01"/>
          <w:rFonts w:ascii="Arial" w:hAnsi="Arial" w:cs="Arial"/>
          <w:i/>
          <w:iCs w:val="0"/>
          <w:sz w:val="22"/>
          <w:szCs w:val="22"/>
        </w:rPr>
        <w:t>machine</w:t>
      </w:r>
      <w:r w:rsidR="00584236" w:rsidRPr="00B02EEA">
        <w:rPr>
          <w:rStyle w:val="fontstyle01"/>
          <w:rFonts w:ascii="Arial" w:hAnsi="Arial" w:cs="Arial"/>
          <w:i/>
          <w:iCs w:val="0"/>
          <w:sz w:val="22"/>
          <w:szCs w:val="22"/>
        </w:rPr>
        <w:t xml:space="preserve"> </w:t>
      </w:r>
      <w:r w:rsidR="00A81B54" w:rsidRPr="00B02EEA">
        <w:rPr>
          <w:rStyle w:val="fontstyle01"/>
          <w:rFonts w:ascii="Arial" w:hAnsi="Arial" w:cs="Arial"/>
          <w:i/>
          <w:iCs w:val="0"/>
          <w:sz w:val="22"/>
          <w:szCs w:val="22"/>
        </w:rPr>
        <w:t>service requires the ability to grow dynamically based upon number of clients and frequency of communications but does not initially require a large amount of space or resources to run.</w:t>
      </w:r>
    </w:p>
    <w:p w14:paraId="7A950EB7" w14:textId="3EE128C5" w:rsidR="00A81B54" w:rsidRPr="00B02EEA" w:rsidRDefault="00B02EEA" w:rsidP="00B02EEA">
      <w:pPr>
        <w:pStyle w:val="template"/>
        <w:numPr>
          <w:ilvl w:val="0"/>
          <w:numId w:val="7"/>
        </w:numPr>
      </w:pPr>
      <w:r>
        <w:t xml:space="preserve">As it is a web app, platform should not be an issue for customer, </w:t>
      </w:r>
      <w:r w:rsidR="00A81B54">
        <w:rPr>
          <w:rStyle w:val="fontstyle01"/>
        </w:rPr>
        <w:t xml:space="preserve">Input devices like a functional mouse and keyboard / a screen touch device are required for interacting with both the client and </w:t>
      </w:r>
      <w:r w:rsidR="00584236">
        <w:rPr>
          <w:rStyle w:val="fontstyle01"/>
        </w:rPr>
        <w:t>server-side</w:t>
      </w:r>
      <w:r w:rsidR="006B1BEE">
        <w:rPr>
          <w:rStyle w:val="fontstyle01"/>
        </w:rPr>
        <w:t xml:space="preserve"> devices</w:t>
      </w:r>
      <w:r w:rsidR="00A81B54">
        <w:rPr>
          <w:rStyle w:val="fontstyle01"/>
        </w:rPr>
        <w:t>.</w:t>
      </w:r>
    </w:p>
    <w:p w14:paraId="1054F824" w14:textId="77777777" w:rsidR="00A903DF" w:rsidRDefault="00A903DF" w:rsidP="00A903DF">
      <w:pPr>
        <w:pStyle w:val="template"/>
        <w:ind w:left="360"/>
      </w:pPr>
    </w:p>
    <w:p w14:paraId="1EB6970B" w14:textId="60B5C202" w:rsidR="00566198" w:rsidRDefault="00566198" w:rsidP="00566198">
      <w:pPr>
        <w:pStyle w:val="template"/>
      </w:pPr>
      <w: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14:paraId="5DCD3E5C" w14:textId="77777777" w:rsidR="00566198" w:rsidRDefault="00566198" w:rsidP="00566198">
      <w:pPr>
        <w:pStyle w:val="Heading2"/>
      </w:pPr>
      <w:bookmarkStart w:id="40" w:name="_Toc439994685"/>
      <w:bookmarkStart w:id="41" w:name="_Toc441230989"/>
      <w:r>
        <w:t>Software Interfaces</w:t>
      </w:r>
      <w:bookmarkEnd w:id="40"/>
      <w:bookmarkEnd w:id="41"/>
    </w:p>
    <w:p w14:paraId="6858AEAF" w14:textId="6A8AFE06" w:rsidR="004D3478" w:rsidRDefault="004D3478" w:rsidP="00566198">
      <w:pPr>
        <w:pStyle w:val="template"/>
      </w:pPr>
      <w:r>
        <w:t xml:space="preserve">The only requirement will be </w:t>
      </w:r>
      <w:r w:rsidR="0044125D">
        <w:t xml:space="preserve">an OS with </w:t>
      </w:r>
      <w:r>
        <w:t>python installation on syncing machine.</w:t>
      </w:r>
    </w:p>
    <w:p w14:paraId="569D9D5A" w14:textId="77777777" w:rsidR="00D442AF" w:rsidRDefault="00D442AF" w:rsidP="00811690">
      <w:pPr>
        <w:pStyle w:val="template"/>
      </w:pPr>
    </w:p>
    <w:p w14:paraId="411F74E2" w14:textId="06FF8D9D" w:rsidR="00811690" w:rsidRDefault="00811690" w:rsidP="00811690">
      <w:pPr>
        <w:pStyle w:val="template"/>
      </w:pPr>
      <w:r>
        <w:t xml:space="preserve">And for customer side a </w:t>
      </w:r>
      <w:r w:rsidR="00D442AF">
        <w:t>handheld device with web surfing capabilities</w:t>
      </w:r>
      <w:r>
        <w:t>.[preferably android]</w:t>
      </w:r>
    </w:p>
    <w:p w14:paraId="71400C29" w14:textId="77777777" w:rsidR="00811690" w:rsidRDefault="00811690" w:rsidP="00566198">
      <w:pPr>
        <w:pStyle w:val="template"/>
      </w:pPr>
    </w:p>
    <w:p w14:paraId="32FBB40D" w14:textId="63707018" w:rsidR="00E367C0" w:rsidRDefault="009141AA" w:rsidP="00566198">
      <w:pPr>
        <w:pStyle w:val="template"/>
      </w:pPr>
      <w:r>
        <w:t>**</w:t>
      </w:r>
      <w:r w:rsidR="00E367C0">
        <w:t>Mainly will try to keep it to only python, but if need arises will integrate other languages.</w:t>
      </w:r>
    </w:p>
    <w:p w14:paraId="4867E181" w14:textId="5442F7EA" w:rsidR="004D3478" w:rsidRDefault="00056FB1" w:rsidP="00566198">
      <w:pPr>
        <w:pStyle w:val="template"/>
      </w:pPr>
      <w:r>
        <w:t xml:space="preserve">[as python is capable of almost everything even the interface with </w:t>
      </w:r>
      <w:r w:rsidR="007634BC">
        <w:t xml:space="preserve">help of </w:t>
      </w:r>
      <w:r>
        <w:t>pyqt5</w:t>
      </w:r>
      <w:r w:rsidR="00E81CB0">
        <w:t xml:space="preserve"> for windows and </w:t>
      </w:r>
    </w:p>
    <w:p w14:paraId="0AC47905" w14:textId="250E7766" w:rsidR="00056FB1" w:rsidRDefault="00E81CB0" w:rsidP="00566198">
      <w:pPr>
        <w:pStyle w:val="template"/>
      </w:pPr>
      <w:r>
        <w:t>Web development languages like HTML,CSS,JS,PHP etc for maintaining web application</w:t>
      </w:r>
      <w:r w:rsidR="00056FB1">
        <w:t>]</w:t>
      </w:r>
    </w:p>
    <w:p w14:paraId="778D61C2" w14:textId="282DB4FC" w:rsidR="00E367C0" w:rsidRDefault="00E367C0" w:rsidP="00566198">
      <w:pPr>
        <w:pStyle w:val="template"/>
      </w:pPr>
      <w:r>
        <w:t xml:space="preserve">As for recording transactions MySQL or </w:t>
      </w:r>
      <w:r w:rsidR="007A796F">
        <w:t>NoSQL</w:t>
      </w:r>
      <w:r>
        <w:t xml:space="preserve"> will be used depending on data structure.</w:t>
      </w:r>
    </w:p>
    <w:p w14:paraId="05CE002F" w14:textId="77777777" w:rsidR="00DC71D7" w:rsidRDefault="00DC71D7" w:rsidP="00DC71D7">
      <w:pPr>
        <w:pStyle w:val="template"/>
      </w:pPr>
      <w:r>
        <w:t xml:space="preserve">**Currently not completely decided as it would depend on the type of data captured </w:t>
      </w:r>
    </w:p>
    <w:p w14:paraId="7C84ED60" w14:textId="1293872B" w:rsidR="004D3478" w:rsidRDefault="004D3478" w:rsidP="00566198">
      <w:pPr>
        <w:pStyle w:val="template"/>
      </w:pPr>
    </w:p>
    <w:p w14:paraId="09BEF1B0" w14:textId="77777777" w:rsidR="00E367C0" w:rsidRDefault="00E367C0" w:rsidP="00566198">
      <w:pPr>
        <w:pStyle w:val="template"/>
      </w:pPr>
    </w:p>
    <w:p w14:paraId="25DE468F" w14:textId="47E3D068" w:rsidR="00566198" w:rsidRDefault="00566198" w:rsidP="00566198">
      <w:pPr>
        <w:pStyle w:val="template"/>
      </w:pPr>
      <w:r>
        <w:t>&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w:t>
      </w:r>
    </w:p>
    <w:p w14:paraId="5B45AE72" w14:textId="77777777" w:rsidR="00566198" w:rsidRDefault="00566198" w:rsidP="00566198">
      <w:pPr>
        <w:pStyle w:val="Heading2"/>
      </w:pPr>
      <w:bookmarkStart w:id="42" w:name="_Toc439994686"/>
      <w:bookmarkStart w:id="43" w:name="_Toc441230990"/>
      <w:r>
        <w:lastRenderedPageBreak/>
        <w:t>Communications Interfaces</w:t>
      </w:r>
      <w:bookmarkEnd w:id="42"/>
      <w:bookmarkEnd w:id="43"/>
    </w:p>
    <w:p w14:paraId="08478234" w14:textId="77777777" w:rsidR="00B845C1" w:rsidRDefault="00553FD7" w:rsidP="00566198">
      <w:pPr>
        <w:pStyle w:val="template"/>
        <w:numPr>
          <w:ilvl w:val="0"/>
          <w:numId w:val="10"/>
        </w:numPr>
        <w:rPr>
          <w:rStyle w:val="fontstyle01"/>
          <w:rFonts w:ascii="Arial" w:hAnsi="Arial" w:cs="Arial"/>
          <w:i/>
          <w:iCs w:val="0"/>
          <w:sz w:val="22"/>
          <w:szCs w:val="22"/>
        </w:rPr>
      </w:pPr>
      <w:r w:rsidRPr="00553FD7">
        <w:rPr>
          <w:rStyle w:val="fontstyle01"/>
          <w:rFonts w:ascii="Arial" w:hAnsi="Arial" w:cs="Arial"/>
          <w:i/>
          <w:iCs w:val="0"/>
          <w:sz w:val="22"/>
          <w:szCs w:val="22"/>
        </w:rPr>
        <w:t xml:space="preserve">All communications and syncing between the client and server </w:t>
      </w:r>
      <w:r w:rsidR="00081952">
        <w:rPr>
          <w:rStyle w:val="fontstyle01"/>
          <w:rFonts w:ascii="Arial" w:hAnsi="Arial" w:cs="Arial"/>
          <w:i/>
          <w:iCs w:val="0"/>
          <w:sz w:val="22"/>
          <w:szCs w:val="22"/>
        </w:rPr>
        <w:t>will be through</w:t>
      </w:r>
      <w:r w:rsidRPr="00553FD7">
        <w:rPr>
          <w:rStyle w:val="fontstyle01"/>
          <w:rFonts w:ascii="Arial" w:hAnsi="Arial" w:cs="Arial"/>
          <w:i/>
          <w:iCs w:val="0"/>
          <w:sz w:val="22"/>
          <w:szCs w:val="22"/>
        </w:rPr>
        <w:t xml:space="preserve"> XML formatted</w:t>
      </w:r>
      <w:r w:rsidR="00B845C1">
        <w:rPr>
          <w:rStyle w:val="fontstyle01"/>
          <w:rFonts w:ascii="Arial" w:hAnsi="Arial" w:cs="Arial"/>
          <w:i/>
          <w:iCs w:val="0"/>
          <w:sz w:val="22"/>
          <w:szCs w:val="22"/>
        </w:rPr>
        <w:t xml:space="preserve"> </w:t>
      </w:r>
      <w:r w:rsidRPr="00553FD7">
        <w:rPr>
          <w:rStyle w:val="fontstyle01"/>
          <w:rFonts w:ascii="Arial" w:hAnsi="Arial" w:cs="Arial"/>
          <w:i/>
          <w:iCs w:val="0"/>
          <w:sz w:val="22"/>
          <w:szCs w:val="22"/>
        </w:rPr>
        <w:t xml:space="preserve">messages </w:t>
      </w:r>
      <w:r w:rsidR="00B74258">
        <w:rPr>
          <w:rStyle w:val="fontstyle01"/>
          <w:rFonts w:ascii="Arial" w:hAnsi="Arial" w:cs="Arial"/>
          <w:i/>
          <w:iCs w:val="0"/>
          <w:sz w:val="22"/>
          <w:szCs w:val="22"/>
        </w:rPr>
        <w:t>preferably encrypted in</w:t>
      </w:r>
      <w:r w:rsidRPr="00553FD7">
        <w:rPr>
          <w:rStyle w:val="fontstyle01"/>
          <w:rFonts w:ascii="Arial" w:hAnsi="Arial" w:cs="Arial"/>
          <w:i/>
          <w:iCs w:val="0"/>
          <w:sz w:val="22"/>
          <w:szCs w:val="22"/>
        </w:rPr>
        <w:t xml:space="preserve"> HTTP </w:t>
      </w:r>
      <w:r w:rsidR="00B74258">
        <w:rPr>
          <w:rStyle w:val="fontstyle01"/>
          <w:rFonts w:ascii="Arial" w:hAnsi="Arial" w:cs="Arial"/>
          <w:i/>
          <w:iCs w:val="0"/>
          <w:sz w:val="22"/>
          <w:szCs w:val="22"/>
        </w:rPr>
        <w:t>protocol</w:t>
      </w:r>
      <w:r w:rsidRPr="00553FD7">
        <w:rPr>
          <w:rStyle w:val="fontstyle01"/>
          <w:rFonts w:ascii="Arial" w:hAnsi="Arial" w:cs="Arial"/>
          <w:i/>
          <w:iCs w:val="0"/>
          <w:sz w:val="22"/>
          <w:szCs w:val="22"/>
        </w:rPr>
        <w:t>.</w:t>
      </w:r>
      <w:r w:rsidR="000F263C">
        <w:rPr>
          <w:rStyle w:val="fontstyle01"/>
          <w:rFonts w:ascii="Arial" w:hAnsi="Arial" w:cs="Arial"/>
          <w:i/>
          <w:iCs w:val="0"/>
          <w:sz w:val="22"/>
          <w:szCs w:val="22"/>
        </w:rPr>
        <w:t>(might be different initially)</w:t>
      </w:r>
    </w:p>
    <w:p w14:paraId="3BEC5D49" w14:textId="2D0A8971" w:rsidR="00553FD7" w:rsidRPr="00B845C1" w:rsidRDefault="00C4249B" w:rsidP="00566198">
      <w:pPr>
        <w:pStyle w:val="template"/>
        <w:numPr>
          <w:ilvl w:val="0"/>
          <w:numId w:val="10"/>
        </w:numPr>
        <w:rPr>
          <w:rFonts w:cs="Arial"/>
          <w:color w:val="000000"/>
          <w:szCs w:val="22"/>
        </w:rPr>
      </w:pPr>
      <w:r w:rsidRPr="00B845C1">
        <w:rPr>
          <w:rStyle w:val="fontstyle01"/>
          <w:rFonts w:ascii="Arial" w:hAnsi="Arial" w:cs="Arial"/>
          <w:i/>
          <w:iCs w:val="0"/>
          <w:sz w:val="22"/>
          <w:szCs w:val="22"/>
        </w:rPr>
        <w:t>Exchange of a</w:t>
      </w:r>
      <w:r w:rsidR="00553FD7" w:rsidRPr="00B845C1">
        <w:rPr>
          <w:rStyle w:val="fontstyle01"/>
          <w:rFonts w:ascii="Arial" w:hAnsi="Arial" w:cs="Arial"/>
          <w:i/>
          <w:iCs w:val="0"/>
          <w:sz w:val="22"/>
          <w:szCs w:val="22"/>
        </w:rPr>
        <w:t>ny secure</w:t>
      </w:r>
      <w:r w:rsidRPr="00B845C1">
        <w:rPr>
          <w:rStyle w:val="fontstyle01"/>
          <w:rFonts w:ascii="Arial" w:hAnsi="Arial" w:cs="Arial"/>
          <w:i/>
          <w:iCs w:val="0"/>
          <w:sz w:val="22"/>
          <w:szCs w:val="22"/>
        </w:rPr>
        <w:t>/confidential</w:t>
      </w:r>
      <w:r w:rsidR="00553FD7" w:rsidRPr="00B845C1">
        <w:rPr>
          <w:rStyle w:val="fontstyle01"/>
          <w:rFonts w:ascii="Arial" w:hAnsi="Arial" w:cs="Arial"/>
          <w:i/>
          <w:iCs w:val="0"/>
          <w:sz w:val="22"/>
          <w:szCs w:val="22"/>
        </w:rPr>
        <w:t xml:space="preserve"> data </w:t>
      </w:r>
      <w:r w:rsidRPr="00B845C1">
        <w:rPr>
          <w:rStyle w:val="fontstyle01"/>
          <w:rFonts w:ascii="Arial" w:hAnsi="Arial" w:cs="Arial"/>
          <w:i/>
          <w:iCs w:val="0"/>
          <w:sz w:val="22"/>
          <w:szCs w:val="22"/>
        </w:rPr>
        <w:t>will not take place in</w:t>
      </w:r>
      <w:r w:rsidR="00553FD7" w:rsidRPr="00B845C1">
        <w:rPr>
          <w:rStyle w:val="fontstyle01"/>
          <w:rFonts w:ascii="Arial" w:hAnsi="Arial" w:cs="Arial"/>
          <w:i/>
          <w:iCs w:val="0"/>
          <w:sz w:val="22"/>
          <w:szCs w:val="22"/>
        </w:rPr>
        <w:t xml:space="preserve"> this system</w:t>
      </w:r>
      <w:r w:rsidR="00553FD7" w:rsidRPr="00B845C1">
        <w:rPr>
          <w:rFonts w:cs="Arial"/>
          <w:i w:val="0"/>
          <w:iCs/>
          <w:szCs w:val="22"/>
        </w:rPr>
        <w:t>.</w:t>
      </w:r>
    </w:p>
    <w:p w14:paraId="7A9ABA5A" w14:textId="55C7CED6" w:rsidR="00596315" w:rsidRPr="00293A22" w:rsidRDefault="00596315" w:rsidP="00524A74">
      <w:pPr>
        <w:pStyle w:val="template"/>
        <w:ind w:firstLine="720"/>
        <w:rPr>
          <w:rFonts w:cs="Arial"/>
          <w:szCs w:val="22"/>
        </w:rPr>
      </w:pPr>
      <w:r w:rsidRPr="00293A22">
        <w:rPr>
          <w:rFonts w:cs="Arial"/>
          <w:szCs w:val="22"/>
        </w:rPr>
        <w:t>[As for transactions an independent system will be governed]</w:t>
      </w:r>
    </w:p>
    <w:p w14:paraId="6ADC4ED9" w14:textId="77777777" w:rsidR="00553FD7" w:rsidRDefault="00553FD7" w:rsidP="00566198">
      <w:pPr>
        <w:pStyle w:val="template"/>
      </w:pPr>
    </w:p>
    <w:p w14:paraId="1B4224BB" w14:textId="75C3929C" w:rsidR="00566198" w:rsidRDefault="00566198" w:rsidP="00566198">
      <w:pPr>
        <w:pStyle w:val="template"/>
      </w:pPr>
      <w:r>
        <w:t xml:space="preserve">&lt;Describe the requirements associated with any </w:t>
      </w:r>
      <w:r w:rsidR="00553FD7">
        <w:t xml:space="preserve"> c</w:t>
      </w:r>
      <w:r>
        <w:t>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14:paraId="5387E131" w14:textId="02BFE364" w:rsidR="00566198" w:rsidRDefault="00566198" w:rsidP="00566198">
      <w:pPr>
        <w:pStyle w:val="Heading1"/>
      </w:pPr>
      <w:bookmarkStart w:id="44" w:name="_Toc439994687"/>
      <w:bookmarkStart w:id="45" w:name="_Toc441230991"/>
      <w:r>
        <w:t>Features</w:t>
      </w:r>
      <w:bookmarkEnd w:id="44"/>
      <w:bookmarkEnd w:id="45"/>
      <w:r w:rsidR="00D0646D">
        <w:t xml:space="preserve"> &amp; working</w:t>
      </w:r>
      <w:r w:rsidR="00AB6FD8">
        <w:t>(described through UML)</w:t>
      </w:r>
    </w:p>
    <w:p w14:paraId="238BD96E" w14:textId="73C4652B" w:rsidR="00763299" w:rsidRDefault="00763299" w:rsidP="00566198">
      <w:pPr>
        <w:pStyle w:val="template"/>
      </w:pPr>
      <w:r>
        <w:t>**will be added in iteration v1 when at least the basic prototype of project is made</w:t>
      </w:r>
    </w:p>
    <w:p w14:paraId="506A1CFA" w14:textId="656FBE81" w:rsidR="006C21B9" w:rsidRDefault="006C21B9" w:rsidP="00566198">
      <w:pPr>
        <w:pStyle w:val="template"/>
      </w:pPr>
      <w:r>
        <w:t>Currently we can get the basic idea from uml diagrams.</w:t>
      </w:r>
    </w:p>
    <w:p w14:paraId="390FDC37" w14:textId="77777777" w:rsidR="00C04990" w:rsidRDefault="00C04990" w:rsidP="00566198">
      <w:pPr>
        <w:pStyle w:val="template"/>
      </w:pPr>
    </w:p>
    <w:p w14:paraId="1ED6E4AD" w14:textId="0BBB17C7" w:rsidR="00566198" w:rsidRDefault="00566198" w:rsidP="00566198">
      <w:pPr>
        <w:pStyle w:val="template"/>
      </w:pPr>
      <w: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w:t>
      </w:r>
    </w:p>
    <w:p w14:paraId="350F8C74" w14:textId="684E6834" w:rsidR="00566198" w:rsidRDefault="00566198" w:rsidP="00566198">
      <w:pPr>
        <w:pStyle w:val="Heading2"/>
      </w:pPr>
      <w:bookmarkStart w:id="46" w:name="_Toc439994688"/>
      <w:bookmarkStart w:id="47" w:name="_Toc441230992"/>
      <w:r>
        <w:t>Feature 1</w:t>
      </w:r>
      <w:bookmarkEnd w:id="46"/>
      <w:bookmarkEnd w:id="47"/>
    </w:p>
    <w:p w14:paraId="308BFC2F" w14:textId="77777777" w:rsidR="00566198" w:rsidRDefault="00566198" w:rsidP="00566198">
      <w:pPr>
        <w:pStyle w:val="template"/>
      </w:pPr>
      <w:r>
        <w:t>&lt;Don’t really say “System Feature 1.” State the feature name in just a few words.&gt;</w:t>
      </w:r>
    </w:p>
    <w:p w14:paraId="055659D7" w14:textId="77777777" w:rsidR="00566198" w:rsidRDefault="00566198" w:rsidP="00566198">
      <w:pPr>
        <w:pStyle w:val="level4"/>
      </w:pPr>
      <w:r>
        <w:t>4.1.1</w:t>
      </w:r>
      <w:r>
        <w:tab/>
        <w:t>Description and Priority</w:t>
      </w:r>
    </w:p>
    <w:p w14:paraId="5CC13A83" w14:textId="77777777" w:rsidR="00566198" w:rsidRDefault="00566198" w:rsidP="00566198">
      <w:pPr>
        <w:pStyle w:val="level3text"/>
        <w:numPr>
          <w:ilvl w:val="12"/>
          <w:numId w:val="0"/>
        </w:numPr>
        <w:ind w:left="1350" w:hanging="716"/>
      </w:pPr>
      <w: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14:paraId="7BEE9046" w14:textId="77777777" w:rsidR="00566198" w:rsidRDefault="00566198" w:rsidP="00566198">
      <w:pPr>
        <w:pStyle w:val="level4"/>
      </w:pPr>
      <w:r>
        <w:t>4.1.2</w:t>
      </w:r>
      <w:r>
        <w:tab/>
        <w:t>Stimulus/Response Sequences</w:t>
      </w:r>
    </w:p>
    <w:p w14:paraId="0A21C1B9" w14:textId="77777777" w:rsidR="00566198" w:rsidRDefault="00566198" w:rsidP="00566198">
      <w:pPr>
        <w:pStyle w:val="level3text"/>
        <w:numPr>
          <w:ilvl w:val="12"/>
          <w:numId w:val="0"/>
        </w:numPr>
        <w:ind w:left="1350" w:hanging="716"/>
      </w:pPr>
      <w:r>
        <w:t>&lt;List the sequences of user actions and system responses that stimulate the behavior defined for this feature. These will correspond to the dialog elements associated with use cases.&gt;</w:t>
      </w:r>
    </w:p>
    <w:p w14:paraId="4C118616" w14:textId="77777777" w:rsidR="00566198" w:rsidRDefault="00566198" w:rsidP="00566198">
      <w:pPr>
        <w:pStyle w:val="level4"/>
      </w:pPr>
      <w:r>
        <w:t>4.1.3</w:t>
      </w:r>
      <w:r>
        <w:tab/>
        <w:t>Functional Requirements</w:t>
      </w:r>
    </w:p>
    <w:p w14:paraId="5751D674" w14:textId="77777777" w:rsidR="00566198" w:rsidRDefault="00566198" w:rsidP="00566198">
      <w:pPr>
        <w:pStyle w:val="level3text"/>
        <w:numPr>
          <w:ilvl w:val="12"/>
          <w:numId w:val="0"/>
        </w:numPr>
        <w:ind w:left="1350" w:hanging="716"/>
        <w:rPr>
          <w:rFonts w:ascii="Times New Roman" w:hAnsi="Times New Roman"/>
        </w:rPr>
      </w:pPr>
      <w: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14:paraId="799CFF85" w14:textId="77777777" w:rsidR="00566198" w:rsidRDefault="00566198" w:rsidP="00566198">
      <w:pPr>
        <w:pStyle w:val="level3text"/>
        <w:numPr>
          <w:ilvl w:val="12"/>
          <w:numId w:val="0"/>
        </w:numPr>
        <w:ind w:left="1350" w:hanging="716"/>
      </w:pPr>
    </w:p>
    <w:p w14:paraId="17039A4A" w14:textId="77777777" w:rsidR="00566198" w:rsidRDefault="00566198" w:rsidP="00566198">
      <w:pPr>
        <w:pStyle w:val="level3text"/>
        <w:numPr>
          <w:ilvl w:val="12"/>
          <w:numId w:val="0"/>
        </w:numPr>
        <w:ind w:left="1350" w:hanging="716"/>
      </w:pPr>
      <w:r>
        <w:t>&lt;Each requirement should be uniquely identified with a sequence number or a meaningful tag of some kind.&gt;</w:t>
      </w:r>
    </w:p>
    <w:p w14:paraId="0042BDDD" w14:textId="77777777" w:rsidR="00566198" w:rsidRDefault="00566198" w:rsidP="00566198">
      <w:pPr>
        <w:pStyle w:val="level3text"/>
        <w:numPr>
          <w:ilvl w:val="12"/>
          <w:numId w:val="0"/>
        </w:numPr>
        <w:ind w:left="1350" w:hanging="716"/>
        <w:rPr>
          <w:rFonts w:ascii="Times New Roman" w:hAnsi="Times New Roman"/>
        </w:rPr>
      </w:pPr>
    </w:p>
    <w:p w14:paraId="1B7A6482" w14:textId="77777777" w:rsidR="00566198" w:rsidRDefault="00566198" w:rsidP="00566198">
      <w:pPr>
        <w:pStyle w:val="requirement"/>
      </w:pPr>
      <w:r>
        <w:t>REQ-1:</w:t>
      </w:r>
      <w:r>
        <w:tab/>
      </w:r>
    </w:p>
    <w:p w14:paraId="416EA2EC" w14:textId="77777777" w:rsidR="00566198" w:rsidRDefault="00566198" w:rsidP="00566198">
      <w:pPr>
        <w:pStyle w:val="requirement"/>
      </w:pPr>
      <w:r>
        <w:t>REQ-2:</w:t>
      </w:r>
      <w:r>
        <w:tab/>
      </w:r>
    </w:p>
    <w:p w14:paraId="4C6D1BD7" w14:textId="77777777" w:rsidR="00566198" w:rsidRDefault="00566198" w:rsidP="00566198">
      <w:pPr>
        <w:pStyle w:val="Heading2"/>
      </w:pPr>
      <w:bookmarkStart w:id="48" w:name="_Toc439994689"/>
      <w:bookmarkStart w:id="49" w:name="_Toc441230993"/>
      <w:r>
        <w:lastRenderedPageBreak/>
        <w:t>System Feature 2 (and so on)</w:t>
      </w:r>
      <w:bookmarkEnd w:id="48"/>
      <w:bookmarkEnd w:id="49"/>
    </w:p>
    <w:p w14:paraId="10D1D45C" w14:textId="77777777" w:rsidR="00566198" w:rsidRDefault="00566198" w:rsidP="00566198">
      <w:pPr>
        <w:pStyle w:val="Heading1"/>
      </w:pPr>
      <w:bookmarkStart w:id="50" w:name="_Toc441230994"/>
      <w:bookmarkStart w:id="51" w:name="_Toc439994690"/>
      <w:r>
        <w:t>Other Nonfunctional Requirements</w:t>
      </w:r>
      <w:bookmarkEnd w:id="50"/>
    </w:p>
    <w:p w14:paraId="5CCC8B50" w14:textId="5DFB0026" w:rsidR="00566198" w:rsidRDefault="00566198" w:rsidP="00566198">
      <w:pPr>
        <w:pStyle w:val="Heading2"/>
      </w:pPr>
      <w:bookmarkStart w:id="52" w:name="_Toc441230995"/>
      <w:r>
        <w:t>Performance Requirements</w:t>
      </w:r>
      <w:bookmarkEnd w:id="51"/>
      <w:bookmarkEnd w:id="52"/>
    </w:p>
    <w:p w14:paraId="58EF4E3F" w14:textId="327EF038" w:rsidR="00FF636B" w:rsidRPr="006B06BF" w:rsidRDefault="00FF636B" w:rsidP="00FF636B">
      <w:pPr>
        <w:pStyle w:val="template"/>
        <w:numPr>
          <w:ilvl w:val="0"/>
          <w:numId w:val="7"/>
        </w:numPr>
        <w:rPr>
          <w:rStyle w:val="fontstyle01"/>
          <w:rFonts w:ascii="Arial" w:hAnsi="Arial" w:cs="Arial"/>
          <w:i/>
          <w:iCs w:val="0"/>
          <w:sz w:val="22"/>
          <w:szCs w:val="22"/>
        </w:rPr>
      </w:pPr>
      <w:r w:rsidRPr="006B06BF">
        <w:rPr>
          <w:rStyle w:val="fontstyle01"/>
          <w:rFonts w:ascii="Arial" w:hAnsi="Arial" w:cs="Arial"/>
          <w:i/>
          <w:iCs w:val="0"/>
          <w:sz w:val="22"/>
          <w:szCs w:val="22"/>
        </w:rPr>
        <w:t xml:space="preserve">Client-side service will require a </w:t>
      </w:r>
      <w:r w:rsidR="008D3BB7">
        <w:rPr>
          <w:rStyle w:val="fontstyle01"/>
          <w:rFonts w:ascii="Arial" w:hAnsi="Arial" w:cs="Arial"/>
          <w:i/>
          <w:iCs w:val="0"/>
          <w:sz w:val="22"/>
          <w:szCs w:val="22"/>
        </w:rPr>
        <w:t>machine</w:t>
      </w:r>
      <w:r w:rsidRPr="006B06BF">
        <w:rPr>
          <w:rStyle w:val="fontstyle01"/>
          <w:rFonts w:ascii="Arial" w:hAnsi="Arial" w:cs="Arial"/>
          <w:i/>
          <w:iCs w:val="0"/>
          <w:sz w:val="22"/>
          <w:szCs w:val="22"/>
        </w:rPr>
        <w:t xml:space="preserve"> </w:t>
      </w:r>
      <w:r w:rsidR="008D3BB7">
        <w:rPr>
          <w:rStyle w:val="fontstyle01"/>
          <w:rFonts w:ascii="Arial" w:hAnsi="Arial" w:cs="Arial"/>
          <w:i/>
          <w:iCs w:val="0"/>
          <w:sz w:val="22"/>
          <w:szCs w:val="22"/>
        </w:rPr>
        <w:t>capa</w:t>
      </w:r>
      <w:r w:rsidRPr="006B06BF">
        <w:rPr>
          <w:rStyle w:val="fontstyle01"/>
          <w:rFonts w:ascii="Arial" w:hAnsi="Arial" w:cs="Arial"/>
          <w:i/>
          <w:iCs w:val="0"/>
          <w:sz w:val="22"/>
          <w:szCs w:val="22"/>
        </w:rPr>
        <w:t>ble to run the required scripts</w:t>
      </w:r>
      <w:r w:rsidR="006B06BF" w:rsidRPr="006B06BF">
        <w:rPr>
          <w:rStyle w:val="fontstyle01"/>
          <w:rFonts w:ascii="Arial" w:hAnsi="Arial" w:cs="Arial"/>
          <w:i/>
          <w:iCs w:val="0"/>
          <w:sz w:val="22"/>
          <w:szCs w:val="22"/>
        </w:rPr>
        <w:t xml:space="preserve"> with</w:t>
      </w:r>
      <w:r w:rsidR="006B06BF">
        <w:rPr>
          <w:rStyle w:val="fontstyle01"/>
          <w:rFonts w:ascii="Arial" w:hAnsi="Arial" w:cs="Arial"/>
          <w:i/>
          <w:iCs w:val="0"/>
          <w:sz w:val="22"/>
          <w:szCs w:val="22"/>
        </w:rPr>
        <w:t xml:space="preserve"> </w:t>
      </w:r>
      <w:r w:rsidRPr="006B06BF">
        <w:rPr>
          <w:rStyle w:val="fontstyle01"/>
          <w:rFonts w:ascii="Arial" w:hAnsi="Arial" w:cs="Arial"/>
          <w:i/>
          <w:iCs w:val="0"/>
          <w:sz w:val="22"/>
          <w:szCs w:val="22"/>
        </w:rPr>
        <w:t xml:space="preserve">Min. 2GB of free space </w:t>
      </w:r>
      <w:r w:rsidR="006B06BF">
        <w:rPr>
          <w:rStyle w:val="fontstyle01"/>
          <w:rFonts w:ascii="Arial" w:hAnsi="Arial" w:cs="Arial"/>
          <w:i/>
          <w:iCs w:val="0"/>
          <w:sz w:val="22"/>
          <w:szCs w:val="22"/>
        </w:rPr>
        <w:t>further</w:t>
      </w:r>
      <w:r w:rsidRPr="006B06BF">
        <w:rPr>
          <w:rStyle w:val="fontstyle01"/>
          <w:rFonts w:ascii="Arial" w:hAnsi="Arial" w:cs="Arial"/>
          <w:i/>
          <w:iCs w:val="0"/>
          <w:sz w:val="22"/>
          <w:szCs w:val="22"/>
        </w:rPr>
        <w:t xml:space="preserve"> depending on</w:t>
      </w:r>
      <w:r w:rsidR="00413AFF">
        <w:rPr>
          <w:rStyle w:val="fontstyle01"/>
          <w:rFonts w:ascii="Arial" w:hAnsi="Arial" w:cs="Arial"/>
          <w:i/>
          <w:iCs w:val="0"/>
          <w:sz w:val="22"/>
          <w:szCs w:val="22"/>
        </w:rPr>
        <w:t xml:space="preserve"> size of the</w:t>
      </w:r>
      <w:r w:rsidRPr="006B06BF">
        <w:rPr>
          <w:rStyle w:val="fontstyle01"/>
          <w:rFonts w:ascii="Arial" w:hAnsi="Arial" w:cs="Arial"/>
          <w:i/>
          <w:iCs w:val="0"/>
          <w:sz w:val="22"/>
          <w:szCs w:val="22"/>
        </w:rPr>
        <w:t xml:space="preserve"> dataset size.</w:t>
      </w:r>
    </w:p>
    <w:p w14:paraId="6F99A733" w14:textId="3DA22E87" w:rsidR="00FF636B" w:rsidRDefault="00FF636B" w:rsidP="00FF636B">
      <w:pPr>
        <w:pStyle w:val="template"/>
        <w:numPr>
          <w:ilvl w:val="0"/>
          <w:numId w:val="7"/>
        </w:numPr>
      </w:pPr>
      <w:r>
        <w:t>The platform will most probably will be a Raspberrypi or a more powerful machine. For E.g. Intel i5(min 4</w:t>
      </w:r>
      <w:r w:rsidRPr="009F357C">
        <w:rPr>
          <w:vertAlign w:val="superscript"/>
        </w:rPr>
        <w:t>th</w:t>
      </w:r>
      <w:r>
        <w:t xml:space="preserve"> gen) or equivalent because for the AI part a strong processor is required.</w:t>
      </w:r>
    </w:p>
    <w:p w14:paraId="4150FAC7" w14:textId="77777777" w:rsidR="00BA7D5D" w:rsidRPr="00BA7D5D" w:rsidRDefault="00BA7D5D" w:rsidP="00FF636B">
      <w:pPr>
        <w:pStyle w:val="template"/>
        <w:numPr>
          <w:ilvl w:val="0"/>
          <w:numId w:val="7"/>
        </w:numPr>
        <w:rPr>
          <w:rFonts w:cs="Arial"/>
          <w:i w:val="0"/>
          <w:iCs/>
          <w:sz w:val="20"/>
          <w:szCs w:val="18"/>
        </w:rPr>
      </w:pPr>
      <w:r w:rsidRPr="00BA7D5D">
        <w:rPr>
          <w:rStyle w:val="fontstyle01"/>
          <w:rFonts w:ascii="Arial" w:hAnsi="Arial" w:cs="Arial"/>
          <w:i/>
          <w:iCs w:val="0"/>
          <w:sz w:val="22"/>
          <w:szCs w:val="22"/>
        </w:rPr>
        <w:t>All transactions, whether online or offline, trigger a sync process. During this process, there is a chance of displaying conflicting information regarding the stock of an online store. A sync process should take a minute or less to complete in order to minimize the frequency these types of conflicts from occurring.</w:t>
      </w:r>
    </w:p>
    <w:p w14:paraId="11DFCBC9" w14:textId="58F1067A" w:rsidR="00BA7D5D" w:rsidRPr="00BA7D5D" w:rsidRDefault="00BA7D5D" w:rsidP="00FF636B">
      <w:pPr>
        <w:pStyle w:val="template"/>
        <w:numPr>
          <w:ilvl w:val="0"/>
          <w:numId w:val="7"/>
        </w:numPr>
        <w:rPr>
          <w:rFonts w:cs="Arial"/>
          <w:i w:val="0"/>
          <w:iCs/>
          <w:sz w:val="20"/>
          <w:szCs w:val="18"/>
        </w:rPr>
      </w:pPr>
      <w:r w:rsidRPr="00BA7D5D">
        <w:rPr>
          <w:rStyle w:val="fontstyle01"/>
          <w:rFonts w:ascii="Arial" w:hAnsi="Arial" w:cs="Arial"/>
          <w:i/>
          <w:iCs w:val="0"/>
          <w:sz w:val="22"/>
          <w:szCs w:val="22"/>
        </w:rPr>
        <w:t>All syncing communications timeout after one minute of no response from the either client or server. After this time, the non</w:t>
      </w:r>
      <w:r w:rsidRPr="00BA7D5D">
        <w:rPr>
          <w:rStyle w:val="fontstyle01"/>
          <w:rFonts w:ascii="Arial" w:hAnsi="Arial" w:cs="Arial"/>
          <w:i/>
          <w:iCs w:val="0"/>
          <w:sz w:val="22"/>
          <w:szCs w:val="22"/>
        </w:rPr>
        <w:softHyphen/>
        <w:t>responsive component is assumed to be unreachable, and any uncompleted actions are set aside for the next sync unless communication from the unreachable component is reestablished.</w:t>
      </w:r>
    </w:p>
    <w:p w14:paraId="00C79A8D" w14:textId="77777777" w:rsidR="00FF636B" w:rsidRPr="00FF636B" w:rsidRDefault="00FF636B" w:rsidP="00FF636B"/>
    <w:p w14:paraId="2E095740" w14:textId="77777777" w:rsidR="00566198" w:rsidRDefault="00566198" w:rsidP="00566198">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37650E43" w14:textId="77777777" w:rsidR="00566198" w:rsidRDefault="00566198" w:rsidP="00566198">
      <w:pPr>
        <w:pStyle w:val="Heading2"/>
      </w:pPr>
      <w:bookmarkStart w:id="53" w:name="_Toc439994691"/>
      <w:bookmarkStart w:id="54" w:name="_Toc441230996"/>
      <w:r>
        <w:t>Safety Requirements</w:t>
      </w:r>
      <w:bookmarkEnd w:id="53"/>
      <w:bookmarkEnd w:id="54"/>
    </w:p>
    <w:p w14:paraId="4F451CD4" w14:textId="77777777" w:rsidR="00890EA7" w:rsidRDefault="00890EA7" w:rsidP="00890EA7">
      <w:pPr>
        <w:pStyle w:val="template"/>
        <w:numPr>
          <w:ilvl w:val="0"/>
          <w:numId w:val="11"/>
        </w:numPr>
      </w:pPr>
      <w:r>
        <w:t>The project might not work as intended at least at initial stages and might need a person to go thought the orders and results.</w:t>
      </w:r>
    </w:p>
    <w:p w14:paraId="0E039BFB" w14:textId="155850E3" w:rsidR="00113177" w:rsidRDefault="00890EA7" w:rsidP="00890EA7">
      <w:pPr>
        <w:pStyle w:val="template"/>
        <w:numPr>
          <w:ilvl w:val="0"/>
          <w:numId w:val="11"/>
        </w:numPr>
      </w:pPr>
      <w:r>
        <w:t>Possibility of fraud on use of unconditional technology like IR sensors</w:t>
      </w:r>
      <w:r w:rsidR="00440785">
        <w:t>(if used)</w:t>
      </w:r>
      <w:r>
        <w:t>.</w:t>
      </w:r>
    </w:p>
    <w:p w14:paraId="4F5C496E" w14:textId="5B05F136" w:rsidR="00890EA7" w:rsidRDefault="00890EA7" w:rsidP="00113177">
      <w:pPr>
        <w:pStyle w:val="template"/>
      </w:pPr>
      <w:r>
        <w:t xml:space="preserve"> </w:t>
      </w:r>
    </w:p>
    <w:p w14:paraId="3AE0FC47" w14:textId="69E69E85" w:rsidR="00566198" w:rsidRDefault="00566198" w:rsidP="00890EA7">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643B04C3" w14:textId="77777777" w:rsidR="00566198" w:rsidRDefault="00566198" w:rsidP="00566198">
      <w:pPr>
        <w:pStyle w:val="Heading2"/>
      </w:pPr>
      <w:bookmarkStart w:id="55" w:name="_Toc439994692"/>
      <w:bookmarkStart w:id="56" w:name="_Toc441230997"/>
      <w:r>
        <w:t>Security Requirements</w:t>
      </w:r>
      <w:bookmarkEnd w:id="55"/>
      <w:bookmarkEnd w:id="56"/>
    </w:p>
    <w:p w14:paraId="2BBD48CE" w14:textId="77777777" w:rsidR="00906D99" w:rsidRPr="00440785" w:rsidRDefault="00906D99" w:rsidP="00906D99">
      <w:pPr>
        <w:pStyle w:val="template"/>
        <w:numPr>
          <w:ilvl w:val="0"/>
          <w:numId w:val="12"/>
        </w:numPr>
        <w:rPr>
          <w:rFonts w:cs="Arial"/>
          <w:i w:val="0"/>
          <w:iCs/>
          <w:sz w:val="20"/>
          <w:szCs w:val="18"/>
        </w:rPr>
      </w:pPr>
      <w:r w:rsidRPr="00440785">
        <w:rPr>
          <w:rStyle w:val="fontstyle01"/>
          <w:rFonts w:ascii="Arial" w:hAnsi="Arial" w:cs="Arial"/>
          <w:i/>
          <w:iCs w:val="0"/>
          <w:sz w:val="22"/>
          <w:szCs w:val="22"/>
        </w:rPr>
        <w:t>In regard to authorization, payment, and bank account information, all sensitive information is sent over encrypted channels and databases that are managed by other established services.</w:t>
      </w:r>
    </w:p>
    <w:p w14:paraId="1A67E74C" w14:textId="7A030A70" w:rsidR="00AC6A06" w:rsidRPr="00440785" w:rsidRDefault="00906D99" w:rsidP="00AC6A06">
      <w:pPr>
        <w:pStyle w:val="template"/>
        <w:numPr>
          <w:ilvl w:val="0"/>
          <w:numId w:val="12"/>
        </w:numPr>
        <w:rPr>
          <w:rFonts w:cs="Arial"/>
          <w:i w:val="0"/>
          <w:iCs/>
          <w:sz w:val="20"/>
          <w:szCs w:val="18"/>
        </w:rPr>
      </w:pPr>
      <w:r w:rsidRPr="00440785">
        <w:rPr>
          <w:rStyle w:val="fontstyle01"/>
          <w:rFonts w:ascii="Arial" w:hAnsi="Arial" w:cs="Arial"/>
          <w:i/>
          <w:iCs w:val="0"/>
          <w:sz w:val="22"/>
          <w:szCs w:val="22"/>
        </w:rPr>
        <w:t>The project does not store or directly manipulate any sensitive banking information. Rather, it only asks for and archives usernames, passwords, and information directly related to the session</w:t>
      </w:r>
      <w:r w:rsidR="00960FEC" w:rsidRPr="00440785">
        <w:rPr>
          <w:rStyle w:val="fontstyle01"/>
          <w:rFonts w:ascii="Arial" w:hAnsi="Arial" w:cs="Arial"/>
          <w:i/>
          <w:iCs w:val="0"/>
          <w:sz w:val="22"/>
          <w:szCs w:val="22"/>
        </w:rPr>
        <w:t>’s</w:t>
      </w:r>
      <w:r w:rsidRPr="00440785">
        <w:rPr>
          <w:rStyle w:val="fontstyle01"/>
          <w:rFonts w:ascii="Arial" w:hAnsi="Arial" w:cs="Arial"/>
          <w:i/>
          <w:iCs w:val="0"/>
          <w:sz w:val="22"/>
          <w:szCs w:val="22"/>
        </w:rPr>
        <w:t xml:space="preserve"> web service. </w:t>
      </w:r>
    </w:p>
    <w:p w14:paraId="473285EE" w14:textId="2482E383" w:rsidR="00566198" w:rsidRDefault="00566198" w:rsidP="00566198">
      <w:pPr>
        <w:pStyle w:val="template"/>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7848D42C" w14:textId="77777777" w:rsidR="00566198" w:rsidRDefault="00566198" w:rsidP="00566198">
      <w:pPr>
        <w:pStyle w:val="Heading2"/>
      </w:pPr>
      <w:bookmarkStart w:id="57" w:name="_Toc439994693"/>
      <w:bookmarkStart w:id="58" w:name="_Toc441230998"/>
      <w:r>
        <w:lastRenderedPageBreak/>
        <w:t>Software Quality Attributes</w:t>
      </w:r>
      <w:bookmarkEnd w:id="57"/>
      <w:bookmarkEnd w:id="58"/>
    </w:p>
    <w:p w14:paraId="3D7CC59A" w14:textId="77777777" w:rsidR="00312F4E" w:rsidRDefault="006A571E" w:rsidP="00566198">
      <w:pPr>
        <w:pStyle w:val="template"/>
        <w:rPr>
          <w:rStyle w:val="fontstyle01"/>
          <w:rFonts w:ascii="Arial" w:hAnsi="Arial" w:cs="Arial"/>
          <w:i/>
          <w:iCs w:val="0"/>
          <w:sz w:val="22"/>
          <w:szCs w:val="22"/>
        </w:rPr>
      </w:pPr>
      <w:r>
        <w:rPr>
          <w:rStyle w:val="fontstyle01"/>
          <w:rFonts w:ascii="Arial" w:hAnsi="Arial" w:cs="Arial"/>
          <w:i/>
          <w:iCs w:val="0"/>
          <w:sz w:val="22"/>
          <w:szCs w:val="22"/>
        </w:rPr>
        <w:t>The service</w:t>
      </w:r>
      <w:r w:rsidRPr="006A571E">
        <w:rPr>
          <w:rStyle w:val="fontstyle01"/>
          <w:rFonts w:ascii="Arial" w:hAnsi="Arial" w:cs="Arial"/>
          <w:i/>
          <w:iCs w:val="0"/>
          <w:sz w:val="22"/>
          <w:szCs w:val="22"/>
        </w:rPr>
        <w:t xml:space="preserve"> must be tailored to the needs of those with little to no technical background.</w:t>
      </w:r>
      <w:r w:rsidRPr="006A571E">
        <w:rPr>
          <w:rFonts w:cs="Arial"/>
          <w:i w:val="0"/>
          <w:iCs/>
          <w:color w:val="000000"/>
          <w:sz w:val="20"/>
          <w:szCs w:val="18"/>
        </w:rPr>
        <w:br/>
      </w:r>
      <w:r w:rsidRPr="006A571E">
        <w:rPr>
          <w:rStyle w:val="fontstyle01"/>
          <w:rFonts w:ascii="Arial" w:hAnsi="Arial" w:cs="Arial"/>
          <w:i/>
          <w:iCs w:val="0"/>
          <w:sz w:val="22"/>
          <w:szCs w:val="22"/>
        </w:rPr>
        <w:t>All interfaces and communications with clients are geared toward simplicity and ease of access.</w:t>
      </w:r>
      <w:r w:rsidRPr="006A571E">
        <w:rPr>
          <w:rFonts w:cs="Arial"/>
          <w:i w:val="0"/>
          <w:iCs/>
          <w:color w:val="000000"/>
          <w:sz w:val="20"/>
          <w:szCs w:val="18"/>
        </w:rPr>
        <w:br/>
      </w:r>
    </w:p>
    <w:p w14:paraId="5CAD2692" w14:textId="1BCB8422" w:rsidR="00312F4E" w:rsidRDefault="00312F4E" w:rsidP="00566198">
      <w:pPr>
        <w:pStyle w:val="template"/>
        <w:rPr>
          <w:rStyle w:val="fontstyle01"/>
          <w:rFonts w:ascii="Arial" w:hAnsi="Arial" w:cs="Arial"/>
          <w:i/>
          <w:iCs w:val="0"/>
          <w:sz w:val="22"/>
          <w:szCs w:val="22"/>
        </w:rPr>
      </w:pPr>
      <w:r>
        <w:rPr>
          <w:rStyle w:val="fontstyle01"/>
          <w:rFonts w:ascii="Arial" w:hAnsi="Arial" w:cs="Arial"/>
          <w:i/>
          <w:iCs w:val="0"/>
          <w:sz w:val="22"/>
          <w:szCs w:val="22"/>
        </w:rPr>
        <w:t>**If all goes well a</w:t>
      </w:r>
      <w:r w:rsidR="006E49F6">
        <w:rPr>
          <w:rStyle w:val="fontstyle01"/>
          <w:rFonts w:ascii="Arial" w:hAnsi="Arial" w:cs="Arial"/>
          <w:i/>
          <w:iCs w:val="0"/>
          <w:sz w:val="22"/>
          <w:szCs w:val="22"/>
        </w:rPr>
        <w:t>n</w:t>
      </w:r>
      <w:r>
        <w:rPr>
          <w:rStyle w:val="fontstyle01"/>
          <w:rFonts w:ascii="Arial" w:hAnsi="Arial" w:cs="Arial"/>
          <w:i/>
          <w:iCs w:val="0"/>
          <w:sz w:val="22"/>
          <w:szCs w:val="22"/>
        </w:rPr>
        <w:t xml:space="preserve"> API will be tailored for more extensive &amp; flexible development.</w:t>
      </w:r>
      <w:r w:rsidR="00FF6FE0">
        <w:rPr>
          <w:rStyle w:val="fontstyle01"/>
          <w:rFonts w:ascii="Arial" w:hAnsi="Arial" w:cs="Arial"/>
          <w:i/>
          <w:iCs w:val="0"/>
          <w:sz w:val="22"/>
          <w:szCs w:val="22"/>
        </w:rPr>
        <w:t>(integration)</w:t>
      </w:r>
    </w:p>
    <w:p w14:paraId="1288647B" w14:textId="77777777" w:rsidR="00312F4E" w:rsidRDefault="00312F4E" w:rsidP="00566198">
      <w:pPr>
        <w:pStyle w:val="template"/>
        <w:rPr>
          <w:rStyle w:val="fontstyle01"/>
          <w:rFonts w:ascii="Arial" w:hAnsi="Arial" w:cs="Arial"/>
          <w:i/>
          <w:iCs w:val="0"/>
          <w:sz w:val="22"/>
          <w:szCs w:val="22"/>
        </w:rPr>
      </w:pPr>
    </w:p>
    <w:p w14:paraId="1D009E96" w14:textId="79AD905E" w:rsidR="00566198" w:rsidRDefault="006A571E" w:rsidP="00566198">
      <w:pPr>
        <w:pStyle w:val="template"/>
      </w:pPr>
      <w:r w:rsidRPr="006A571E">
        <w:rPr>
          <w:sz w:val="20"/>
          <w:szCs w:val="18"/>
        </w:rPr>
        <w:t xml:space="preserve"> </w:t>
      </w:r>
      <w:r w:rsidR="00566198">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3BD0AB0C" w14:textId="77777777" w:rsidR="00566198" w:rsidRDefault="00566198" w:rsidP="00566198">
      <w:pPr>
        <w:pStyle w:val="Heading2"/>
      </w:pPr>
      <w:bookmarkStart w:id="59" w:name="_Toc439994694"/>
      <w:bookmarkStart w:id="60" w:name="_Toc441230999"/>
      <w:r>
        <w:t>Business Rules</w:t>
      </w:r>
      <w:bookmarkEnd w:id="59"/>
      <w:bookmarkEnd w:id="60"/>
    </w:p>
    <w:p w14:paraId="722A02A6" w14:textId="77777777" w:rsidR="00B97F7D" w:rsidRPr="00B97F7D" w:rsidRDefault="00B97F7D" w:rsidP="00B97F7D">
      <w:pPr>
        <w:pStyle w:val="template"/>
        <w:numPr>
          <w:ilvl w:val="0"/>
          <w:numId w:val="13"/>
        </w:numPr>
        <w:rPr>
          <w:rStyle w:val="fontstyle01"/>
          <w:rFonts w:ascii="Arial" w:hAnsi="Arial" w:cs="Arial"/>
          <w:color w:val="auto"/>
          <w:sz w:val="20"/>
          <w:szCs w:val="18"/>
        </w:rPr>
      </w:pPr>
      <w:r w:rsidRPr="00B97F7D">
        <w:rPr>
          <w:rStyle w:val="fontstyle01"/>
          <w:rFonts w:ascii="Arial" w:hAnsi="Arial" w:cs="Arial"/>
          <w:i/>
          <w:iCs w:val="0"/>
          <w:sz w:val="22"/>
          <w:szCs w:val="22"/>
        </w:rPr>
        <w:t>Clients have full control over their personal store and local Window’s Service at all</w:t>
      </w:r>
      <w:r>
        <w:rPr>
          <w:rStyle w:val="fontstyle01"/>
          <w:rFonts w:ascii="Arial" w:hAnsi="Arial" w:cs="Arial"/>
          <w:i/>
          <w:iCs w:val="0"/>
          <w:sz w:val="22"/>
          <w:szCs w:val="22"/>
        </w:rPr>
        <w:t xml:space="preserve"> </w:t>
      </w:r>
      <w:r w:rsidRPr="00B97F7D">
        <w:rPr>
          <w:rStyle w:val="fontstyle01"/>
          <w:rFonts w:ascii="Arial" w:hAnsi="Arial" w:cs="Arial"/>
          <w:i/>
          <w:iCs w:val="0"/>
          <w:sz w:val="22"/>
          <w:szCs w:val="22"/>
        </w:rPr>
        <w:t>times.</w:t>
      </w:r>
    </w:p>
    <w:p w14:paraId="3A115090" w14:textId="77777777" w:rsidR="00B97F7D" w:rsidRPr="00B97F7D" w:rsidRDefault="00B97F7D" w:rsidP="00B97F7D">
      <w:pPr>
        <w:pStyle w:val="template"/>
        <w:numPr>
          <w:ilvl w:val="0"/>
          <w:numId w:val="13"/>
        </w:numPr>
        <w:rPr>
          <w:rStyle w:val="fontstyle01"/>
          <w:rFonts w:ascii="Arial" w:hAnsi="Arial" w:cs="Arial"/>
          <w:color w:val="auto"/>
          <w:sz w:val="20"/>
          <w:szCs w:val="18"/>
        </w:rPr>
      </w:pPr>
      <w:r w:rsidRPr="00B97F7D">
        <w:rPr>
          <w:rStyle w:val="fontstyle01"/>
          <w:rFonts w:ascii="Arial" w:hAnsi="Arial" w:cs="Arial"/>
          <w:i/>
          <w:iCs w:val="0"/>
          <w:sz w:val="22"/>
          <w:szCs w:val="22"/>
        </w:rPr>
        <w:t xml:space="preserve">This includes, but is not limited to, editing the inventory, themes, and product information at any time. </w:t>
      </w:r>
    </w:p>
    <w:p w14:paraId="6D0AA6D9" w14:textId="77777777" w:rsidR="00B97F7D" w:rsidRPr="00B97F7D" w:rsidRDefault="00B97F7D" w:rsidP="00B97F7D">
      <w:pPr>
        <w:pStyle w:val="template"/>
        <w:numPr>
          <w:ilvl w:val="0"/>
          <w:numId w:val="13"/>
        </w:numPr>
        <w:rPr>
          <w:rFonts w:cs="Arial"/>
          <w:i w:val="0"/>
          <w:iCs/>
          <w:sz w:val="20"/>
          <w:szCs w:val="18"/>
        </w:rPr>
      </w:pPr>
      <w:r w:rsidRPr="00B97F7D">
        <w:rPr>
          <w:rStyle w:val="fontstyle01"/>
          <w:rFonts w:ascii="Arial" w:hAnsi="Arial" w:cs="Arial"/>
          <w:i/>
          <w:iCs w:val="0"/>
          <w:sz w:val="22"/>
          <w:szCs w:val="22"/>
        </w:rPr>
        <w:t>Client’s do not have access to any other client’s personal or web store information.</w:t>
      </w:r>
    </w:p>
    <w:p w14:paraId="7B252229" w14:textId="77777777" w:rsidR="00B62DC2" w:rsidRPr="00B62DC2" w:rsidRDefault="00B97F7D" w:rsidP="00B97F7D">
      <w:pPr>
        <w:pStyle w:val="template"/>
        <w:numPr>
          <w:ilvl w:val="0"/>
          <w:numId w:val="13"/>
        </w:numPr>
        <w:rPr>
          <w:rStyle w:val="fontstyle01"/>
          <w:rFonts w:ascii="Arial" w:hAnsi="Arial" w:cs="Arial"/>
          <w:color w:val="auto"/>
          <w:sz w:val="20"/>
          <w:szCs w:val="18"/>
        </w:rPr>
      </w:pPr>
      <w:r w:rsidRPr="00B97F7D">
        <w:rPr>
          <w:rStyle w:val="fontstyle01"/>
          <w:rFonts w:ascii="Arial" w:hAnsi="Arial" w:cs="Arial"/>
          <w:i/>
          <w:iCs w:val="0"/>
          <w:sz w:val="22"/>
          <w:szCs w:val="22"/>
        </w:rPr>
        <w:t xml:space="preserve">Customers only have access to information displayed on a client’s </w:t>
      </w:r>
      <w:r>
        <w:rPr>
          <w:rStyle w:val="fontstyle01"/>
          <w:rFonts w:ascii="Arial" w:hAnsi="Arial" w:cs="Arial"/>
          <w:i/>
          <w:iCs w:val="0"/>
          <w:sz w:val="22"/>
          <w:szCs w:val="22"/>
        </w:rPr>
        <w:t>physical</w:t>
      </w:r>
      <w:r w:rsidRPr="00B97F7D">
        <w:rPr>
          <w:rStyle w:val="fontstyle01"/>
          <w:rFonts w:ascii="Arial" w:hAnsi="Arial" w:cs="Arial"/>
          <w:i/>
          <w:iCs w:val="0"/>
          <w:sz w:val="22"/>
          <w:szCs w:val="22"/>
        </w:rPr>
        <w:t xml:space="preserve"> store.</w:t>
      </w:r>
    </w:p>
    <w:p w14:paraId="371E6FA8" w14:textId="77777777" w:rsidR="000576EB" w:rsidRPr="000576EB" w:rsidRDefault="00B97F7D" w:rsidP="00B97F7D">
      <w:pPr>
        <w:pStyle w:val="template"/>
        <w:numPr>
          <w:ilvl w:val="0"/>
          <w:numId w:val="13"/>
        </w:numPr>
        <w:rPr>
          <w:rFonts w:cs="Arial"/>
          <w:i w:val="0"/>
          <w:iCs/>
          <w:sz w:val="20"/>
          <w:szCs w:val="18"/>
        </w:rPr>
      </w:pPr>
      <w:r w:rsidRPr="00B97F7D">
        <w:rPr>
          <w:rStyle w:val="fontstyle01"/>
          <w:rFonts w:ascii="Arial" w:hAnsi="Arial" w:cs="Arial"/>
          <w:i/>
          <w:iCs w:val="0"/>
          <w:sz w:val="22"/>
          <w:szCs w:val="22"/>
        </w:rPr>
        <w:t>Customers</w:t>
      </w:r>
      <w:r w:rsidR="00B62DC2">
        <w:rPr>
          <w:rStyle w:val="fontstyle01"/>
          <w:rFonts w:ascii="Arial" w:hAnsi="Arial" w:cs="Arial"/>
          <w:i/>
          <w:iCs w:val="0"/>
          <w:sz w:val="22"/>
          <w:szCs w:val="22"/>
        </w:rPr>
        <w:t xml:space="preserve"> </w:t>
      </w:r>
      <w:r w:rsidRPr="00B97F7D">
        <w:rPr>
          <w:rStyle w:val="fontstyle01"/>
          <w:rFonts w:ascii="Arial" w:hAnsi="Arial" w:cs="Arial"/>
          <w:i/>
          <w:iCs w:val="0"/>
          <w:sz w:val="22"/>
          <w:szCs w:val="22"/>
        </w:rPr>
        <w:t xml:space="preserve">have access to </w:t>
      </w:r>
      <w:r w:rsidR="00B62DC2">
        <w:rPr>
          <w:rStyle w:val="fontstyle01"/>
          <w:rFonts w:ascii="Arial" w:hAnsi="Arial" w:cs="Arial"/>
          <w:i/>
          <w:iCs w:val="0"/>
          <w:sz w:val="22"/>
          <w:szCs w:val="22"/>
        </w:rPr>
        <w:t>web</w:t>
      </w:r>
      <w:r w:rsidRPr="00B97F7D">
        <w:rPr>
          <w:rStyle w:val="fontstyle01"/>
          <w:rFonts w:ascii="Arial" w:hAnsi="Arial" w:cs="Arial"/>
          <w:i/>
          <w:iCs w:val="0"/>
          <w:sz w:val="22"/>
          <w:szCs w:val="22"/>
        </w:rPr>
        <w:t xml:space="preserve"> carts and the ability to make transactions on in stock products </w:t>
      </w:r>
      <w:r w:rsidR="00B62DC2">
        <w:rPr>
          <w:rStyle w:val="fontstyle01"/>
          <w:rFonts w:ascii="Arial" w:hAnsi="Arial" w:cs="Arial"/>
          <w:i/>
          <w:iCs w:val="0"/>
          <w:sz w:val="22"/>
          <w:szCs w:val="22"/>
        </w:rPr>
        <w:t>only when inside the</w:t>
      </w:r>
      <w:r w:rsidRPr="00B97F7D">
        <w:rPr>
          <w:rStyle w:val="fontstyle01"/>
          <w:rFonts w:ascii="Arial" w:hAnsi="Arial" w:cs="Arial"/>
          <w:i/>
          <w:iCs w:val="0"/>
          <w:sz w:val="22"/>
          <w:szCs w:val="22"/>
        </w:rPr>
        <w:t xml:space="preserve"> store.</w:t>
      </w:r>
    </w:p>
    <w:p w14:paraId="1B06A665" w14:textId="77777777" w:rsidR="001B494E" w:rsidRPr="001B494E" w:rsidRDefault="00B97F7D" w:rsidP="00B97F7D">
      <w:pPr>
        <w:pStyle w:val="template"/>
        <w:numPr>
          <w:ilvl w:val="0"/>
          <w:numId w:val="13"/>
        </w:numPr>
        <w:rPr>
          <w:rStyle w:val="fontstyle01"/>
          <w:rFonts w:ascii="Arial" w:hAnsi="Arial" w:cs="Arial"/>
          <w:color w:val="auto"/>
          <w:sz w:val="20"/>
          <w:szCs w:val="18"/>
        </w:rPr>
      </w:pPr>
      <w:r w:rsidRPr="00B97F7D">
        <w:rPr>
          <w:rStyle w:val="fontstyle01"/>
          <w:rFonts w:ascii="Arial" w:hAnsi="Arial" w:cs="Arial"/>
          <w:i/>
          <w:iCs w:val="0"/>
          <w:sz w:val="22"/>
          <w:szCs w:val="22"/>
        </w:rPr>
        <w:t xml:space="preserve">Administrators have access to usernames, web store information, and all other </w:t>
      </w:r>
    </w:p>
    <w:p w14:paraId="23F420F7" w14:textId="3FD64AF6" w:rsidR="000576EB" w:rsidRPr="000576EB" w:rsidRDefault="001B494E" w:rsidP="001B494E">
      <w:pPr>
        <w:pStyle w:val="template"/>
        <w:ind w:left="720"/>
        <w:rPr>
          <w:rStyle w:val="fontstyle01"/>
          <w:rFonts w:ascii="Arial" w:hAnsi="Arial" w:cs="Arial"/>
          <w:color w:val="auto"/>
          <w:sz w:val="20"/>
          <w:szCs w:val="18"/>
        </w:rPr>
      </w:pPr>
      <w:r w:rsidRPr="00B97F7D">
        <w:rPr>
          <w:rStyle w:val="fontstyle01"/>
          <w:rFonts w:ascii="Arial" w:hAnsi="Arial" w:cs="Arial"/>
          <w:i/>
          <w:iCs w:val="0"/>
          <w:sz w:val="22"/>
          <w:szCs w:val="22"/>
        </w:rPr>
        <w:t>non-</w:t>
      </w:r>
      <w:r w:rsidR="00B97F7D" w:rsidRPr="00B97F7D">
        <w:rPr>
          <w:rStyle w:val="fontstyle01"/>
          <w:rFonts w:ascii="Arial" w:hAnsi="Arial" w:cs="Arial"/>
          <w:i/>
          <w:iCs w:val="0"/>
          <w:sz w:val="22"/>
          <w:szCs w:val="22"/>
        </w:rPr>
        <w:softHyphen/>
      </w:r>
      <w:r w:rsidR="000576EB">
        <w:rPr>
          <w:rStyle w:val="fontstyle01"/>
          <w:rFonts w:ascii="Arial" w:hAnsi="Arial" w:cs="Arial"/>
          <w:i/>
          <w:iCs w:val="0"/>
          <w:sz w:val="22"/>
          <w:szCs w:val="22"/>
        </w:rPr>
        <w:t xml:space="preserve"> -s</w:t>
      </w:r>
      <w:r w:rsidR="00B97F7D" w:rsidRPr="00B97F7D">
        <w:rPr>
          <w:rStyle w:val="fontstyle01"/>
          <w:rFonts w:ascii="Arial" w:hAnsi="Arial" w:cs="Arial"/>
          <w:i/>
          <w:iCs w:val="0"/>
          <w:sz w:val="22"/>
          <w:szCs w:val="22"/>
        </w:rPr>
        <w:t xml:space="preserve">ecure/encrypted information, such as client passwords. </w:t>
      </w:r>
    </w:p>
    <w:p w14:paraId="69ACE491" w14:textId="77777777" w:rsidR="000576EB" w:rsidRPr="000576EB" w:rsidRDefault="00B97F7D" w:rsidP="00B97F7D">
      <w:pPr>
        <w:pStyle w:val="template"/>
        <w:numPr>
          <w:ilvl w:val="0"/>
          <w:numId w:val="13"/>
        </w:numPr>
        <w:rPr>
          <w:rFonts w:cs="Arial"/>
          <w:i w:val="0"/>
          <w:iCs/>
          <w:sz w:val="20"/>
          <w:szCs w:val="18"/>
        </w:rPr>
      </w:pPr>
      <w:r w:rsidRPr="00B97F7D">
        <w:rPr>
          <w:rStyle w:val="fontstyle01"/>
          <w:rFonts w:ascii="Arial" w:hAnsi="Arial" w:cs="Arial"/>
          <w:i/>
          <w:iCs w:val="0"/>
          <w:sz w:val="22"/>
          <w:szCs w:val="22"/>
        </w:rPr>
        <w:t>Administrators, only with the</w:t>
      </w:r>
      <w:r w:rsidR="000576EB">
        <w:rPr>
          <w:rStyle w:val="fontstyle01"/>
          <w:rFonts w:ascii="Arial" w:hAnsi="Arial" w:cs="Arial"/>
          <w:i/>
          <w:iCs w:val="0"/>
          <w:sz w:val="22"/>
          <w:szCs w:val="22"/>
        </w:rPr>
        <w:t xml:space="preserve"> </w:t>
      </w:r>
      <w:r w:rsidRPr="00B97F7D">
        <w:rPr>
          <w:rStyle w:val="fontstyle01"/>
          <w:rFonts w:ascii="Arial" w:hAnsi="Arial" w:cs="Arial"/>
          <w:i/>
          <w:iCs w:val="0"/>
          <w:sz w:val="22"/>
          <w:szCs w:val="22"/>
        </w:rPr>
        <w:t>permission and observation of respective client, have access to all features of a client’s web store.</w:t>
      </w:r>
    </w:p>
    <w:p w14:paraId="57D12BB9" w14:textId="6A0C01C5" w:rsidR="00B97F7D" w:rsidRPr="00B97F7D" w:rsidRDefault="00B97F7D" w:rsidP="00B97F7D">
      <w:pPr>
        <w:pStyle w:val="template"/>
        <w:numPr>
          <w:ilvl w:val="0"/>
          <w:numId w:val="13"/>
        </w:numPr>
        <w:rPr>
          <w:rFonts w:cs="Arial"/>
          <w:i w:val="0"/>
          <w:iCs/>
          <w:sz w:val="20"/>
          <w:szCs w:val="18"/>
        </w:rPr>
      </w:pPr>
      <w:r w:rsidRPr="00B97F7D">
        <w:rPr>
          <w:rStyle w:val="fontstyle01"/>
          <w:rFonts w:ascii="Arial" w:hAnsi="Arial" w:cs="Arial"/>
          <w:i/>
          <w:iCs w:val="0"/>
          <w:sz w:val="22"/>
          <w:szCs w:val="22"/>
        </w:rPr>
        <w:t>This is to help reduce client expertise and interaction with the system if the client does not</w:t>
      </w:r>
      <w:r w:rsidRPr="00B97F7D">
        <w:rPr>
          <w:rFonts w:cs="Arial"/>
          <w:i w:val="0"/>
          <w:iCs/>
          <w:color w:val="000000"/>
          <w:sz w:val="20"/>
          <w:szCs w:val="18"/>
        </w:rPr>
        <w:br/>
      </w:r>
      <w:r w:rsidRPr="00B97F7D">
        <w:rPr>
          <w:rStyle w:val="fontstyle01"/>
          <w:rFonts w:ascii="Arial" w:hAnsi="Arial" w:cs="Arial"/>
          <w:i/>
          <w:iCs w:val="0"/>
          <w:sz w:val="22"/>
          <w:szCs w:val="22"/>
        </w:rPr>
        <w:t>understand or wish to edit the store themselves</w:t>
      </w:r>
      <w:r w:rsidRPr="00B97F7D">
        <w:rPr>
          <w:rFonts w:cs="Arial"/>
          <w:i w:val="0"/>
          <w:iCs/>
          <w:sz w:val="20"/>
          <w:szCs w:val="18"/>
        </w:rPr>
        <w:t xml:space="preserve"> </w:t>
      </w:r>
    </w:p>
    <w:p w14:paraId="72F6CF45" w14:textId="77777777" w:rsidR="00B97F7D" w:rsidRDefault="00B97F7D" w:rsidP="00566198">
      <w:pPr>
        <w:pStyle w:val="template"/>
      </w:pPr>
    </w:p>
    <w:p w14:paraId="4F3EBAEF" w14:textId="0E872DDA" w:rsidR="00566198" w:rsidRDefault="00566198" w:rsidP="00566198">
      <w:pPr>
        <w:pStyle w:val="template"/>
      </w:pPr>
      <w:r>
        <w:t>&lt;List any operating principles about the product, such as which individuals or roles can perform which functions under specific circumstances. These are not functional requirements in themselves, but they may imply certain functional requirements to enforce the rules.&gt;</w:t>
      </w:r>
    </w:p>
    <w:p w14:paraId="349638EB" w14:textId="4C432110" w:rsidR="00566198" w:rsidRDefault="00566198" w:rsidP="00566198">
      <w:pPr>
        <w:pStyle w:val="Heading1"/>
      </w:pPr>
      <w:bookmarkStart w:id="61" w:name="_Toc439994695"/>
      <w:bookmarkStart w:id="62" w:name="_Toc441231000"/>
      <w:r>
        <w:t>Other Requirements</w:t>
      </w:r>
      <w:bookmarkEnd w:id="61"/>
      <w:bookmarkEnd w:id="62"/>
    </w:p>
    <w:p w14:paraId="2F5DEE82" w14:textId="56170868" w:rsidR="000F184E" w:rsidRDefault="000F184E" w:rsidP="000F184E"/>
    <w:p w14:paraId="3B0AE317" w14:textId="77777777" w:rsidR="000F184E" w:rsidRDefault="000F184E" w:rsidP="00566198">
      <w:pPr>
        <w:pStyle w:val="template"/>
      </w:pPr>
      <w:r>
        <w:t>**currently none</w:t>
      </w:r>
    </w:p>
    <w:p w14:paraId="02125DE6" w14:textId="4FF9BE6B" w:rsidR="00566198" w:rsidRDefault="00566198" w:rsidP="00566198">
      <w:pPr>
        <w:pStyle w:val="template"/>
      </w:pPr>
      <w: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345473CF" w14:textId="77777777" w:rsidR="0074240C" w:rsidRDefault="0074240C">
      <w:pPr>
        <w:spacing w:after="160" w:line="259" w:lineRule="auto"/>
        <w:rPr>
          <w:b/>
          <w:sz w:val="36"/>
        </w:rPr>
      </w:pPr>
      <w:bookmarkStart w:id="63" w:name="_Toc439994696"/>
      <w:bookmarkStart w:id="64" w:name="_Toc441231001"/>
      <w:r>
        <w:br w:type="page"/>
      </w:r>
    </w:p>
    <w:p w14:paraId="15A901D2" w14:textId="2A3E5520" w:rsidR="00566198" w:rsidRDefault="00566198" w:rsidP="00566198">
      <w:pPr>
        <w:pStyle w:val="TOCEntry"/>
      </w:pPr>
      <w:r>
        <w:lastRenderedPageBreak/>
        <w:t>Appendix A: Glossary</w:t>
      </w:r>
      <w:bookmarkEnd w:id="63"/>
      <w:bookmarkEnd w:id="64"/>
    </w:p>
    <w:p w14:paraId="01F13103" w14:textId="77777777" w:rsidR="004923F3" w:rsidRDefault="00EA196E" w:rsidP="00EA196E">
      <w:pPr>
        <w:pStyle w:val="template"/>
        <w:rPr>
          <w:rFonts w:cs="Arial"/>
          <w:iCs/>
          <w:color w:val="000000"/>
          <w:szCs w:val="22"/>
        </w:rPr>
      </w:pPr>
      <w:r w:rsidRPr="00EA196E">
        <w:rPr>
          <w:rFonts w:cs="Arial"/>
          <w:b/>
          <w:bCs/>
          <w:iCs/>
          <w:color w:val="000000"/>
          <w:szCs w:val="22"/>
        </w:rPr>
        <w:t xml:space="preserve">POS : </w:t>
      </w:r>
      <w:r w:rsidRPr="00EA196E">
        <w:rPr>
          <w:rFonts w:cs="Arial"/>
          <w:iCs/>
          <w:color w:val="000000"/>
          <w:szCs w:val="22"/>
        </w:rPr>
        <w:t>An acronym for Point of Sales, which is the place where a transaction occurs in exchange</w:t>
      </w:r>
      <w:r w:rsidRPr="00EA196E">
        <w:rPr>
          <w:rFonts w:cs="Arial"/>
          <w:iCs/>
          <w:color w:val="000000"/>
          <w:szCs w:val="22"/>
        </w:rPr>
        <w:br/>
        <w:t>for goods or services</w:t>
      </w:r>
    </w:p>
    <w:p w14:paraId="06CF6DBC" w14:textId="77777777" w:rsidR="004923F3" w:rsidRDefault="00EA196E" w:rsidP="00EA196E">
      <w:pPr>
        <w:pStyle w:val="template"/>
        <w:rPr>
          <w:rFonts w:cs="Arial"/>
          <w:iCs/>
          <w:color w:val="000000"/>
          <w:szCs w:val="22"/>
        </w:rPr>
      </w:pPr>
      <w:r w:rsidRPr="00EA196E">
        <w:rPr>
          <w:rFonts w:cs="Arial"/>
          <w:iCs/>
          <w:color w:val="000000"/>
          <w:szCs w:val="22"/>
        </w:rPr>
        <w:br/>
      </w:r>
      <w:r w:rsidRPr="00EA196E">
        <w:rPr>
          <w:rFonts w:cs="Arial"/>
          <w:b/>
          <w:bCs/>
          <w:iCs/>
          <w:color w:val="000000"/>
          <w:szCs w:val="22"/>
        </w:rPr>
        <w:t xml:space="preserve">PHP : </w:t>
      </w:r>
      <w:r w:rsidRPr="00EA196E">
        <w:rPr>
          <w:rFonts w:cs="Arial"/>
          <w:iCs/>
          <w:color w:val="000000"/>
          <w:szCs w:val="22"/>
        </w:rPr>
        <w:t>An open source server</w:t>
      </w:r>
      <w:r w:rsidRPr="00EA196E">
        <w:rPr>
          <w:rFonts w:cs="Arial"/>
          <w:iCs/>
          <w:color w:val="000000"/>
          <w:szCs w:val="22"/>
        </w:rPr>
        <w:softHyphen/>
      </w:r>
      <w:r>
        <w:rPr>
          <w:rFonts w:cs="Arial"/>
          <w:iCs/>
          <w:color w:val="000000"/>
          <w:szCs w:val="22"/>
        </w:rPr>
        <w:t>-</w:t>
      </w:r>
      <w:r w:rsidRPr="00EA196E">
        <w:rPr>
          <w:rFonts w:cs="Arial"/>
          <w:iCs/>
          <w:color w:val="000000"/>
          <w:szCs w:val="22"/>
        </w:rPr>
        <w:t>side scripting language designed for Web development to produce</w:t>
      </w:r>
      <w:r w:rsidRPr="00EA196E">
        <w:rPr>
          <w:rFonts w:cs="Arial"/>
          <w:iCs/>
          <w:color w:val="000000"/>
          <w:szCs w:val="22"/>
        </w:rPr>
        <w:br/>
        <w:t>dynamic Web pages</w:t>
      </w:r>
    </w:p>
    <w:p w14:paraId="0533DB4D" w14:textId="50D5D8A3" w:rsidR="00481D33" w:rsidRDefault="00EA196E" w:rsidP="00EA196E">
      <w:pPr>
        <w:pStyle w:val="template"/>
        <w:rPr>
          <w:rFonts w:cs="Arial"/>
          <w:iCs/>
          <w:color w:val="000000"/>
          <w:szCs w:val="22"/>
        </w:rPr>
      </w:pPr>
      <w:r w:rsidRPr="00EA196E">
        <w:rPr>
          <w:rFonts w:cs="Arial"/>
          <w:iCs/>
          <w:color w:val="000000"/>
          <w:szCs w:val="22"/>
        </w:rPr>
        <w:br/>
      </w:r>
      <w:r w:rsidRPr="00EA196E">
        <w:rPr>
          <w:rFonts w:cs="Arial"/>
          <w:b/>
          <w:bCs/>
          <w:iCs/>
          <w:color w:val="000000"/>
          <w:szCs w:val="22"/>
        </w:rPr>
        <w:t xml:space="preserve">Client : </w:t>
      </w:r>
      <w:r w:rsidRPr="00EA196E">
        <w:rPr>
          <w:rFonts w:cs="Arial"/>
          <w:iCs/>
          <w:color w:val="000000"/>
          <w:szCs w:val="22"/>
        </w:rPr>
        <w:t>An owner and operator of a single instance of the installation</w:t>
      </w:r>
    </w:p>
    <w:p w14:paraId="36E4BFF4" w14:textId="77777777" w:rsidR="00481D33" w:rsidRDefault="00481D33" w:rsidP="00EA196E">
      <w:pPr>
        <w:pStyle w:val="template"/>
        <w:rPr>
          <w:rFonts w:cs="Arial"/>
          <w:iCs/>
          <w:color w:val="000000"/>
          <w:szCs w:val="22"/>
        </w:rPr>
      </w:pPr>
    </w:p>
    <w:p w14:paraId="52241DAD" w14:textId="3170D631" w:rsidR="00481D33" w:rsidRDefault="00EA196E" w:rsidP="00EA196E">
      <w:pPr>
        <w:pStyle w:val="template"/>
        <w:rPr>
          <w:rFonts w:cs="Arial"/>
          <w:iCs/>
          <w:color w:val="000000"/>
          <w:szCs w:val="22"/>
        </w:rPr>
      </w:pPr>
      <w:r w:rsidRPr="00EA196E">
        <w:rPr>
          <w:rFonts w:cs="Arial"/>
          <w:b/>
          <w:bCs/>
          <w:iCs/>
          <w:color w:val="000000"/>
          <w:szCs w:val="22"/>
        </w:rPr>
        <w:t xml:space="preserve">Customer : </w:t>
      </w:r>
      <w:r w:rsidRPr="00EA196E">
        <w:rPr>
          <w:rFonts w:cs="Arial"/>
          <w:iCs/>
          <w:color w:val="000000"/>
          <w:szCs w:val="22"/>
        </w:rPr>
        <w:t xml:space="preserve">One of the users of a client’s </w:t>
      </w:r>
      <w:r w:rsidR="004923F3">
        <w:rPr>
          <w:rFonts w:cs="Arial"/>
          <w:iCs/>
          <w:color w:val="000000"/>
          <w:szCs w:val="22"/>
        </w:rPr>
        <w:t>service &amp; buyer of the products.</w:t>
      </w:r>
    </w:p>
    <w:p w14:paraId="4B30DCBC" w14:textId="2C9102C6" w:rsidR="00481D33" w:rsidRDefault="00EA196E" w:rsidP="00EA196E">
      <w:pPr>
        <w:pStyle w:val="template"/>
        <w:rPr>
          <w:rFonts w:cs="Arial"/>
          <w:iCs/>
          <w:color w:val="000000"/>
          <w:szCs w:val="22"/>
        </w:rPr>
      </w:pPr>
      <w:r w:rsidRPr="00EA196E">
        <w:rPr>
          <w:rFonts w:cs="Arial"/>
          <w:i w:val="0"/>
          <w:szCs w:val="22"/>
        </w:rPr>
        <w:br/>
      </w:r>
      <w:r w:rsidRPr="00EA196E">
        <w:rPr>
          <w:rFonts w:cs="Arial"/>
          <w:b/>
          <w:bCs/>
          <w:iCs/>
          <w:color w:val="000000"/>
          <w:szCs w:val="22"/>
        </w:rPr>
        <w:t xml:space="preserve">Administrator : </w:t>
      </w:r>
      <w:r w:rsidRPr="00EA196E">
        <w:rPr>
          <w:rFonts w:cs="Arial"/>
          <w:iCs/>
          <w:color w:val="000000"/>
          <w:szCs w:val="22"/>
        </w:rPr>
        <w:t>A person who manages the servers and product</w:t>
      </w:r>
      <w:r w:rsidR="00531D0E">
        <w:rPr>
          <w:rFonts w:cs="Arial"/>
          <w:iCs/>
          <w:color w:val="000000"/>
          <w:szCs w:val="22"/>
        </w:rPr>
        <w:t>s</w:t>
      </w:r>
    </w:p>
    <w:p w14:paraId="4D3ADB8E" w14:textId="77777777" w:rsidR="00481D33" w:rsidRDefault="00531D0E" w:rsidP="00EA196E">
      <w:pPr>
        <w:pStyle w:val="template"/>
        <w:rPr>
          <w:rFonts w:cs="Arial"/>
          <w:iCs/>
          <w:color w:val="000000"/>
          <w:szCs w:val="22"/>
        </w:rPr>
      </w:pPr>
      <w:r>
        <w:rPr>
          <w:rFonts w:cs="Arial"/>
          <w:iCs/>
          <w:color w:val="000000"/>
          <w:szCs w:val="22"/>
        </w:rPr>
        <w:t>.</w:t>
      </w:r>
      <w:r w:rsidR="00EA196E" w:rsidRPr="00EA196E">
        <w:rPr>
          <w:rFonts w:cs="Arial"/>
          <w:iCs/>
          <w:color w:val="000000"/>
          <w:szCs w:val="22"/>
        </w:rPr>
        <w:br/>
      </w:r>
      <w:r w:rsidR="00EA196E" w:rsidRPr="00EA196E">
        <w:rPr>
          <w:rFonts w:cs="Arial"/>
          <w:b/>
          <w:bCs/>
          <w:iCs/>
          <w:color w:val="000000"/>
          <w:szCs w:val="22"/>
        </w:rPr>
        <w:t xml:space="preserve">GUI : </w:t>
      </w:r>
      <w:r w:rsidR="00EA196E" w:rsidRPr="00EA196E">
        <w:rPr>
          <w:rFonts w:cs="Arial"/>
          <w:iCs/>
          <w:color w:val="000000"/>
          <w:szCs w:val="22"/>
        </w:rPr>
        <w:t>An acronym for graphical user interface, it is a type of user interface that allows users to</w:t>
      </w:r>
      <w:r w:rsidR="00EA196E" w:rsidRPr="00EA196E">
        <w:rPr>
          <w:rFonts w:cs="Arial"/>
          <w:iCs/>
          <w:color w:val="000000"/>
          <w:szCs w:val="22"/>
        </w:rPr>
        <w:br/>
        <w:t>interact with electronic devices using images rather than text commands</w:t>
      </w:r>
    </w:p>
    <w:p w14:paraId="023D0F06" w14:textId="77777777" w:rsidR="00481D33" w:rsidRDefault="00EA196E" w:rsidP="00EA196E">
      <w:pPr>
        <w:pStyle w:val="template"/>
        <w:rPr>
          <w:rFonts w:cs="Arial"/>
          <w:iCs/>
          <w:color w:val="000000"/>
          <w:szCs w:val="22"/>
        </w:rPr>
      </w:pPr>
      <w:r w:rsidRPr="00EA196E">
        <w:rPr>
          <w:rFonts w:cs="Arial"/>
          <w:iCs/>
          <w:color w:val="000000"/>
          <w:szCs w:val="22"/>
        </w:rPr>
        <w:br/>
      </w:r>
      <w:r w:rsidRPr="00EA196E">
        <w:rPr>
          <w:rFonts w:cs="Arial"/>
          <w:b/>
          <w:bCs/>
          <w:iCs/>
          <w:color w:val="000000"/>
          <w:szCs w:val="22"/>
        </w:rPr>
        <w:t xml:space="preserve">UI : </w:t>
      </w:r>
      <w:r w:rsidRPr="00EA196E">
        <w:rPr>
          <w:rFonts w:cs="Arial"/>
          <w:iCs/>
          <w:color w:val="000000"/>
          <w:szCs w:val="22"/>
        </w:rPr>
        <w:t>An acronym for user interface. A UI is the space designed for interaction between humans and</w:t>
      </w:r>
      <w:r w:rsidRPr="00EA196E">
        <w:rPr>
          <w:rFonts w:cs="Arial"/>
          <w:iCs/>
          <w:color w:val="000000"/>
          <w:szCs w:val="22"/>
        </w:rPr>
        <w:br/>
        <w:t>machines.</w:t>
      </w:r>
    </w:p>
    <w:p w14:paraId="7AB95BBD" w14:textId="77777777" w:rsidR="00481D33" w:rsidRDefault="00EA196E" w:rsidP="00EA196E">
      <w:pPr>
        <w:pStyle w:val="template"/>
        <w:rPr>
          <w:rFonts w:cs="Arial"/>
          <w:iCs/>
          <w:color w:val="000000"/>
          <w:szCs w:val="22"/>
        </w:rPr>
      </w:pPr>
      <w:r w:rsidRPr="00EA196E">
        <w:rPr>
          <w:rFonts w:cs="Arial"/>
          <w:iCs/>
          <w:color w:val="000000"/>
          <w:szCs w:val="22"/>
        </w:rPr>
        <w:br/>
      </w:r>
      <w:r w:rsidRPr="00EA196E">
        <w:rPr>
          <w:rFonts w:cs="Arial"/>
          <w:b/>
          <w:bCs/>
          <w:iCs/>
          <w:color w:val="000000"/>
          <w:szCs w:val="22"/>
        </w:rPr>
        <w:t xml:space="preserve">MySQL : </w:t>
      </w:r>
      <w:r w:rsidRPr="00EA196E">
        <w:rPr>
          <w:rFonts w:cs="Arial"/>
          <w:iCs/>
          <w:color w:val="000000"/>
          <w:szCs w:val="22"/>
        </w:rPr>
        <w:t>The world's most used open source relational database management system</w:t>
      </w:r>
    </w:p>
    <w:p w14:paraId="30E99181" w14:textId="77777777" w:rsidR="00481D33" w:rsidRDefault="00EA196E" w:rsidP="00EA196E">
      <w:pPr>
        <w:pStyle w:val="template"/>
        <w:rPr>
          <w:rFonts w:cs="Arial"/>
          <w:iCs/>
          <w:color w:val="000000"/>
          <w:szCs w:val="22"/>
        </w:rPr>
      </w:pPr>
      <w:r w:rsidRPr="00EA196E">
        <w:rPr>
          <w:rFonts w:cs="Arial"/>
          <w:iCs/>
          <w:color w:val="000000"/>
          <w:szCs w:val="22"/>
        </w:rPr>
        <w:br/>
      </w:r>
      <w:r w:rsidRPr="00EA196E">
        <w:rPr>
          <w:rFonts w:cs="Arial"/>
          <w:b/>
          <w:bCs/>
          <w:iCs/>
          <w:color w:val="000000"/>
          <w:szCs w:val="22"/>
        </w:rPr>
        <w:t xml:space="preserve">Intuit : </w:t>
      </w:r>
      <w:r w:rsidRPr="00EA196E">
        <w:rPr>
          <w:rFonts w:cs="Arial"/>
          <w:iCs/>
          <w:color w:val="000000"/>
          <w:szCs w:val="22"/>
        </w:rPr>
        <w:t>An American software company that develops financial and tax preparation software and</w:t>
      </w:r>
      <w:r w:rsidRPr="00EA196E">
        <w:rPr>
          <w:rFonts w:cs="Arial"/>
          <w:iCs/>
          <w:color w:val="000000"/>
          <w:szCs w:val="22"/>
        </w:rPr>
        <w:br/>
        <w:t>related services for small businesses, accountants and individuals</w:t>
      </w:r>
    </w:p>
    <w:p w14:paraId="6DB2FE5A" w14:textId="77777777" w:rsidR="00481D33" w:rsidRDefault="00EA196E" w:rsidP="00EA196E">
      <w:pPr>
        <w:pStyle w:val="template"/>
        <w:rPr>
          <w:rFonts w:cs="Arial"/>
          <w:iCs/>
          <w:color w:val="000000"/>
          <w:szCs w:val="22"/>
        </w:rPr>
      </w:pPr>
      <w:r w:rsidRPr="00EA196E">
        <w:rPr>
          <w:rFonts w:cs="Arial"/>
          <w:iCs/>
          <w:color w:val="000000"/>
          <w:szCs w:val="22"/>
        </w:rPr>
        <w:br/>
      </w:r>
      <w:r w:rsidRPr="00EA196E">
        <w:rPr>
          <w:rFonts w:cs="Arial"/>
          <w:b/>
          <w:bCs/>
          <w:iCs/>
          <w:color w:val="000000"/>
          <w:szCs w:val="22"/>
        </w:rPr>
        <w:t xml:space="preserve">Sync : </w:t>
      </w:r>
      <w:r w:rsidRPr="00EA196E">
        <w:rPr>
          <w:rFonts w:cs="Arial"/>
          <w:iCs/>
          <w:color w:val="000000"/>
          <w:szCs w:val="22"/>
        </w:rPr>
        <w:t>A term for the process for retrieving data, resolving conflict in the data, and sending the data</w:t>
      </w:r>
      <w:r w:rsidR="00481D33">
        <w:rPr>
          <w:rFonts w:cs="Arial"/>
          <w:iCs/>
          <w:color w:val="000000"/>
          <w:szCs w:val="22"/>
        </w:rPr>
        <w:t xml:space="preserve"> </w:t>
      </w:r>
      <w:r w:rsidRPr="00EA196E">
        <w:rPr>
          <w:rFonts w:cs="Arial"/>
          <w:iCs/>
          <w:color w:val="000000"/>
          <w:szCs w:val="22"/>
        </w:rPr>
        <w:t>back</w:t>
      </w:r>
    </w:p>
    <w:p w14:paraId="2A90AB60" w14:textId="77777777" w:rsidR="00481D33" w:rsidRDefault="00EA196E" w:rsidP="00EA196E">
      <w:pPr>
        <w:pStyle w:val="template"/>
        <w:rPr>
          <w:rFonts w:cs="Arial"/>
          <w:iCs/>
          <w:color w:val="000000"/>
          <w:szCs w:val="22"/>
        </w:rPr>
      </w:pPr>
      <w:r w:rsidRPr="00EA196E">
        <w:rPr>
          <w:rFonts w:cs="Arial"/>
          <w:iCs/>
          <w:color w:val="000000"/>
          <w:szCs w:val="22"/>
        </w:rPr>
        <w:br/>
      </w:r>
      <w:r w:rsidRPr="00EA196E">
        <w:rPr>
          <w:rFonts w:cs="Arial"/>
          <w:b/>
          <w:bCs/>
          <w:iCs/>
          <w:color w:val="000000"/>
          <w:szCs w:val="22"/>
        </w:rPr>
        <w:t xml:space="preserve">OS : </w:t>
      </w:r>
      <w:r w:rsidRPr="00EA196E">
        <w:rPr>
          <w:rFonts w:cs="Arial"/>
          <w:iCs/>
          <w:color w:val="000000"/>
          <w:szCs w:val="22"/>
        </w:rPr>
        <w:t>Operating System. The main software that controls interactions from the hardware of the</w:t>
      </w:r>
      <w:r w:rsidRPr="00EA196E">
        <w:rPr>
          <w:rFonts w:cs="Arial"/>
          <w:iCs/>
          <w:color w:val="000000"/>
          <w:szCs w:val="22"/>
        </w:rPr>
        <w:br/>
        <w:t>computer to the software that runs on the computer</w:t>
      </w:r>
    </w:p>
    <w:p w14:paraId="25E49429" w14:textId="06D4BE2E" w:rsidR="00EA196E" w:rsidRPr="004923F3" w:rsidRDefault="00EA196E" w:rsidP="00EA196E">
      <w:pPr>
        <w:pStyle w:val="template"/>
        <w:rPr>
          <w:rFonts w:cs="Arial"/>
          <w:iCs/>
          <w:color w:val="000000"/>
          <w:szCs w:val="22"/>
        </w:rPr>
      </w:pPr>
      <w:r w:rsidRPr="00EA196E">
        <w:rPr>
          <w:rFonts w:cs="Arial"/>
          <w:iCs/>
          <w:color w:val="000000"/>
          <w:szCs w:val="22"/>
        </w:rPr>
        <w:br/>
      </w:r>
      <w:r w:rsidRPr="00EA196E">
        <w:rPr>
          <w:rFonts w:cs="Arial"/>
          <w:b/>
          <w:bCs/>
          <w:iCs/>
          <w:color w:val="000000"/>
          <w:szCs w:val="22"/>
        </w:rPr>
        <w:t xml:space="preserve">API : </w:t>
      </w:r>
      <w:r w:rsidRPr="00EA196E">
        <w:rPr>
          <w:rFonts w:cs="Arial"/>
          <w:iCs/>
          <w:color w:val="000000"/>
          <w:szCs w:val="22"/>
        </w:rPr>
        <w:t>An acronym for application programming interface. An API is a protocol intended to be used</w:t>
      </w:r>
      <w:r w:rsidRPr="00EA196E">
        <w:rPr>
          <w:rFonts w:cs="Arial"/>
          <w:iCs/>
          <w:color w:val="000000"/>
          <w:szCs w:val="22"/>
        </w:rPr>
        <w:br/>
        <w:t>as an interface by software components to communicate with each other</w:t>
      </w:r>
      <w:r w:rsidRPr="00EA196E">
        <w:rPr>
          <w:rFonts w:cs="Arial"/>
          <w:i w:val="0"/>
          <w:szCs w:val="22"/>
        </w:rPr>
        <w:t xml:space="preserve"> </w:t>
      </w:r>
    </w:p>
    <w:p w14:paraId="2CF600B5" w14:textId="77777777" w:rsidR="00EA196E" w:rsidRDefault="00EA196E" w:rsidP="00566198">
      <w:pPr>
        <w:pStyle w:val="template"/>
        <w:rPr>
          <w:rFonts w:ascii="Times" w:hAnsi="Times"/>
          <w:i w:val="0"/>
          <w:sz w:val="24"/>
        </w:rPr>
      </w:pPr>
    </w:p>
    <w:p w14:paraId="0FB790CA" w14:textId="65099848" w:rsidR="00566198" w:rsidRDefault="00566198" w:rsidP="00566198">
      <w:pPr>
        <w:pStyle w:val="template"/>
      </w:pPr>
      <w:r>
        <w:t>&lt;Define all the terms necessary to properly interpret the SRS, including acronyms and abbreviations. You may wish to build a</w:t>
      </w:r>
      <w:r w:rsidR="002D6583">
        <w:t xml:space="preserve"> </w:t>
      </w:r>
      <w:r>
        <w:t xml:space="preserve"> separate glossary that spans multiple projects or the entire organization, and just include terms specific to a single project in each SRS.&gt;</w:t>
      </w:r>
    </w:p>
    <w:p w14:paraId="098B1DE4" w14:textId="77777777" w:rsidR="0070130D" w:rsidRDefault="0070130D">
      <w:pPr>
        <w:spacing w:after="160" w:line="259" w:lineRule="auto"/>
        <w:rPr>
          <w:b/>
          <w:sz w:val="36"/>
        </w:rPr>
      </w:pPr>
      <w:bookmarkStart w:id="65" w:name="_Toc439994697"/>
      <w:bookmarkStart w:id="66" w:name="_Toc441231002"/>
      <w:r>
        <w:br w:type="page"/>
      </w:r>
    </w:p>
    <w:p w14:paraId="103A420B" w14:textId="124F5C0D" w:rsidR="00566198" w:rsidRDefault="00566198" w:rsidP="00566198">
      <w:pPr>
        <w:pStyle w:val="TOCEntry"/>
      </w:pPr>
      <w:r>
        <w:lastRenderedPageBreak/>
        <w:t>Appendix B: Analysis Models</w:t>
      </w:r>
      <w:bookmarkEnd w:id="65"/>
      <w:bookmarkEnd w:id="66"/>
    </w:p>
    <w:p w14:paraId="61679B6E" w14:textId="7EBF14B6" w:rsidR="00451360" w:rsidRDefault="00451360" w:rsidP="00566198">
      <w:pPr>
        <w:pStyle w:val="template"/>
      </w:pPr>
      <w:r>
        <w:t>UML Diagrams</w:t>
      </w:r>
    </w:p>
    <w:p w14:paraId="038A781E" w14:textId="77777777" w:rsidR="00DA2538" w:rsidRDefault="00DA2538" w:rsidP="00566198">
      <w:pPr>
        <w:pStyle w:val="template"/>
      </w:pPr>
    </w:p>
    <w:p w14:paraId="6FAE764F" w14:textId="5B698C6F" w:rsidR="00451360" w:rsidRDefault="00451360" w:rsidP="00DA2538">
      <w:pPr>
        <w:pStyle w:val="template"/>
        <w:numPr>
          <w:ilvl w:val="0"/>
          <w:numId w:val="15"/>
        </w:numPr>
      </w:pPr>
      <w:r>
        <w:t>Structural Diagrams</w:t>
      </w:r>
    </w:p>
    <w:p w14:paraId="7B3D651F" w14:textId="208B8B9D" w:rsidR="00DA2538" w:rsidRDefault="007B2C01" w:rsidP="00DA2538">
      <w:pPr>
        <w:pStyle w:val="template"/>
        <w:numPr>
          <w:ilvl w:val="1"/>
          <w:numId w:val="15"/>
        </w:numPr>
      </w:pPr>
      <w:r>
        <w:rPr>
          <w:noProof/>
        </w:rPr>
        <w:drawing>
          <wp:anchor distT="0" distB="0" distL="114300" distR="114300" simplePos="0" relativeHeight="251680768" behindDoc="0" locked="0" layoutInCell="1" allowOverlap="1" wp14:anchorId="20D96F42" wp14:editId="4B34BD5B">
            <wp:simplePos x="0" y="0"/>
            <wp:positionH relativeFrom="column">
              <wp:posOffset>0</wp:posOffset>
            </wp:positionH>
            <wp:positionV relativeFrom="paragraph">
              <wp:posOffset>264243</wp:posOffset>
            </wp:positionV>
            <wp:extent cx="6126480" cy="4194175"/>
            <wp:effectExtent l="0" t="0" r="762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126480" cy="4194175"/>
                    </a:xfrm>
                    <a:prstGeom prst="rect">
                      <a:avLst/>
                    </a:prstGeom>
                  </pic:spPr>
                </pic:pic>
              </a:graphicData>
            </a:graphic>
          </wp:anchor>
        </w:drawing>
      </w:r>
      <w:r w:rsidR="00DA2538">
        <w:t>Class Diagram</w:t>
      </w:r>
    </w:p>
    <w:p w14:paraId="71CC9CDD" w14:textId="0EB7ADDD" w:rsidR="00830CF3" w:rsidRDefault="00830CF3" w:rsidP="00830CF3">
      <w:pPr>
        <w:pStyle w:val="template"/>
      </w:pPr>
    </w:p>
    <w:p w14:paraId="335E667E" w14:textId="26E7AAAE" w:rsidR="00E4701A" w:rsidRDefault="00E4701A">
      <w:pPr>
        <w:spacing w:after="160" w:line="259" w:lineRule="auto"/>
        <w:rPr>
          <w:rFonts w:ascii="Arial" w:hAnsi="Arial"/>
          <w:i/>
          <w:sz w:val="22"/>
        </w:rPr>
      </w:pPr>
      <w:r>
        <w:br w:type="page"/>
      </w:r>
    </w:p>
    <w:p w14:paraId="7CA22F6B" w14:textId="478EC4D1" w:rsidR="00DA2538" w:rsidRDefault="00DA2538" w:rsidP="00DA2538">
      <w:pPr>
        <w:pStyle w:val="template"/>
        <w:numPr>
          <w:ilvl w:val="1"/>
          <w:numId w:val="15"/>
        </w:numPr>
      </w:pPr>
      <w:r>
        <w:lastRenderedPageBreak/>
        <w:t>Component Diagram</w:t>
      </w:r>
    </w:p>
    <w:p w14:paraId="312A1354" w14:textId="1937C37C" w:rsidR="00B4345B" w:rsidRDefault="00E4701A" w:rsidP="00B4345B">
      <w:pPr>
        <w:pStyle w:val="template"/>
      </w:pPr>
      <w:r>
        <w:rPr>
          <w:noProof/>
        </w:rPr>
        <w:drawing>
          <wp:anchor distT="0" distB="0" distL="114300" distR="114300" simplePos="0" relativeHeight="251672576" behindDoc="0" locked="0" layoutInCell="1" allowOverlap="1" wp14:anchorId="0B53211A" wp14:editId="0F2986A4">
            <wp:simplePos x="0" y="0"/>
            <wp:positionH relativeFrom="column">
              <wp:posOffset>0</wp:posOffset>
            </wp:positionH>
            <wp:positionV relativeFrom="paragraph">
              <wp:posOffset>151765</wp:posOffset>
            </wp:positionV>
            <wp:extent cx="6126480" cy="5330825"/>
            <wp:effectExtent l="0" t="0" r="7620" b="317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126480" cy="5330825"/>
                    </a:xfrm>
                    <a:prstGeom prst="rect">
                      <a:avLst/>
                    </a:prstGeom>
                  </pic:spPr>
                </pic:pic>
              </a:graphicData>
            </a:graphic>
          </wp:anchor>
        </w:drawing>
      </w:r>
    </w:p>
    <w:p w14:paraId="7C2141C4" w14:textId="77777777" w:rsidR="001065CA" w:rsidRDefault="001065CA">
      <w:pPr>
        <w:spacing w:after="160" w:line="259" w:lineRule="auto"/>
      </w:pPr>
      <w:r>
        <w:br w:type="page"/>
      </w:r>
    </w:p>
    <w:p w14:paraId="6016D5A5" w14:textId="643D75DD" w:rsidR="001065CA" w:rsidRDefault="001065CA" w:rsidP="00BA7A16">
      <w:pPr>
        <w:pStyle w:val="template"/>
        <w:numPr>
          <w:ilvl w:val="1"/>
          <w:numId w:val="15"/>
        </w:numPr>
      </w:pPr>
      <w:r>
        <w:lastRenderedPageBreak/>
        <w:t>Deployment Diagram</w:t>
      </w:r>
    </w:p>
    <w:p w14:paraId="5F1F8173" w14:textId="7E3AD49C" w:rsidR="00E4701A" w:rsidRDefault="00DB5EBD" w:rsidP="001065CA">
      <w:pPr>
        <w:spacing w:after="160" w:line="259" w:lineRule="auto"/>
        <w:jc w:val="center"/>
        <w:rPr>
          <w:rFonts w:ascii="Arial" w:hAnsi="Arial"/>
          <w:i/>
          <w:sz w:val="22"/>
        </w:rPr>
      </w:pPr>
      <w:r>
        <w:rPr>
          <w:noProof/>
        </w:rPr>
        <w:drawing>
          <wp:inline distT="0" distB="0" distL="0" distR="0" wp14:anchorId="31FB52E5" wp14:editId="6CAA314A">
            <wp:extent cx="6126480" cy="3919855"/>
            <wp:effectExtent l="0" t="0" r="762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6480" cy="3919855"/>
                    </a:xfrm>
                    <a:prstGeom prst="rect">
                      <a:avLst/>
                    </a:prstGeom>
                  </pic:spPr>
                </pic:pic>
              </a:graphicData>
            </a:graphic>
          </wp:inline>
        </w:drawing>
      </w:r>
    </w:p>
    <w:p w14:paraId="6B6138C1" w14:textId="0BCB2E84" w:rsidR="00CC0C02" w:rsidRDefault="00CC0C02" w:rsidP="001065CA">
      <w:pPr>
        <w:spacing w:after="160" w:line="259" w:lineRule="auto"/>
        <w:jc w:val="center"/>
        <w:rPr>
          <w:rFonts w:ascii="Arial" w:hAnsi="Arial"/>
          <w:i/>
          <w:sz w:val="22"/>
        </w:rPr>
      </w:pPr>
    </w:p>
    <w:p w14:paraId="0CC42EBC" w14:textId="5D419F49" w:rsidR="00CC0C02" w:rsidRDefault="00CC0C02" w:rsidP="001065CA">
      <w:pPr>
        <w:spacing w:after="160" w:line="259" w:lineRule="auto"/>
        <w:jc w:val="center"/>
        <w:rPr>
          <w:rFonts w:ascii="Arial" w:hAnsi="Arial"/>
          <w:i/>
          <w:sz w:val="22"/>
        </w:rPr>
      </w:pPr>
    </w:p>
    <w:p w14:paraId="3988AE2E" w14:textId="4B8EDB73" w:rsidR="00CC0C02" w:rsidRDefault="00CC0C02" w:rsidP="001065CA">
      <w:pPr>
        <w:spacing w:after="160" w:line="259" w:lineRule="auto"/>
        <w:jc w:val="center"/>
        <w:rPr>
          <w:rFonts w:ascii="Arial" w:hAnsi="Arial"/>
          <w:i/>
          <w:sz w:val="22"/>
        </w:rPr>
      </w:pPr>
    </w:p>
    <w:p w14:paraId="4285A238" w14:textId="77777777" w:rsidR="00CC0C02" w:rsidRDefault="00CC0C02" w:rsidP="001065CA">
      <w:pPr>
        <w:spacing w:after="160" w:line="259" w:lineRule="auto"/>
        <w:jc w:val="center"/>
        <w:rPr>
          <w:rFonts w:ascii="Arial" w:hAnsi="Arial"/>
          <w:i/>
          <w:sz w:val="22"/>
        </w:rPr>
      </w:pPr>
    </w:p>
    <w:p w14:paraId="303DBBC9" w14:textId="1822F1E7" w:rsidR="00DA2538" w:rsidRDefault="00DA2538" w:rsidP="00DA2538">
      <w:pPr>
        <w:pStyle w:val="template"/>
        <w:numPr>
          <w:ilvl w:val="1"/>
          <w:numId w:val="15"/>
        </w:numPr>
      </w:pPr>
      <w:r>
        <w:t>Package Diagram</w:t>
      </w:r>
    </w:p>
    <w:p w14:paraId="0FA6F540" w14:textId="3725B269" w:rsidR="00DA2538" w:rsidRDefault="00DA2538" w:rsidP="00DA2538">
      <w:pPr>
        <w:pStyle w:val="template"/>
        <w:numPr>
          <w:ilvl w:val="1"/>
          <w:numId w:val="15"/>
        </w:numPr>
      </w:pPr>
      <w:r>
        <w:t>Composite Structure Diagram</w:t>
      </w:r>
    </w:p>
    <w:p w14:paraId="3F28E9CD" w14:textId="77777777" w:rsidR="00E4701A" w:rsidRDefault="00E4701A" w:rsidP="00E4701A">
      <w:pPr>
        <w:pStyle w:val="template"/>
        <w:numPr>
          <w:ilvl w:val="1"/>
          <w:numId w:val="15"/>
        </w:numPr>
      </w:pPr>
      <w:r>
        <w:t xml:space="preserve">Object Diagram </w:t>
      </w:r>
    </w:p>
    <w:p w14:paraId="53264006" w14:textId="77777777" w:rsidR="00721574" w:rsidRDefault="00721574" w:rsidP="00721574">
      <w:pPr>
        <w:pStyle w:val="template"/>
        <w:numPr>
          <w:ilvl w:val="1"/>
          <w:numId w:val="15"/>
        </w:numPr>
      </w:pPr>
      <w:r>
        <w:t>Profile Diagram</w:t>
      </w:r>
    </w:p>
    <w:p w14:paraId="68FCA3E8" w14:textId="584DE243" w:rsidR="00500C94" w:rsidRDefault="00500C94">
      <w:pPr>
        <w:spacing w:after="160" w:line="259" w:lineRule="auto"/>
        <w:rPr>
          <w:rFonts w:ascii="Arial" w:hAnsi="Arial"/>
          <w:i/>
          <w:sz w:val="22"/>
        </w:rPr>
      </w:pPr>
      <w:r>
        <w:br w:type="page"/>
      </w:r>
    </w:p>
    <w:p w14:paraId="2065A3A7" w14:textId="73128C4B" w:rsidR="00DA2538" w:rsidRDefault="00DA2538" w:rsidP="00DA2538">
      <w:pPr>
        <w:pStyle w:val="template"/>
        <w:numPr>
          <w:ilvl w:val="0"/>
          <w:numId w:val="15"/>
        </w:numPr>
      </w:pPr>
      <w:r>
        <w:lastRenderedPageBreak/>
        <w:t>Behavioral Diagram</w:t>
      </w:r>
    </w:p>
    <w:p w14:paraId="1C80536A" w14:textId="1C7974B4" w:rsidR="00DA2538" w:rsidRDefault="00DA2538" w:rsidP="00DA2538">
      <w:pPr>
        <w:pStyle w:val="template"/>
        <w:numPr>
          <w:ilvl w:val="1"/>
          <w:numId w:val="15"/>
        </w:numPr>
      </w:pPr>
      <w:r>
        <w:t>Activity Diagram</w:t>
      </w:r>
    </w:p>
    <w:p w14:paraId="0860D554" w14:textId="7A7EE23F" w:rsidR="00DB5EBD" w:rsidRDefault="00EA15B0" w:rsidP="00DB5EBD">
      <w:pPr>
        <w:pStyle w:val="template"/>
      </w:pPr>
      <w:r w:rsidRPr="00EA15B0">
        <w:rPr>
          <w:noProof/>
        </w:rPr>
        <w:drawing>
          <wp:anchor distT="0" distB="0" distL="114300" distR="114300" simplePos="0" relativeHeight="251682816" behindDoc="0" locked="0" layoutInCell="1" allowOverlap="1" wp14:anchorId="7242BD15" wp14:editId="516D4AED">
            <wp:simplePos x="0" y="0"/>
            <wp:positionH relativeFrom="column">
              <wp:posOffset>1442941</wp:posOffset>
            </wp:positionH>
            <wp:positionV relativeFrom="paragraph">
              <wp:posOffset>156210</wp:posOffset>
            </wp:positionV>
            <wp:extent cx="3784600" cy="7668895"/>
            <wp:effectExtent l="0" t="0" r="635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84600" cy="76688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6D0DCD" w14:textId="1A8755B0" w:rsidR="008E1AD5" w:rsidRDefault="008E1AD5" w:rsidP="00DB5EBD">
      <w:pPr>
        <w:pStyle w:val="template"/>
      </w:pPr>
    </w:p>
    <w:p w14:paraId="1AAB83E8" w14:textId="6CFADF18" w:rsidR="008E1AD5" w:rsidRDefault="008E1AD5" w:rsidP="00DB5EBD">
      <w:pPr>
        <w:pStyle w:val="template"/>
      </w:pPr>
    </w:p>
    <w:p w14:paraId="32E7C845" w14:textId="7D87380A" w:rsidR="00DB5EBD" w:rsidRDefault="00DB5EBD" w:rsidP="00DB5EBD">
      <w:pPr>
        <w:pStyle w:val="template"/>
      </w:pPr>
    </w:p>
    <w:p w14:paraId="3C9A218B" w14:textId="2372B39F" w:rsidR="00DA2538" w:rsidRDefault="00DA2538" w:rsidP="00DA2538">
      <w:pPr>
        <w:pStyle w:val="template"/>
        <w:numPr>
          <w:ilvl w:val="1"/>
          <w:numId w:val="15"/>
        </w:numPr>
      </w:pPr>
      <w:r>
        <w:t>Use case Diagram</w:t>
      </w:r>
    </w:p>
    <w:p w14:paraId="5C2B35D7" w14:textId="389FF739" w:rsidR="00830CF3" w:rsidRDefault="00830CF3" w:rsidP="00830CF3">
      <w:pPr>
        <w:pStyle w:val="template"/>
      </w:pPr>
    </w:p>
    <w:p w14:paraId="3096923F" w14:textId="4B591892" w:rsidR="002F4747" w:rsidRDefault="002175A0">
      <w:pPr>
        <w:spacing w:after="160" w:line="259" w:lineRule="auto"/>
        <w:rPr>
          <w:rFonts w:ascii="Arial" w:hAnsi="Arial"/>
          <w:i/>
          <w:sz w:val="22"/>
        </w:rPr>
      </w:pPr>
      <w:r>
        <w:rPr>
          <w:noProof/>
        </w:rPr>
        <w:drawing>
          <wp:anchor distT="0" distB="0" distL="114300" distR="114300" simplePos="0" relativeHeight="251668480" behindDoc="0" locked="0" layoutInCell="1" allowOverlap="1" wp14:anchorId="183C8D61" wp14:editId="34107C18">
            <wp:simplePos x="0" y="0"/>
            <wp:positionH relativeFrom="column">
              <wp:posOffset>47625</wp:posOffset>
            </wp:positionH>
            <wp:positionV relativeFrom="paragraph">
              <wp:posOffset>237490</wp:posOffset>
            </wp:positionV>
            <wp:extent cx="6126480" cy="3176905"/>
            <wp:effectExtent l="0" t="0" r="7620" b="444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126480" cy="3176905"/>
                    </a:xfrm>
                    <a:prstGeom prst="rect">
                      <a:avLst/>
                    </a:prstGeom>
                  </pic:spPr>
                </pic:pic>
              </a:graphicData>
            </a:graphic>
          </wp:anchor>
        </w:drawing>
      </w:r>
      <w:r w:rsidR="002F4747">
        <w:br w:type="page"/>
      </w:r>
    </w:p>
    <w:p w14:paraId="2FC3979D" w14:textId="762D298E" w:rsidR="00DA2538" w:rsidRDefault="00DA2538" w:rsidP="00DA2538">
      <w:pPr>
        <w:pStyle w:val="template"/>
        <w:numPr>
          <w:ilvl w:val="1"/>
          <w:numId w:val="15"/>
        </w:numPr>
      </w:pPr>
      <w:r>
        <w:lastRenderedPageBreak/>
        <w:t>State Machine Diagram</w:t>
      </w:r>
    </w:p>
    <w:p w14:paraId="3DA020A6" w14:textId="43116815" w:rsidR="002175A0" w:rsidRDefault="002175A0" w:rsidP="002175A0">
      <w:pPr>
        <w:pStyle w:val="template"/>
      </w:pPr>
    </w:p>
    <w:p w14:paraId="0DD2B710" w14:textId="77777777" w:rsidR="002175A0" w:rsidRDefault="002175A0" w:rsidP="002175A0">
      <w:pPr>
        <w:pStyle w:val="template"/>
      </w:pPr>
    </w:p>
    <w:p w14:paraId="18E38214" w14:textId="10C1521E" w:rsidR="002F4747" w:rsidRDefault="004B6C0D" w:rsidP="002175A0">
      <w:pPr>
        <w:spacing w:after="160" w:line="259" w:lineRule="auto"/>
        <w:jc w:val="center"/>
        <w:rPr>
          <w:rFonts w:ascii="Arial" w:hAnsi="Arial"/>
          <w:i/>
          <w:sz w:val="22"/>
        </w:rPr>
      </w:pPr>
      <w:r w:rsidRPr="004B6C0D">
        <w:rPr>
          <w:rFonts w:ascii="Arial" w:hAnsi="Arial"/>
          <w:i/>
          <w:noProof/>
          <w:sz w:val="22"/>
        </w:rPr>
        <w:drawing>
          <wp:inline distT="0" distB="0" distL="0" distR="0" wp14:anchorId="56FEF2EA" wp14:editId="26150DDB">
            <wp:extent cx="2393315" cy="4874260"/>
            <wp:effectExtent l="0" t="0" r="698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93315" cy="4874260"/>
                    </a:xfrm>
                    <a:prstGeom prst="rect">
                      <a:avLst/>
                    </a:prstGeom>
                    <a:noFill/>
                    <a:ln>
                      <a:noFill/>
                    </a:ln>
                  </pic:spPr>
                </pic:pic>
              </a:graphicData>
            </a:graphic>
          </wp:inline>
        </w:drawing>
      </w:r>
    </w:p>
    <w:p w14:paraId="42881577" w14:textId="79AC3DB5" w:rsidR="00406CF2" w:rsidRDefault="00406CF2">
      <w:pPr>
        <w:spacing w:after="160" w:line="259" w:lineRule="auto"/>
        <w:rPr>
          <w:rFonts w:ascii="Arial" w:hAnsi="Arial"/>
          <w:i/>
          <w:sz w:val="22"/>
        </w:rPr>
      </w:pPr>
    </w:p>
    <w:p w14:paraId="5FC853E5" w14:textId="67C59496" w:rsidR="00406CF2" w:rsidRDefault="00406CF2">
      <w:pPr>
        <w:spacing w:after="160" w:line="259" w:lineRule="auto"/>
        <w:rPr>
          <w:rFonts w:ascii="Arial" w:hAnsi="Arial"/>
          <w:i/>
          <w:sz w:val="22"/>
        </w:rPr>
      </w:pPr>
    </w:p>
    <w:p w14:paraId="21E22C0A" w14:textId="77777777" w:rsidR="002175A0" w:rsidRDefault="002175A0">
      <w:pPr>
        <w:spacing w:after="160" w:line="259" w:lineRule="auto"/>
        <w:rPr>
          <w:rFonts w:ascii="Arial" w:hAnsi="Arial"/>
          <w:i/>
          <w:sz w:val="22"/>
        </w:rPr>
      </w:pPr>
    </w:p>
    <w:p w14:paraId="03E8FA26" w14:textId="1BD137E2" w:rsidR="00406CF2" w:rsidRDefault="00406CF2">
      <w:pPr>
        <w:spacing w:after="160" w:line="259" w:lineRule="auto"/>
        <w:rPr>
          <w:rFonts w:ascii="Arial" w:hAnsi="Arial"/>
          <w:i/>
          <w:sz w:val="22"/>
        </w:rPr>
      </w:pPr>
    </w:p>
    <w:p w14:paraId="445995CB" w14:textId="77777777" w:rsidR="00406CF2" w:rsidRDefault="00406CF2">
      <w:pPr>
        <w:spacing w:after="160" w:line="259" w:lineRule="auto"/>
        <w:rPr>
          <w:rFonts w:ascii="Arial" w:hAnsi="Arial"/>
          <w:i/>
          <w:sz w:val="22"/>
        </w:rPr>
      </w:pPr>
    </w:p>
    <w:p w14:paraId="558C067B" w14:textId="77777777" w:rsidR="004B6C0D" w:rsidRDefault="004B6C0D">
      <w:pPr>
        <w:spacing w:after="160" w:line="259" w:lineRule="auto"/>
        <w:rPr>
          <w:rFonts w:ascii="Arial" w:hAnsi="Arial"/>
          <w:i/>
          <w:sz w:val="22"/>
        </w:rPr>
      </w:pPr>
      <w:r>
        <w:br w:type="page"/>
      </w:r>
    </w:p>
    <w:p w14:paraId="34A9B5BE" w14:textId="2D4BF1E7" w:rsidR="00DA2538" w:rsidRDefault="00DA2538" w:rsidP="00DA2538">
      <w:pPr>
        <w:pStyle w:val="template"/>
        <w:numPr>
          <w:ilvl w:val="1"/>
          <w:numId w:val="15"/>
        </w:numPr>
      </w:pPr>
      <w:r>
        <w:lastRenderedPageBreak/>
        <w:t>Interaction/Communication Diagram</w:t>
      </w:r>
    </w:p>
    <w:p w14:paraId="50035026" w14:textId="72D58141" w:rsidR="002F4747" w:rsidRDefault="002F4747" w:rsidP="002F4747">
      <w:pPr>
        <w:pStyle w:val="template"/>
      </w:pPr>
    </w:p>
    <w:p w14:paraId="5D6AAB31" w14:textId="41ACF2E2" w:rsidR="002175A0" w:rsidRDefault="0055691E">
      <w:pPr>
        <w:spacing w:after="160" w:line="259" w:lineRule="auto"/>
        <w:rPr>
          <w:rFonts w:ascii="Arial" w:hAnsi="Arial"/>
          <w:i/>
          <w:sz w:val="22"/>
        </w:rPr>
      </w:pPr>
      <w:r w:rsidRPr="0055691E">
        <w:rPr>
          <w:noProof/>
        </w:rPr>
        <w:drawing>
          <wp:inline distT="0" distB="0" distL="0" distR="0" wp14:anchorId="51B4DEC5" wp14:editId="0DF7E13B">
            <wp:extent cx="6126480" cy="3694430"/>
            <wp:effectExtent l="0" t="0" r="762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6480" cy="3694430"/>
                    </a:xfrm>
                    <a:prstGeom prst="rect">
                      <a:avLst/>
                    </a:prstGeom>
                    <a:noFill/>
                    <a:ln>
                      <a:noFill/>
                    </a:ln>
                  </pic:spPr>
                </pic:pic>
              </a:graphicData>
            </a:graphic>
          </wp:inline>
        </w:drawing>
      </w:r>
      <w:r w:rsidR="002175A0">
        <w:br w:type="page"/>
      </w:r>
    </w:p>
    <w:p w14:paraId="3D5BF25C" w14:textId="1A196F28" w:rsidR="00DA2538" w:rsidRDefault="00DA2538" w:rsidP="00DA2538">
      <w:pPr>
        <w:pStyle w:val="template"/>
        <w:numPr>
          <w:ilvl w:val="1"/>
          <w:numId w:val="15"/>
        </w:numPr>
      </w:pPr>
      <w:r>
        <w:lastRenderedPageBreak/>
        <w:t>Sequence Diagram</w:t>
      </w:r>
    </w:p>
    <w:p w14:paraId="46C2CDEA" w14:textId="79A0D37D" w:rsidR="00F60A40" w:rsidRDefault="00F60A40" w:rsidP="00F60A40">
      <w:pPr>
        <w:pStyle w:val="template"/>
        <w:ind w:left="1440"/>
      </w:pPr>
    </w:p>
    <w:p w14:paraId="7BA13A0B" w14:textId="7B8D98DF" w:rsidR="00F60A40" w:rsidRDefault="006A3C43" w:rsidP="00D27761">
      <w:pPr>
        <w:pStyle w:val="template"/>
      </w:pPr>
      <w:r w:rsidRPr="006A3C43">
        <w:rPr>
          <w:noProof/>
        </w:rPr>
        <w:drawing>
          <wp:anchor distT="0" distB="0" distL="114300" distR="114300" simplePos="0" relativeHeight="251684864" behindDoc="0" locked="0" layoutInCell="1" allowOverlap="1" wp14:anchorId="022E9043" wp14:editId="4F610785">
            <wp:simplePos x="0" y="0"/>
            <wp:positionH relativeFrom="column">
              <wp:posOffset>0</wp:posOffset>
            </wp:positionH>
            <wp:positionV relativeFrom="paragraph">
              <wp:posOffset>158115</wp:posOffset>
            </wp:positionV>
            <wp:extent cx="6126480" cy="4808855"/>
            <wp:effectExtent l="0" t="0" r="762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6480" cy="4808855"/>
                    </a:xfrm>
                    <a:prstGeom prst="rect">
                      <a:avLst/>
                    </a:prstGeom>
                    <a:noFill/>
                    <a:ln>
                      <a:noFill/>
                    </a:ln>
                  </pic:spPr>
                </pic:pic>
              </a:graphicData>
            </a:graphic>
          </wp:anchor>
        </w:drawing>
      </w:r>
    </w:p>
    <w:p w14:paraId="79E9B3F6" w14:textId="41B51BE1" w:rsidR="00F60A40" w:rsidRDefault="00F60A40" w:rsidP="00D27761">
      <w:pPr>
        <w:pStyle w:val="template"/>
      </w:pPr>
    </w:p>
    <w:p w14:paraId="69F0ACBE" w14:textId="2A6B202C" w:rsidR="00D27761" w:rsidRDefault="00D27761" w:rsidP="00D27761">
      <w:pPr>
        <w:pStyle w:val="template"/>
      </w:pPr>
    </w:p>
    <w:p w14:paraId="108681CD" w14:textId="1669BDDA" w:rsidR="00DA2538" w:rsidRDefault="00DA2538" w:rsidP="00DA2538">
      <w:pPr>
        <w:pStyle w:val="template"/>
        <w:numPr>
          <w:ilvl w:val="1"/>
          <w:numId w:val="15"/>
        </w:numPr>
      </w:pPr>
      <w:r>
        <w:t>Interaction Overview Diagram</w:t>
      </w:r>
    </w:p>
    <w:p w14:paraId="1E5500FA" w14:textId="7D3BEB23" w:rsidR="00DA2538" w:rsidRDefault="00DA2538" w:rsidP="00DA2538">
      <w:pPr>
        <w:pStyle w:val="template"/>
        <w:numPr>
          <w:ilvl w:val="1"/>
          <w:numId w:val="15"/>
        </w:numPr>
      </w:pPr>
      <w:r>
        <w:t>Timing Diagram</w:t>
      </w:r>
    </w:p>
    <w:p w14:paraId="3D519B49" w14:textId="77777777" w:rsidR="00DA2538" w:rsidRDefault="00DA2538" w:rsidP="00566198">
      <w:pPr>
        <w:pStyle w:val="template"/>
      </w:pPr>
    </w:p>
    <w:p w14:paraId="26045D5D" w14:textId="5EC2BBE0" w:rsidR="00566198" w:rsidRDefault="00566198" w:rsidP="00566198">
      <w:pPr>
        <w:pStyle w:val="template"/>
        <w:rPr>
          <w:i w:val="0"/>
        </w:rPr>
      </w:pPr>
      <w:r>
        <w:t>&lt;Optionally, include any pertinent analysis models, such as data flow diagrams, class diagrams, state-transition diagrams, or entity-relationship diagrams</w:t>
      </w:r>
      <w:r>
        <w:rPr>
          <w:i w:val="0"/>
        </w:rPr>
        <w:t>.&gt;</w:t>
      </w:r>
    </w:p>
    <w:p w14:paraId="0F03C899" w14:textId="77777777" w:rsidR="00134473" w:rsidRDefault="00134473" w:rsidP="00566198">
      <w:pPr>
        <w:pStyle w:val="TOCEntry"/>
      </w:pPr>
      <w:bookmarkStart w:id="67" w:name="_Toc439994698"/>
      <w:bookmarkStart w:id="68" w:name="_Toc441231003"/>
    </w:p>
    <w:p w14:paraId="107E8990" w14:textId="32555753" w:rsidR="00566198" w:rsidRDefault="00566198" w:rsidP="00566198">
      <w:pPr>
        <w:pStyle w:val="TOCEntry"/>
      </w:pPr>
      <w:r>
        <w:t>Appendix C: To Be Determined List</w:t>
      </w:r>
      <w:bookmarkEnd w:id="67"/>
      <w:bookmarkEnd w:id="68"/>
    </w:p>
    <w:p w14:paraId="61700572" w14:textId="77777777" w:rsidR="00566198" w:rsidRDefault="00566198" w:rsidP="00566198">
      <w:pPr>
        <w:pStyle w:val="template"/>
      </w:pPr>
      <w:r>
        <w:t>&lt;Collect a numbered list of the TBD (to be determined) references that remain in the SRS so they can be tracked to closure.&gt;</w:t>
      </w:r>
    </w:p>
    <w:p w14:paraId="56C9A640" w14:textId="2052914E" w:rsidR="00EB20F6" w:rsidRPr="00C36ADE" w:rsidRDefault="00EB20F6"/>
    <w:sectPr w:rsidR="00EB20F6" w:rsidRPr="00C36ADE">
      <w:headerReference w:type="default" r:id="rId25"/>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F0028" w14:textId="77777777" w:rsidR="006D2524" w:rsidRDefault="006D2524">
      <w:pPr>
        <w:spacing w:line="240" w:lineRule="auto"/>
      </w:pPr>
      <w:r>
        <w:separator/>
      </w:r>
    </w:p>
  </w:endnote>
  <w:endnote w:type="continuationSeparator" w:id="0">
    <w:p w14:paraId="24B8F1D7" w14:textId="77777777" w:rsidR="006D2524" w:rsidRDefault="006D25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ItalicMT">
    <w:altName w:val="Ari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DBFBB" w14:textId="77777777" w:rsidR="004B4BA3" w:rsidRDefault="006D2524" w:rsidP="00094799">
    <w:pPr>
      <w:pStyle w:val="Footer"/>
    </w:pPr>
  </w:p>
  <w:p w14:paraId="56013030" w14:textId="77777777" w:rsidR="00094799" w:rsidRPr="00094799" w:rsidRDefault="006D2524" w:rsidP="000947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8D8D6" w14:textId="77777777" w:rsidR="004B4BA3" w:rsidRDefault="006D25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664F7" w14:textId="77777777" w:rsidR="006D2524" w:rsidRDefault="006D2524">
      <w:pPr>
        <w:spacing w:line="240" w:lineRule="auto"/>
      </w:pPr>
      <w:r>
        <w:separator/>
      </w:r>
    </w:p>
  </w:footnote>
  <w:footnote w:type="continuationSeparator" w:id="0">
    <w:p w14:paraId="457F406E" w14:textId="77777777" w:rsidR="006D2524" w:rsidRDefault="006D25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19374" w14:textId="77777777" w:rsidR="004B4BA3" w:rsidRDefault="006A697D">
    <w:pPr>
      <w:pStyle w:val="Header"/>
    </w:pPr>
    <w:r>
      <w:t>Software</w:t>
    </w:r>
    <w:r>
      <w:rPr>
        <w:sz w:val="24"/>
      </w:rPr>
      <w:t xml:space="preserve"> </w:t>
    </w:r>
    <w:r>
      <w:t>Requirements Specification for AI Powered Smart Point of Sale Solution</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74746" w14:textId="77777777" w:rsidR="004B4BA3" w:rsidRDefault="006A697D">
    <w:pPr>
      <w:pStyle w:val="Header"/>
      <w:tabs>
        <w:tab w:val="clear" w:pos="9360"/>
        <w:tab w:val="right" w:pos="9630"/>
      </w:tabs>
    </w:pPr>
    <w:r>
      <w:t>Software</w:t>
    </w:r>
    <w:r>
      <w:rPr>
        <w:sz w:val="24"/>
      </w:rPr>
      <w:t xml:space="preserve"> </w:t>
    </w:r>
    <w:r>
      <w:t>Requirements Specification for</w:t>
    </w:r>
    <w:r w:rsidRPr="008600DB">
      <w:t xml:space="preserve"> </w:t>
    </w:r>
    <w:r>
      <w:t>AI Powered Smart Point of Sale Solution</w:t>
    </w:r>
    <w:r>
      <w:tab/>
      <w:t xml:space="preserve">Page </w:t>
    </w:r>
    <w:r>
      <w:fldChar w:fldCharType="begin"/>
    </w:r>
    <w:r>
      <w:instrText xml:space="preserve"> PAGE  \* MERGEFORMAT </w:instrText>
    </w:r>
    <w:r>
      <w:fldChar w:fldCharType="separate"/>
    </w:r>
    <w:r>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8EC5C26"/>
    <w:multiLevelType w:val="hybridMultilevel"/>
    <w:tmpl w:val="C196271E"/>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2E30692"/>
    <w:multiLevelType w:val="hybridMultilevel"/>
    <w:tmpl w:val="85EC25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0B51C79"/>
    <w:multiLevelType w:val="hybridMultilevel"/>
    <w:tmpl w:val="01662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3613228"/>
    <w:multiLevelType w:val="hybridMultilevel"/>
    <w:tmpl w:val="B9BCDC0E"/>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44617A94"/>
    <w:multiLevelType w:val="hybridMultilevel"/>
    <w:tmpl w:val="C2629B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66853FF"/>
    <w:multiLevelType w:val="hybridMultilevel"/>
    <w:tmpl w:val="5A5871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9394B59"/>
    <w:multiLevelType w:val="hybridMultilevel"/>
    <w:tmpl w:val="C22CB6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A4958B1"/>
    <w:multiLevelType w:val="hybridMultilevel"/>
    <w:tmpl w:val="B26A37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C585B22"/>
    <w:multiLevelType w:val="hybridMultilevel"/>
    <w:tmpl w:val="A39E5C7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D17183A"/>
    <w:multiLevelType w:val="hybridMultilevel"/>
    <w:tmpl w:val="3C5AD8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DD74ECA"/>
    <w:multiLevelType w:val="hybridMultilevel"/>
    <w:tmpl w:val="DBC6BF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38A7364"/>
    <w:multiLevelType w:val="hybridMultilevel"/>
    <w:tmpl w:val="113685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017032D"/>
    <w:multiLevelType w:val="hybridMultilevel"/>
    <w:tmpl w:val="E9A27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07D4A1F"/>
    <w:multiLevelType w:val="hybridMultilevel"/>
    <w:tmpl w:val="955440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22D0611"/>
    <w:multiLevelType w:val="hybridMultilevel"/>
    <w:tmpl w:val="169E09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5"/>
  </w:num>
  <w:num w:numId="4">
    <w:abstractNumId w:val="8"/>
  </w:num>
  <w:num w:numId="5">
    <w:abstractNumId w:val="7"/>
  </w:num>
  <w:num w:numId="6">
    <w:abstractNumId w:val="11"/>
  </w:num>
  <w:num w:numId="7">
    <w:abstractNumId w:val="6"/>
  </w:num>
  <w:num w:numId="8">
    <w:abstractNumId w:val="9"/>
  </w:num>
  <w:num w:numId="9">
    <w:abstractNumId w:val="4"/>
  </w:num>
  <w:num w:numId="10">
    <w:abstractNumId w:val="3"/>
  </w:num>
  <w:num w:numId="11">
    <w:abstractNumId w:val="10"/>
  </w:num>
  <w:num w:numId="12">
    <w:abstractNumId w:val="14"/>
  </w:num>
  <w:num w:numId="13">
    <w:abstractNumId w:val="2"/>
  </w:num>
  <w:num w:numId="14">
    <w:abstractNumId w:val="13"/>
  </w:num>
  <w:num w:numId="15">
    <w:abstractNumId w:val="1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Nrc0MbS0NDO3NDZX0lEKTi0uzszPAykwrAUAhMWvQiwAAAA="/>
  </w:docVars>
  <w:rsids>
    <w:rsidRoot w:val="00C36ADE"/>
    <w:rsid w:val="00036B75"/>
    <w:rsid w:val="00056FB1"/>
    <w:rsid w:val="000576EB"/>
    <w:rsid w:val="00060CF1"/>
    <w:rsid w:val="00081010"/>
    <w:rsid w:val="00081952"/>
    <w:rsid w:val="000A146B"/>
    <w:rsid w:val="000C164A"/>
    <w:rsid w:val="000E4086"/>
    <w:rsid w:val="000E72C9"/>
    <w:rsid w:val="000E765C"/>
    <w:rsid w:val="000F184E"/>
    <w:rsid w:val="000F263C"/>
    <w:rsid w:val="000F500B"/>
    <w:rsid w:val="001065CA"/>
    <w:rsid w:val="00106F01"/>
    <w:rsid w:val="00113177"/>
    <w:rsid w:val="00114561"/>
    <w:rsid w:val="00134473"/>
    <w:rsid w:val="00144030"/>
    <w:rsid w:val="00150146"/>
    <w:rsid w:val="001610A3"/>
    <w:rsid w:val="001932D1"/>
    <w:rsid w:val="001B256F"/>
    <w:rsid w:val="001B38F8"/>
    <w:rsid w:val="001B494E"/>
    <w:rsid w:val="001F02A9"/>
    <w:rsid w:val="002175A0"/>
    <w:rsid w:val="00227480"/>
    <w:rsid w:val="00240264"/>
    <w:rsid w:val="00254D9B"/>
    <w:rsid w:val="002675CB"/>
    <w:rsid w:val="00272BEA"/>
    <w:rsid w:val="002905C1"/>
    <w:rsid w:val="00292FDF"/>
    <w:rsid w:val="00293A22"/>
    <w:rsid w:val="00297F32"/>
    <w:rsid w:val="002A15BE"/>
    <w:rsid w:val="002A4392"/>
    <w:rsid w:val="002A74E5"/>
    <w:rsid w:val="002D6583"/>
    <w:rsid w:val="002E17F1"/>
    <w:rsid w:val="002F4747"/>
    <w:rsid w:val="00312F4E"/>
    <w:rsid w:val="00364F87"/>
    <w:rsid w:val="00377F87"/>
    <w:rsid w:val="00383DFE"/>
    <w:rsid w:val="00387F82"/>
    <w:rsid w:val="003B140E"/>
    <w:rsid w:val="00406CF2"/>
    <w:rsid w:val="00413AFF"/>
    <w:rsid w:val="00427C61"/>
    <w:rsid w:val="00440785"/>
    <w:rsid w:val="0044125D"/>
    <w:rsid w:val="00451360"/>
    <w:rsid w:val="00454515"/>
    <w:rsid w:val="00481D33"/>
    <w:rsid w:val="004923F3"/>
    <w:rsid w:val="004A08B6"/>
    <w:rsid w:val="004B6C0D"/>
    <w:rsid w:val="004C74AA"/>
    <w:rsid w:val="004D3478"/>
    <w:rsid w:val="004F7B00"/>
    <w:rsid w:val="00500C94"/>
    <w:rsid w:val="00514AD0"/>
    <w:rsid w:val="00524A74"/>
    <w:rsid w:val="00531D0E"/>
    <w:rsid w:val="00553FD7"/>
    <w:rsid w:val="0055691E"/>
    <w:rsid w:val="005638A1"/>
    <w:rsid w:val="00566198"/>
    <w:rsid w:val="00584236"/>
    <w:rsid w:val="00596315"/>
    <w:rsid w:val="005C4FCF"/>
    <w:rsid w:val="005E12C6"/>
    <w:rsid w:val="005E5B9E"/>
    <w:rsid w:val="005F1DAD"/>
    <w:rsid w:val="00616ED0"/>
    <w:rsid w:val="006410A2"/>
    <w:rsid w:val="0069615D"/>
    <w:rsid w:val="006A0A16"/>
    <w:rsid w:val="006A26B0"/>
    <w:rsid w:val="006A3C43"/>
    <w:rsid w:val="006A571E"/>
    <w:rsid w:val="006A697D"/>
    <w:rsid w:val="006A7F56"/>
    <w:rsid w:val="006B06BF"/>
    <w:rsid w:val="006B1BEE"/>
    <w:rsid w:val="006B6BEC"/>
    <w:rsid w:val="006C21B9"/>
    <w:rsid w:val="006C352E"/>
    <w:rsid w:val="006C7540"/>
    <w:rsid w:val="006D2524"/>
    <w:rsid w:val="006E157E"/>
    <w:rsid w:val="006E49F6"/>
    <w:rsid w:val="006E54C9"/>
    <w:rsid w:val="0070130D"/>
    <w:rsid w:val="00721574"/>
    <w:rsid w:val="007420CE"/>
    <w:rsid w:val="0074240C"/>
    <w:rsid w:val="00763299"/>
    <w:rsid w:val="007634BC"/>
    <w:rsid w:val="00783672"/>
    <w:rsid w:val="00783EEB"/>
    <w:rsid w:val="007A5C19"/>
    <w:rsid w:val="007A796F"/>
    <w:rsid w:val="007B2C01"/>
    <w:rsid w:val="007D3519"/>
    <w:rsid w:val="008054FA"/>
    <w:rsid w:val="0080590E"/>
    <w:rsid w:val="00811690"/>
    <w:rsid w:val="008256BE"/>
    <w:rsid w:val="00830CF3"/>
    <w:rsid w:val="00890EA7"/>
    <w:rsid w:val="008946E2"/>
    <w:rsid w:val="008A1745"/>
    <w:rsid w:val="008D3BB7"/>
    <w:rsid w:val="008E1AD5"/>
    <w:rsid w:val="00906D99"/>
    <w:rsid w:val="009141AA"/>
    <w:rsid w:val="009240C4"/>
    <w:rsid w:val="009357E9"/>
    <w:rsid w:val="00960FEC"/>
    <w:rsid w:val="00974D6A"/>
    <w:rsid w:val="00981118"/>
    <w:rsid w:val="009B6B18"/>
    <w:rsid w:val="009D7456"/>
    <w:rsid w:val="009F357C"/>
    <w:rsid w:val="00A073ED"/>
    <w:rsid w:val="00A12DF5"/>
    <w:rsid w:val="00A233A1"/>
    <w:rsid w:val="00A377B1"/>
    <w:rsid w:val="00A44456"/>
    <w:rsid w:val="00A53F09"/>
    <w:rsid w:val="00A64EB4"/>
    <w:rsid w:val="00A74877"/>
    <w:rsid w:val="00A76525"/>
    <w:rsid w:val="00A81B54"/>
    <w:rsid w:val="00A903DF"/>
    <w:rsid w:val="00AB6FD8"/>
    <w:rsid w:val="00AC42CE"/>
    <w:rsid w:val="00AC6A06"/>
    <w:rsid w:val="00AE6941"/>
    <w:rsid w:val="00B02EEA"/>
    <w:rsid w:val="00B103ED"/>
    <w:rsid w:val="00B23D70"/>
    <w:rsid w:val="00B4345B"/>
    <w:rsid w:val="00B5708A"/>
    <w:rsid w:val="00B62DC2"/>
    <w:rsid w:val="00B74258"/>
    <w:rsid w:val="00B776F7"/>
    <w:rsid w:val="00B845C1"/>
    <w:rsid w:val="00B97F7D"/>
    <w:rsid w:val="00BA760A"/>
    <w:rsid w:val="00BA7A16"/>
    <w:rsid w:val="00BA7D5D"/>
    <w:rsid w:val="00C04990"/>
    <w:rsid w:val="00C17609"/>
    <w:rsid w:val="00C36AAF"/>
    <w:rsid w:val="00C36ADE"/>
    <w:rsid w:val="00C36EAC"/>
    <w:rsid w:val="00C4249B"/>
    <w:rsid w:val="00CA047C"/>
    <w:rsid w:val="00CA587F"/>
    <w:rsid w:val="00CC0C02"/>
    <w:rsid w:val="00CD0597"/>
    <w:rsid w:val="00D0646D"/>
    <w:rsid w:val="00D248A6"/>
    <w:rsid w:val="00D27761"/>
    <w:rsid w:val="00D4098B"/>
    <w:rsid w:val="00D442AF"/>
    <w:rsid w:val="00D7265D"/>
    <w:rsid w:val="00DA2538"/>
    <w:rsid w:val="00DB0F10"/>
    <w:rsid w:val="00DB1BAD"/>
    <w:rsid w:val="00DB5EBD"/>
    <w:rsid w:val="00DC71D7"/>
    <w:rsid w:val="00DD63D0"/>
    <w:rsid w:val="00E367C0"/>
    <w:rsid w:val="00E40A6C"/>
    <w:rsid w:val="00E4701A"/>
    <w:rsid w:val="00E540B6"/>
    <w:rsid w:val="00E73D62"/>
    <w:rsid w:val="00E81CB0"/>
    <w:rsid w:val="00E85EEF"/>
    <w:rsid w:val="00EA15B0"/>
    <w:rsid w:val="00EA196E"/>
    <w:rsid w:val="00EB20F6"/>
    <w:rsid w:val="00EB30CE"/>
    <w:rsid w:val="00EC23F3"/>
    <w:rsid w:val="00F5407A"/>
    <w:rsid w:val="00F60A40"/>
    <w:rsid w:val="00F91E80"/>
    <w:rsid w:val="00FB5485"/>
    <w:rsid w:val="00FD6595"/>
    <w:rsid w:val="00FE2FC3"/>
    <w:rsid w:val="00FE7009"/>
    <w:rsid w:val="00FF15F0"/>
    <w:rsid w:val="00FF5E05"/>
    <w:rsid w:val="00FF636B"/>
    <w:rsid w:val="00FF6F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0A919"/>
  <w15:chartTrackingRefBased/>
  <w15:docId w15:val="{D2B078E1-D985-4E48-946E-F3C916F25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6198"/>
    <w:pPr>
      <w:spacing w:after="0" w:line="240" w:lineRule="exact"/>
    </w:pPr>
    <w:rPr>
      <w:rFonts w:ascii="Times" w:eastAsia="Times New Roman" w:hAnsi="Times" w:cs="Times New Roman"/>
      <w:sz w:val="24"/>
      <w:szCs w:val="20"/>
      <w:lang w:val="en-US"/>
    </w:rPr>
  </w:style>
  <w:style w:type="paragraph" w:styleId="Heading1">
    <w:name w:val="heading 1"/>
    <w:basedOn w:val="Normal"/>
    <w:next w:val="Normal"/>
    <w:link w:val="Heading1Char"/>
    <w:qFormat/>
    <w:rsid w:val="00566198"/>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rsid w:val="00566198"/>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rsid w:val="00566198"/>
    <w:pPr>
      <w:numPr>
        <w:ilvl w:val="2"/>
        <w:numId w:val="1"/>
      </w:numPr>
      <w:spacing w:before="240" w:after="240"/>
      <w:outlineLvl w:val="2"/>
    </w:pPr>
    <w:rPr>
      <w:b/>
    </w:rPr>
  </w:style>
  <w:style w:type="paragraph" w:styleId="Heading4">
    <w:name w:val="heading 4"/>
    <w:basedOn w:val="Normal"/>
    <w:next w:val="Normal"/>
    <w:link w:val="Heading4Char"/>
    <w:qFormat/>
    <w:rsid w:val="00566198"/>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link w:val="Heading5Char"/>
    <w:qFormat/>
    <w:rsid w:val="00566198"/>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link w:val="Heading6Char"/>
    <w:qFormat/>
    <w:rsid w:val="00566198"/>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link w:val="Heading7Char"/>
    <w:qFormat/>
    <w:rsid w:val="00566198"/>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link w:val="Heading8Char"/>
    <w:qFormat/>
    <w:rsid w:val="00566198"/>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link w:val="Heading9Char"/>
    <w:qFormat/>
    <w:rsid w:val="00566198"/>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66198"/>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566198"/>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566198"/>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566198"/>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566198"/>
    <w:rPr>
      <w:rFonts w:ascii="Arial" w:eastAsia="Times New Roman" w:hAnsi="Arial" w:cs="Times New Roman"/>
      <w:szCs w:val="20"/>
      <w:lang w:val="en-US"/>
    </w:rPr>
  </w:style>
  <w:style w:type="character" w:customStyle="1" w:styleId="Heading6Char">
    <w:name w:val="Heading 6 Char"/>
    <w:basedOn w:val="DefaultParagraphFont"/>
    <w:link w:val="Heading6"/>
    <w:rsid w:val="00566198"/>
    <w:rPr>
      <w:rFonts w:ascii="Arial" w:eastAsia="Times New Roman" w:hAnsi="Arial" w:cs="Times New Roman"/>
      <w:i/>
      <w:szCs w:val="20"/>
      <w:lang w:val="en-US"/>
    </w:rPr>
  </w:style>
  <w:style w:type="character" w:customStyle="1" w:styleId="Heading7Char">
    <w:name w:val="Heading 7 Char"/>
    <w:basedOn w:val="DefaultParagraphFont"/>
    <w:link w:val="Heading7"/>
    <w:rsid w:val="00566198"/>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566198"/>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566198"/>
    <w:rPr>
      <w:rFonts w:ascii="Arial" w:eastAsia="Times New Roman" w:hAnsi="Arial" w:cs="Times New Roman"/>
      <w:i/>
      <w:sz w:val="18"/>
      <w:szCs w:val="20"/>
      <w:lang w:val="en-US"/>
    </w:rPr>
  </w:style>
  <w:style w:type="paragraph" w:styleId="Footer">
    <w:name w:val="footer"/>
    <w:basedOn w:val="Normal"/>
    <w:link w:val="FooterChar"/>
    <w:rsid w:val="00566198"/>
    <w:pPr>
      <w:tabs>
        <w:tab w:val="center" w:pos="4680"/>
        <w:tab w:val="right" w:pos="9360"/>
      </w:tabs>
    </w:pPr>
    <w:rPr>
      <w:b/>
      <w:i/>
      <w:sz w:val="20"/>
    </w:rPr>
  </w:style>
  <w:style w:type="character" w:customStyle="1" w:styleId="FooterChar">
    <w:name w:val="Footer Char"/>
    <w:basedOn w:val="DefaultParagraphFont"/>
    <w:link w:val="Footer"/>
    <w:rsid w:val="00566198"/>
    <w:rPr>
      <w:rFonts w:ascii="Times" w:eastAsia="Times New Roman" w:hAnsi="Times" w:cs="Times New Roman"/>
      <w:b/>
      <w:i/>
      <w:sz w:val="20"/>
      <w:szCs w:val="20"/>
      <w:lang w:val="en-US"/>
    </w:rPr>
  </w:style>
  <w:style w:type="paragraph" w:styleId="Header">
    <w:name w:val="header"/>
    <w:basedOn w:val="Normal"/>
    <w:link w:val="HeaderChar"/>
    <w:rsid w:val="00566198"/>
    <w:pPr>
      <w:tabs>
        <w:tab w:val="center" w:pos="4680"/>
        <w:tab w:val="right" w:pos="9360"/>
      </w:tabs>
    </w:pPr>
    <w:rPr>
      <w:b/>
      <w:i/>
      <w:sz w:val="20"/>
    </w:rPr>
  </w:style>
  <w:style w:type="character" w:customStyle="1" w:styleId="HeaderChar">
    <w:name w:val="Header Char"/>
    <w:basedOn w:val="DefaultParagraphFont"/>
    <w:link w:val="Header"/>
    <w:rsid w:val="00566198"/>
    <w:rPr>
      <w:rFonts w:ascii="Times" w:eastAsia="Times New Roman" w:hAnsi="Times" w:cs="Times New Roman"/>
      <w:b/>
      <w:i/>
      <w:sz w:val="20"/>
      <w:szCs w:val="20"/>
      <w:lang w:val="en-US"/>
    </w:rPr>
  </w:style>
  <w:style w:type="paragraph" w:styleId="TOC1">
    <w:name w:val="toc 1"/>
    <w:basedOn w:val="Normal"/>
    <w:next w:val="Normal"/>
    <w:semiHidden/>
    <w:rsid w:val="00566198"/>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semiHidden/>
    <w:rsid w:val="00566198"/>
    <w:pPr>
      <w:tabs>
        <w:tab w:val="right" w:leader="dot" w:pos="9360"/>
      </w:tabs>
      <w:spacing w:line="220" w:lineRule="exact"/>
      <w:ind w:left="270"/>
      <w:jc w:val="both"/>
    </w:pPr>
    <w:rPr>
      <w:sz w:val="22"/>
    </w:rPr>
  </w:style>
  <w:style w:type="paragraph" w:customStyle="1" w:styleId="level4">
    <w:name w:val="level 4"/>
    <w:basedOn w:val="Normal"/>
    <w:rsid w:val="00566198"/>
    <w:pPr>
      <w:spacing w:before="120" w:after="120"/>
      <w:ind w:left="634"/>
    </w:pPr>
  </w:style>
  <w:style w:type="paragraph" w:styleId="Title">
    <w:name w:val="Title"/>
    <w:basedOn w:val="Normal"/>
    <w:link w:val="TitleChar"/>
    <w:qFormat/>
    <w:rsid w:val="0056619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566198"/>
    <w:rPr>
      <w:rFonts w:ascii="Arial" w:eastAsia="Times New Roman" w:hAnsi="Arial" w:cs="Times New Roman"/>
      <w:b/>
      <w:kern w:val="28"/>
      <w:sz w:val="64"/>
      <w:szCs w:val="20"/>
      <w:lang w:val="en-US"/>
    </w:rPr>
  </w:style>
  <w:style w:type="paragraph" w:customStyle="1" w:styleId="TOCEntry">
    <w:name w:val="TOCEntry"/>
    <w:basedOn w:val="Normal"/>
    <w:rsid w:val="00566198"/>
    <w:pPr>
      <w:keepNext/>
      <w:keepLines/>
      <w:spacing w:before="120" w:after="240" w:line="240" w:lineRule="atLeast"/>
    </w:pPr>
    <w:rPr>
      <w:b/>
      <w:sz w:val="36"/>
    </w:rPr>
  </w:style>
  <w:style w:type="paragraph" w:customStyle="1" w:styleId="template">
    <w:name w:val="template"/>
    <w:basedOn w:val="Normal"/>
    <w:rsid w:val="00566198"/>
    <w:rPr>
      <w:rFonts w:ascii="Arial" w:hAnsi="Arial"/>
      <w:i/>
      <w:sz w:val="22"/>
    </w:rPr>
  </w:style>
  <w:style w:type="paragraph" w:customStyle="1" w:styleId="level3text">
    <w:name w:val="level 3 text"/>
    <w:basedOn w:val="Normal"/>
    <w:rsid w:val="00566198"/>
    <w:pPr>
      <w:spacing w:line="220" w:lineRule="exact"/>
      <w:ind w:left="1350" w:hanging="716"/>
    </w:pPr>
    <w:rPr>
      <w:rFonts w:ascii="Arial" w:hAnsi="Arial"/>
      <w:i/>
      <w:sz w:val="22"/>
    </w:rPr>
  </w:style>
  <w:style w:type="paragraph" w:customStyle="1" w:styleId="requirement">
    <w:name w:val="requirement"/>
    <w:basedOn w:val="level4"/>
    <w:rsid w:val="00566198"/>
    <w:pPr>
      <w:spacing w:before="0" w:after="0"/>
      <w:ind w:left="2348" w:hanging="994"/>
    </w:pPr>
    <w:rPr>
      <w:rFonts w:ascii="Times New Roman" w:hAnsi="Times New Roman"/>
    </w:rPr>
  </w:style>
  <w:style w:type="paragraph" w:customStyle="1" w:styleId="ByLine">
    <w:name w:val="ByLine"/>
    <w:basedOn w:val="Title"/>
    <w:rsid w:val="00566198"/>
    <w:rPr>
      <w:sz w:val="28"/>
    </w:rPr>
  </w:style>
  <w:style w:type="paragraph" w:customStyle="1" w:styleId="ChangeHistoryTitle">
    <w:name w:val="ChangeHistory Title"/>
    <w:basedOn w:val="Normal"/>
    <w:rsid w:val="00566198"/>
    <w:pPr>
      <w:keepNext/>
      <w:spacing w:before="60" w:after="60" w:line="240" w:lineRule="auto"/>
      <w:jc w:val="center"/>
    </w:pPr>
    <w:rPr>
      <w:rFonts w:ascii="Arial" w:hAnsi="Arial"/>
      <w:b/>
      <w:sz w:val="36"/>
    </w:rPr>
  </w:style>
  <w:style w:type="paragraph" w:customStyle="1" w:styleId="line">
    <w:name w:val="line"/>
    <w:basedOn w:val="Title"/>
    <w:rsid w:val="00566198"/>
    <w:pPr>
      <w:pBdr>
        <w:top w:val="single" w:sz="36" w:space="1" w:color="auto"/>
      </w:pBdr>
      <w:spacing w:after="0"/>
    </w:pPr>
    <w:rPr>
      <w:sz w:val="40"/>
    </w:rPr>
  </w:style>
  <w:style w:type="character" w:customStyle="1" w:styleId="fontstyle01">
    <w:name w:val="fontstyle01"/>
    <w:rsid w:val="00566198"/>
    <w:rPr>
      <w:rFonts w:ascii="Arial-ItalicMT" w:hAnsi="Arial-ItalicMT" w:hint="default"/>
      <w:b w:val="0"/>
      <w:bCs w:val="0"/>
      <w:i/>
      <w:iCs/>
      <w:color w:val="000000"/>
      <w:sz w:val="24"/>
      <w:szCs w:val="24"/>
    </w:rPr>
  </w:style>
  <w:style w:type="paragraph" w:styleId="ListParagraph">
    <w:name w:val="List Paragraph"/>
    <w:basedOn w:val="Normal"/>
    <w:uiPriority w:val="34"/>
    <w:qFormat/>
    <w:rsid w:val="00081010"/>
    <w:pPr>
      <w:ind w:left="720"/>
      <w:contextualSpacing/>
    </w:pPr>
  </w:style>
  <w:style w:type="character" w:customStyle="1" w:styleId="fontstyle21">
    <w:name w:val="fontstyle21"/>
    <w:basedOn w:val="DefaultParagraphFont"/>
    <w:rsid w:val="00EA196E"/>
    <w:rPr>
      <w:rFonts w:ascii="Arial-ItalicMT" w:hAnsi="Arial-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footnotes" Target="footnotes.xml"/><Relationship Id="rId15" Type="http://schemas.microsoft.com/office/2007/relationships/hdphoto" Target="media/hdphoto1.wdp"/><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2</TotalTime>
  <Pages>20</Pages>
  <Words>3697</Words>
  <Characters>2107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PPR</dc:creator>
  <cp:keywords/>
  <dc:description/>
  <cp:lastModifiedBy>Kshitij Koyande</cp:lastModifiedBy>
  <cp:revision>196</cp:revision>
  <dcterms:created xsi:type="dcterms:W3CDTF">2020-09-06T07:59:00Z</dcterms:created>
  <dcterms:modified xsi:type="dcterms:W3CDTF">2020-12-07T18:05:00Z</dcterms:modified>
</cp:coreProperties>
</file>